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0D8A" w:rsidRPr="007676D4" w:rsidRDefault="00790D8A" w:rsidP="00CF0415">
      <w:pPr>
        <w:tabs>
          <w:tab w:val="left" w:pos="600"/>
        </w:tabs>
        <w:spacing w:line="276" w:lineRule="auto"/>
        <w:jc w:val="center"/>
        <w:rPr>
          <w:rFonts w:ascii="Calibri" w:hAnsi="Calibri" w:cs="Calibri"/>
          <w:b/>
          <w:sz w:val="22"/>
          <w:szCs w:val="22"/>
        </w:rPr>
      </w:pPr>
    </w:p>
    <w:p w:rsidR="008E6D7F" w:rsidRPr="007676D4" w:rsidRDefault="003C1B88" w:rsidP="00691B1F">
      <w:pPr>
        <w:shd w:val="clear" w:color="auto" w:fill="BFBFBF" w:themeFill="background1" w:themeFillShade="BF"/>
        <w:tabs>
          <w:tab w:val="left" w:pos="600"/>
        </w:tabs>
        <w:spacing w:line="276" w:lineRule="auto"/>
        <w:rPr>
          <w:rFonts w:ascii="Calibri" w:hAnsi="Calibri" w:cs="Calibri"/>
          <w:b/>
          <w:sz w:val="22"/>
          <w:szCs w:val="22"/>
        </w:rPr>
      </w:pPr>
      <w:r w:rsidRPr="007676D4">
        <w:rPr>
          <w:rFonts w:ascii="Calibri" w:hAnsi="Calibri" w:cs="Calibri"/>
          <w:b/>
          <w:sz w:val="22"/>
          <w:szCs w:val="22"/>
        </w:rPr>
        <w:t>1</w:t>
      </w:r>
      <w:r w:rsidR="001312CC" w:rsidRPr="007676D4">
        <w:rPr>
          <w:rFonts w:ascii="Calibri" w:hAnsi="Calibri" w:cs="Calibri"/>
          <w:b/>
          <w:sz w:val="22"/>
          <w:szCs w:val="22"/>
        </w:rPr>
        <w:t xml:space="preserve"> </w:t>
      </w:r>
      <w:r w:rsidRPr="007676D4">
        <w:rPr>
          <w:rFonts w:ascii="Calibri" w:hAnsi="Calibri" w:cs="Calibri"/>
          <w:b/>
          <w:sz w:val="22"/>
          <w:szCs w:val="22"/>
        </w:rPr>
        <w:t>-</w:t>
      </w:r>
      <w:r w:rsidR="001312CC" w:rsidRPr="007676D4">
        <w:rPr>
          <w:rFonts w:ascii="Calibri" w:hAnsi="Calibri" w:cs="Calibri"/>
          <w:b/>
          <w:sz w:val="22"/>
          <w:szCs w:val="22"/>
        </w:rPr>
        <w:t xml:space="preserve"> </w:t>
      </w:r>
      <w:r w:rsidRPr="007676D4">
        <w:rPr>
          <w:rFonts w:ascii="Calibri" w:hAnsi="Calibri" w:cs="Calibri"/>
          <w:b/>
          <w:sz w:val="22"/>
          <w:szCs w:val="22"/>
        </w:rPr>
        <w:t>Identificação Pessoal</w:t>
      </w:r>
    </w:p>
    <w:p w:rsidR="009E0356" w:rsidRPr="007676D4" w:rsidRDefault="009E0356" w:rsidP="009E0356">
      <w:pPr>
        <w:spacing w:before="60" w:after="60" w:line="360" w:lineRule="auto"/>
        <w:ind w:firstLine="142"/>
        <w:rPr>
          <w:rFonts w:ascii="Calibri" w:hAnsi="Calibri" w:cs="Calibri"/>
          <w:b/>
          <w:sz w:val="22"/>
          <w:szCs w:val="22"/>
        </w:rPr>
      </w:pPr>
    </w:p>
    <w:p w:rsidR="008E6D7F" w:rsidRPr="007676D4" w:rsidRDefault="003C1B88" w:rsidP="009E0356">
      <w:pPr>
        <w:spacing w:before="60" w:after="60" w:line="360" w:lineRule="auto"/>
        <w:ind w:firstLine="142"/>
        <w:rPr>
          <w:rFonts w:ascii="Calibri" w:hAnsi="Calibri" w:cs="Calibri"/>
          <w:b/>
          <w:sz w:val="22"/>
          <w:szCs w:val="22"/>
        </w:rPr>
      </w:pPr>
      <w:r w:rsidRPr="007676D4">
        <w:rPr>
          <w:rFonts w:ascii="Calibri" w:hAnsi="Calibri" w:cs="Calibri"/>
          <w:b/>
          <w:sz w:val="22"/>
          <w:szCs w:val="22"/>
        </w:rPr>
        <w:t>Nome</w:t>
      </w:r>
      <w:r w:rsidR="00CF0415" w:rsidRPr="007676D4">
        <w:rPr>
          <w:rFonts w:ascii="Calibri" w:hAnsi="Calibri" w:cs="Calibri"/>
          <w:b/>
          <w:sz w:val="20"/>
          <w:szCs w:val="20"/>
        </w:rPr>
        <w:t xml:space="preserve"> </w:t>
      </w:r>
      <w:sdt>
        <w:sdtPr>
          <w:rPr>
            <w:rFonts w:ascii="Calibri" w:hAnsi="Calibri" w:cs="Calibri"/>
            <w:sz w:val="20"/>
            <w:szCs w:val="20"/>
          </w:rPr>
          <w:tag w:val="Designação"/>
          <w:id w:val="-938291315"/>
          <w:placeholder>
            <w:docPart w:val="75FBC3F5D39C4697851400AAE95B862E"/>
          </w:placeholder>
          <w:showingPlcHdr/>
        </w:sdtPr>
        <w:sdtEndPr/>
        <w:sdtContent>
          <w:bookmarkStart w:id="0" w:name="_GoBack"/>
          <w:r w:rsidR="00CF0415" w:rsidRPr="007676D4">
            <w:rPr>
              <w:rStyle w:val="TextodoMarcadordePosio"/>
              <w:rFonts w:ascii="Calibri" w:eastAsiaTheme="minorHAnsi" w:hAnsi="Calibri" w:cs="Calibri"/>
              <w:b/>
              <w:sz w:val="20"/>
              <w:szCs w:val="20"/>
              <w:shd w:val="clear" w:color="auto" w:fill="D9D9D9" w:themeFill="background1" w:themeFillShade="D9"/>
            </w:rPr>
            <w:t>Clique ou toque aqui para introduzir texto.</w:t>
          </w:r>
          <w:bookmarkEnd w:id="0"/>
        </w:sdtContent>
      </w:sdt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9E0356" w:rsidRPr="007676D4" w:rsidTr="009E0356">
        <w:tc>
          <w:tcPr>
            <w:tcW w:w="5228" w:type="dxa"/>
          </w:tcPr>
          <w:p w:rsidR="009E0356" w:rsidRPr="007676D4" w:rsidRDefault="009E0356" w:rsidP="005203E5">
            <w:pPr>
              <w:spacing w:before="60" w:after="60" w:line="36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0"/>
                <w:szCs w:val="22"/>
              </w:rPr>
              <w:t xml:space="preserve">Contacto móvel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tag w:val="Designação"/>
                <w:id w:val="-920871966"/>
                <w:placeholder>
                  <w:docPart w:val="731F279CCF3345F78B4CF70A7DD253B8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b/>
                    <w:sz w:val="18"/>
                    <w:szCs w:val="18"/>
                    <w:shd w:val="clear" w:color="auto" w:fill="D9D9D9" w:themeFill="background1" w:themeFillShade="D9"/>
                  </w:rPr>
                  <w:t>Clique ou toque aqui para introduzir texto.</w:t>
                </w:r>
              </w:sdtContent>
            </w:sdt>
          </w:p>
        </w:tc>
        <w:tc>
          <w:tcPr>
            <w:tcW w:w="5228" w:type="dxa"/>
          </w:tcPr>
          <w:p w:rsidR="009E0356" w:rsidRPr="007676D4" w:rsidRDefault="009E0356" w:rsidP="005203E5">
            <w:pPr>
              <w:spacing w:before="60" w:after="60" w:line="36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0"/>
                <w:szCs w:val="22"/>
              </w:rPr>
              <w:t xml:space="preserve">Endereço eletrónico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tag w:val="Designação"/>
                <w:id w:val="-1803609703"/>
                <w:placeholder>
                  <w:docPart w:val="08C05587C38D4BAA86AFF28E25F45DF6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b/>
                    <w:sz w:val="18"/>
                    <w:szCs w:val="18"/>
                    <w:shd w:val="clear" w:color="auto" w:fill="D9D9D9" w:themeFill="background1" w:themeFillShade="D9"/>
                  </w:rPr>
                  <w:t>Clique ou toque aqui para introduzir texto.</w:t>
                </w:r>
              </w:sdtContent>
            </w:sdt>
          </w:p>
        </w:tc>
      </w:tr>
      <w:tr w:rsidR="009E0356" w:rsidRPr="007676D4" w:rsidTr="009E0356">
        <w:tc>
          <w:tcPr>
            <w:tcW w:w="5228" w:type="dxa"/>
          </w:tcPr>
          <w:p w:rsidR="009E0356" w:rsidRPr="007676D4" w:rsidRDefault="009E0356" w:rsidP="009E0356">
            <w:pPr>
              <w:spacing w:before="60" w:after="60" w:line="36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0"/>
                <w:szCs w:val="22"/>
              </w:rPr>
              <w:t xml:space="preserve">Local de trabalho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tag w:val="Designação"/>
                <w:id w:val="510730454"/>
                <w:placeholder>
                  <w:docPart w:val="8E20F72C557C47FF84037AD676CF12C8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b/>
                    <w:sz w:val="18"/>
                    <w:szCs w:val="18"/>
                    <w:shd w:val="clear" w:color="auto" w:fill="D9D9D9" w:themeFill="background1" w:themeFillShade="D9"/>
                  </w:rPr>
                  <w:t>Clique ou toque aqui para introduzir texto.</w:t>
                </w:r>
              </w:sdtContent>
            </w:sdt>
          </w:p>
        </w:tc>
        <w:tc>
          <w:tcPr>
            <w:tcW w:w="5228" w:type="dxa"/>
          </w:tcPr>
          <w:p w:rsidR="009E0356" w:rsidRPr="007676D4" w:rsidRDefault="009E0356" w:rsidP="005203E5">
            <w:pPr>
              <w:spacing w:before="60" w:after="60" w:line="36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0"/>
                <w:szCs w:val="20"/>
              </w:rPr>
              <w:t>Oferta a que se candidata –</w:t>
            </w:r>
            <w:r w:rsidRPr="007676D4">
              <w:rPr>
                <w:rFonts w:ascii="Calibri" w:hAnsi="Calibri" w:cs="Calibri"/>
                <w:b/>
                <w:color w:val="FF0000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-293131712"/>
                <w:placeholder>
                  <w:docPart w:val="02931221D8AD45119E63D33B2CACE9FD"/>
                </w:placeholder>
              </w:sdtPr>
              <w:sdtEndPr/>
              <w:sdtContent>
                <w:proofErr w:type="spellStart"/>
                <w:r w:rsidRPr="007676D4">
                  <w:rPr>
                    <w:rFonts w:ascii="Calibri" w:hAnsi="Calibri" w:cs="Calibri"/>
                    <w:sz w:val="18"/>
                    <w:szCs w:val="18"/>
                    <w:shd w:val="clear" w:color="auto" w:fill="D9D9D9" w:themeFill="background1" w:themeFillShade="D9"/>
                  </w:rPr>
                  <w:t>UC_nº_ano</w:t>
                </w:r>
                <w:proofErr w:type="spellEnd"/>
                <w:r w:rsidRPr="007676D4">
                  <w:rPr>
                    <w:rFonts w:ascii="Calibri" w:hAnsi="Calibri" w:cs="Calibri"/>
                    <w:sz w:val="18"/>
                    <w:szCs w:val="18"/>
                    <w:shd w:val="clear" w:color="auto" w:fill="D9D9D9" w:themeFill="background1" w:themeFillShade="D9"/>
                  </w:rPr>
                  <w:t xml:space="preserve"> </w:t>
                </w:r>
                <w:proofErr w:type="spellStart"/>
                <w:r w:rsidRPr="007676D4">
                  <w:rPr>
                    <w:rFonts w:ascii="Calibri" w:hAnsi="Calibri" w:cs="Calibri"/>
                    <w:sz w:val="18"/>
                    <w:szCs w:val="18"/>
                    <w:shd w:val="clear" w:color="auto" w:fill="D9D9D9" w:themeFill="background1" w:themeFillShade="D9"/>
                  </w:rPr>
                  <w:t>lectivo_Departamento</w:t>
                </w:r>
                <w:proofErr w:type="spellEnd"/>
              </w:sdtContent>
            </w:sdt>
          </w:p>
        </w:tc>
      </w:tr>
    </w:tbl>
    <w:p w:rsidR="002446FC" w:rsidRPr="007676D4" w:rsidRDefault="002446FC" w:rsidP="007676D4">
      <w:pPr>
        <w:jc w:val="both"/>
        <w:rPr>
          <w:rFonts w:ascii="Calibri" w:hAnsi="Calibri" w:cs="Calibri"/>
          <w:b/>
          <w:sz w:val="20"/>
          <w:szCs w:val="20"/>
        </w:rPr>
      </w:pPr>
    </w:p>
    <w:p w:rsidR="008E6D7F" w:rsidRPr="005F1632" w:rsidRDefault="008E6D7F" w:rsidP="009E0356">
      <w:pPr>
        <w:tabs>
          <w:tab w:val="left" w:pos="600"/>
        </w:tabs>
        <w:spacing w:before="60" w:after="60" w:line="360" w:lineRule="auto"/>
        <w:rPr>
          <w:rFonts w:ascii="Calibri" w:hAnsi="Calibri" w:cs="Calibri"/>
          <w:sz w:val="22"/>
          <w:szCs w:val="22"/>
        </w:rPr>
      </w:pPr>
    </w:p>
    <w:p w:rsidR="00CF0415" w:rsidRPr="007676D4" w:rsidRDefault="00CF0415" w:rsidP="00CF0415">
      <w:pPr>
        <w:tabs>
          <w:tab w:val="left" w:pos="600"/>
        </w:tabs>
        <w:spacing w:line="276" w:lineRule="auto"/>
        <w:jc w:val="center"/>
        <w:rPr>
          <w:rFonts w:ascii="Calibri" w:hAnsi="Calibri" w:cs="Calibri"/>
          <w:b/>
          <w:sz w:val="22"/>
          <w:szCs w:val="22"/>
        </w:rPr>
      </w:pPr>
      <w:r w:rsidRPr="007676D4">
        <w:rPr>
          <w:rFonts w:ascii="Calibri" w:hAnsi="Calibri" w:cs="Calibri"/>
          <w:b/>
          <w:i/>
          <w:sz w:val="22"/>
          <w:szCs w:val="22"/>
        </w:rPr>
        <w:t>Curriculum Vitae</w:t>
      </w:r>
      <w:r w:rsidRPr="007676D4">
        <w:rPr>
          <w:rFonts w:ascii="Calibri" w:hAnsi="Calibri" w:cs="Calibri"/>
          <w:b/>
          <w:sz w:val="22"/>
          <w:szCs w:val="22"/>
        </w:rPr>
        <w:t xml:space="preserve"> Resumido</w:t>
      </w:r>
    </w:p>
    <w:p w:rsidR="00790D8A" w:rsidRPr="007676D4" w:rsidRDefault="00790D8A" w:rsidP="008E6D7F">
      <w:pPr>
        <w:tabs>
          <w:tab w:val="left" w:pos="600"/>
        </w:tabs>
        <w:spacing w:line="276" w:lineRule="auto"/>
        <w:rPr>
          <w:rFonts w:ascii="Calibri" w:hAnsi="Calibri" w:cs="Calibri"/>
          <w:b/>
          <w:sz w:val="22"/>
          <w:szCs w:val="22"/>
        </w:rPr>
      </w:pPr>
    </w:p>
    <w:p w:rsidR="008E6D7F" w:rsidRPr="007676D4" w:rsidRDefault="008E6D7F" w:rsidP="00691B1F">
      <w:pPr>
        <w:shd w:val="clear" w:color="auto" w:fill="BFBFBF" w:themeFill="background1" w:themeFillShade="BF"/>
        <w:tabs>
          <w:tab w:val="left" w:pos="600"/>
        </w:tabs>
        <w:spacing w:line="276" w:lineRule="auto"/>
        <w:rPr>
          <w:rFonts w:ascii="Calibri" w:hAnsi="Calibri" w:cs="Calibri"/>
          <w:b/>
          <w:sz w:val="22"/>
          <w:szCs w:val="22"/>
        </w:rPr>
      </w:pPr>
      <w:r w:rsidRPr="007676D4">
        <w:rPr>
          <w:rFonts w:ascii="Calibri" w:hAnsi="Calibri" w:cs="Calibri"/>
          <w:b/>
          <w:sz w:val="22"/>
          <w:szCs w:val="22"/>
        </w:rPr>
        <w:t>2</w:t>
      </w:r>
      <w:r w:rsidR="001312CC" w:rsidRPr="007676D4">
        <w:rPr>
          <w:rFonts w:ascii="Calibri" w:hAnsi="Calibri" w:cs="Calibri"/>
          <w:b/>
          <w:sz w:val="22"/>
          <w:szCs w:val="22"/>
        </w:rPr>
        <w:t xml:space="preserve"> </w:t>
      </w:r>
      <w:r w:rsidRPr="007676D4">
        <w:rPr>
          <w:rFonts w:ascii="Calibri" w:hAnsi="Calibri" w:cs="Calibri"/>
          <w:b/>
          <w:sz w:val="22"/>
          <w:szCs w:val="22"/>
        </w:rPr>
        <w:t>-</w:t>
      </w:r>
      <w:r w:rsidR="001312CC" w:rsidRPr="007676D4">
        <w:rPr>
          <w:rFonts w:ascii="Calibri" w:hAnsi="Calibri" w:cs="Calibri"/>
          <w:b/>
          <w:sz w:val="22"/>
          <w:szCs w:val="22"/>
        </w:rPr>
        <w:t xml:space="preserve"> </w:t>
      </w:r>
      <w:r w:rsidR="00977A1C" w:rsidRPr="007676D4">
        <w:rPr>
          <w:rFonts w:ascii="Calibri" w:hAnsi="Calibri" w:cs="Calibri"/>
          <w:b/>
          <w:sz w:val="22"/>
          <w:szCs w:val="22"/>
        </w:rPr>
        <w:t>Graus</w:t>
      </w:r>
      <w:r w:rsidR="003C1B88" w:rsidRPr="007676D4">
        <w:rPr>
          <w:rFonts w:ascii="Calibri" w:hAnsi="Calibri" w:cs="Calibri"/>
          <w:b/>
          <w:sz w:val="22"/>
          <w:szCs w:val="22"/>
        </w:rPr>
        <w:t xml:space="preserve"> académic</w:t>
      </w:r>
      <w:r w:rsidR="007F6653" w:rsidRPr="007676D4">
        <w:rPr>
          <w:rFonts w:ascii="Calibri" w:hAnsi="Calibri" w:cs="Calibri"/>
          <w:b/>
          <w:sz w:val="22"/>
          <w:szCs w:val="22"/>
        </w:rPr>
        <w:t>o</w:t>
      </w:r>
      <w:r w:rsidR="003C1B88" w:rsidRPr="007676D4">
        <w:rPr>
          <w:rFonts w:ascii="Calibri" w:hAnsi="Calibri" w:cs="Calibri"/>
          <w:b/>
          <w:sz w:val="22"/>
          <w:szCs w:val="22"/>
        </w:rPr>
        <w:t>s</w:t>
      </w:r>
      <w:r w:rsidR="00CF0415" w:rsidRPr="007676D4">
        <w:rPr>
          <w:rFonts w:ascii="Calibri" w:hAnsi="Calibri" w:cs="Calibri"/>
          <w:b/>
          <w:sz w:val="22"/>
          <w:szCs w:val="22"/>
        </w:rPr>
        <w:t xml:space="preserve"> e formação avançada</w:t>
      </w:r>
    </w:p>
    <w:p w:rsidR="00DA0310" w:rsidRPr="007676D4" w:rsidRDefault="00DA0310" w:rsidP="008E6D7F">
      <w:pPr>
        <w:tabs>
          <w:tab w:val="left" w:pos="600"/>
        </w:tabs>
        <w:spacing w:line="276" w:lineRule="auto"/>
        <w:rPr>
          <w:rFonts w:ascii="Calibri" w:hAnsi="Calibri" w:cs="Calibri"/>
          <w:b/>
          <w:sz w:val="22"/>
          <w:szCs w:val="22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DA0310" w:rsidRPr="007676D4" w:rsidTr="007F6653">
        <w:tc>
          <w:tcPr>
            <w:tcW w:w="3485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:rsidR="00DA0310" w:rsidRPr="007676D4" w:rsidRDefault="00DA0310" w:rsidP="007F6653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sz w:val="22"/>
                <w:szCs w:val="22"/>
              </w:rPr>
              <w:t>Licenciatura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:rsidR="00DA0310" w:rsidRPr="007676D4" w:rsidRDefault="00DA0310" w:rsidP="007F6653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sz w:val="22"/>
                <w:szCs w:val="22"/>
              </w:rPr>
              <w:t>Mestrado</w:t>
            </w:r>
          </w:p>
        </w:tc>
        <w:tc>
          <w:tcPr>
            <w:tcW w:w="3486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:rsidR="00DA0310" w:rsidRPr="007676D4" w:rsidRDefault="00DA0310" w:rsidP="007F6653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sz w:val="22"/>
                <w:szCs w:val="22"/>
              </w:rPr>
              <w:t>Doutoramento</w:t>
            </w:r>
          </w:p>
        </w:tc>
      </w:tr>
      <w:tr w:rsidR="007F6653" w:rsidRPr="007676D4" w:rsidTr="007F6653">
        <w:tc>
          <w:tcPr>
            <w:tcW w:w="3485" w:type="dxa"/>
            <w:tcBorders>
              <w:left w:val="nil"/>
              <w:right w:val="nil"/>
            </w:tcBorders>
          </w:tcPr>
          <w:p w:rsidR="007F6653" w:rsidRPr="00D20C05" w:rsidRDefault="006C5363" w:rsidP="007F6653">
            <w:pPr>
              <w:tabs>
                <w:tab w:val="left" w:pos="600"/>
              </w:tabs>
              <w:spacing w:after="120"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/>
                  <w:sz w:val="18"/>
                  <w:szCs w:val="22"/>
                </w:rPr>
                <w:tag w:val="Designação"/>
                <w:id w:val="-215346882"/>
                <w:placeholder>
                  <w:docPart w:val="0F34B95AA667461787D7E2C02801E3E3"/>
                </w:placeholder>
                <w:showingPlcHdr/>
              </w:sdtPr>
              <w:sdtEndPr/>
              <w:sdtContent>
                <w:r w:rsidR="007F6653" w:rsidRPr="00D20C05">
                  <w:rPr>
                    <w:rStyle w:val="TextodoMarcadordePosio"/>
                    <w:rFonts w:ascii="Calibri" w:eastAsiaTheme="minorHAnsi" w:hAnsi="Calibri" w:cs="Calibri"/>
                    <w:b/>
                    <w:sz w:val="20"/>
                  </w:rPr>
                  <w:t>Clique ou toque aqui para introduzir texto.</w:t>
                </w:r>
              </w:sdtContent>
            </w:sdt>
          </w:p>
        </w:tc>
        <w:tc>
          <w:tcPr>
            <w:tcW w:w="3485" w:type="dxa"/>
            <w:tcBorders>
              <w:left w:val="nil"/>
              <w:right w:val="nil"/>
            </w:tcBorders>
          </w:tcPr>
          <w:p w:rsidR="007F6653" w:rsidRPr="00D20C05" w:rsidRDefault="006C5363" w:rsidP="007F6653">
            <w:pPr>
              <w:tabs>
                <w:tab w:val="left" w:pos="600"/>
              </w:tabs>
              <w:spacing w:after="120"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/>
                  <w:sz w:val="18"/>
                  <w:szCs w:val="22"/>
                </w:rPr>
                <w:id w:val="1012570475"/>
                <w:placeholder>
                  <w:docPart w:val="FE6F013C607C4389A1017D26A79C745A"/>
                </w:placeholder>
                <w:showingPlcHdr/>
              </w:sdtPr>
              <w:sdtEndPr/>
              <w:sdtContent>
                <w:r w:rsidR="007F6653" w:rsidRPr="00D20C05">
                  <w:rPr>
                    <w:rStyle w:val="TextodoMarcadordePosio"/>
                    <w:rFonts w:ascii="Calibri" w:eastAsiaTheme="minorHAnsi" w:hAnsi="Calibri" w:cs="Calibri"/>
                    <w:b/>
                    <w:sz w:val="20"/>
                  </w:rPr>
                  <w:t>Clique ou toque aqui para introduzir texto.</w:t>
                </w:r>
              </w:sdtContent>
            </w:sdt>
          </w:p>
        </w:tc>
        <w:tc>
          <w:tcPr>
            <w:tcW w:w="3486" w:type="dxa"/>
            <w:tcBorders>
              <w:left w:val="nil"/>
              <w:right w:val="nil"/>
            </w:tcBorders>
          </w:tcPr>
          <w:p w:rsidR="007F6653" w:rsidRPr="00D20C05" w:rsidRDefault="006C5363" w:rsidP="007F6653">
            <w:pPr>
              <w:tabs>
                <w:tab w:val="left" w:pos="600"/>
              </w:tabs>
              <w:spacing w:after="120" w:line="276" w:lineRule="auto"/>
              <w:rPr>
                <w:rFonts w:ascii="Calibri" w:hAnsi="Calibri" w:cs="Calibri"/>
                <w:b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b/>
                  <w:sz w:val="18"/>
                  <w:szCs w:val="22"/>
                </w:rPr>
                <w:id w:val="650870778"/>
                <w:placeholder>
                  <w:docPart w:val="4A7E054763AA42E08178246973EAD442"/>
                </w:placeholder>
                <w:showingPlcHdr/>
              </w:sdtPr>
              <w:sdtEndPr/>
              <w:sdtContent>
                <w:r w:rsidR="007F6653" w:rsidRPr="00D20C05">
                  <w:rPr>
                    <w:rStyle w:val="TextodoMarcadordePosio"/>
                    <w:rFonts w:ascii="Calibri" w:eastAsiaTheme="minorHAnsi" w:hAnsi="Calibri" w:cs="Calibri"/>
                    <w:b/>
                    <w:sz w:val="20"/>
                  </w:rPr>
                  <w:t>Clique ou toque aqui para introduzir texto.</w:t>
                </w:r>
              </w:sdtContent>
            </w:sdt>
          </w:p>
        </w:tc>
      </w:tr>
      <w:tr w:rsidR="007F6653" w:rsidRPr="007676D4" w:rsidTr="007F6653">
        <w:tc>
          <w:tcPr>
            <w:tcW w:w="348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F6653" w:rsidRPr="007676D4" w:rsidRDefault="007F6653" w:rsidP="007F6653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7676D4">
              <w:rPr>
                <w:rFonts w:ascii="Calibri" w:hAnsi="Calibri" w:cs="Calibri"/>
                <w:sz w:val="22"/>
                <w:szCs w:val="22"/>
              </w:rPr>
              <w:t>Classificação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F6653" w:rsidRPr="007676D4" w:rsidRDefault="007F6653" w:rsidP="007F6653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7676D4">
              <w:rPr>
                <w:rFonts w:ascii="Calibri" w:hAnsi="Calibri" w:cs="Calibri"/>
                <w:sz w:val="22"/>
                <w:szCs w:val="22"/>
              </w:rPr>
              <w:t>Classificação</w:t>
            </w:r>
          </w:p>
        </w:tc>
        <w:tc>
          <w:tcPr>
            <w:tcW w:w="348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F6653" w:rsidRPr="007676D4" w:rsidRDefault="007F6653" w:rsidP="007F6653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7676D4">
              <w:rPr>
                <w:rFonts w:ascii="Calibri" w:hAnsi="Calibri" w:cs="Calibri"/>
                <w:sz w:val="22"/>
                <w:szCs w:val="22"/>
              </w:rPr>
              <w:t>Classificação</w:t>
            </w:r>
          </w:p>
        </w:tc>
      </w:tr>
      <w:tr w:rsidR="007F6653" w:rsidRPr="007676D4" w:rsidTr="007F6653">
        <w:tc>
          <w:tcPr>
            <w:tcW w:w="3485" w:type="dxa"/>
            <w:tcBorders>
              <w:left w:val="nil"/>
              <w:right w:val="nil"/>
            </w:tcBorders>
          </w:tcPr>
          <w:p w:rsidR="007F6653" w:rsidRPr="007676D4" w:rsidRDefault="006C5363" w:rsidP="007F6653">
            <w:pPr>
              <w:tabs>
                <w:tab w:val="left" w:pos="600"/>
              </w:tabs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2113392747"/>
                <w:placeholder>
                  <w:docPart w:val="42880DCEBCE040AFA82E3F35B383B605"/>
                </w:placeholder>
                <w:showingPlcHdr/>
              </w:sdtPr>
              <w:sdtEndPr/>
              <w:sdtContent>
                <w:r w:rsidR="007F6653"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</w:rPr>
                  <w:t>Clique ou toque aqui para introduzir texto.</w:t>
                </w:r>
              </w:sdtContent>
            </w:sdt>
          </w:p>
        </w:tc>
        <w:tc>
          <w:tcPr>
            <w:tcW w:w="3485" w:type="dxa"/>
            <w:tcBorders>
              <w:left w:val="nil"/>
              <w:right w:val="nil"/>
            </w:tcBorders>
          </w:tcPr>
          <w:p w:rsidR="007F6653" w:rsidRPr="007676D4" w:rsidRDefault="006C5363" w:rsidP="007F6653">
            <w:pPr>
              <w:tabs>
                <w:tab w:val="left" w:pos="600"/>
              </w:tabs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18"/>
                  <w:szCs w:val="22"/>
                </w:rPr>
                <w:alias w:val="Classificação"/>
                <w:tag w:val="Classificação"/>
                <w:id w:val="375984771"/>
                <w:placeholder>
                  <w:docPart w:val="2A423E342E1145139441B4DF5BE9B53D"/>
                </w:placeholder>
                <w:showingPlcHdr/>
              </w:sdtPr>
              <w:sdtEndPr/>
              <w:sdtContent>
                <w:r w:rsidR="007F6653"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</w:rPr>
                  <w:t>Clique ou toque aqui para introduzir texto.</w:t>
                </w:r>
              </w:sdtContent>
            </w:sdt>
          </w:p>
        </w:tc>
        <w:tc>
          <w:tcPr>
            <w:tcW w:w="3486" w:type="dxa"/>
            <w:tcBorders>
              <w:left w:val="nil"/>
              <w:right w:val="nil"/>
            </w:tcBorders>
          </w:tcPr>
          <w:p w:rsidR="007F6653" w:rsidRPr="007676D4" w:rsidRDefault="006C5363" w:rsidP="007F6653">
            <w:pPr>
              <w:tabs>
                <w:tab w:val="left" w:pos="600"/>
              </w:tabs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18"/>
                  <w:szCs w:val="22"/>
                </w:rPr>
                <w:alias w:val="Classificação"/>
                <w:tag w:val="Classificação"/>
                <w:id w:val="1023681405"/>
                <w:placeholder>
                  <w:docPart w:val="E61081C8A67F4BDBA4C0EF41F833BE74"/>
                </w:placeholder>
                <w:showingPlcHdr/>
              </w:sdtPr>
              <w:sdtEndPr/>
              <w:sdtContent>
                <w:r w:rsidR="007F6653"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</w:rPr>
                  <w:t>Clique ou toque aqui para introduzir texto.</w:t>
                </w:r>
              </w:sdtContent>
            </w:sdt>
          </w:p>
        </w:tc>
      </w:tr>
      <w:tr w:rsidR="007F6653" w:rsidRPr="007676D4" w:rsidTr="007F6653">
        <w:tc>
          <w:tcPr>
            <w:tcW w:w="348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F6653" w:rsidRPr="007676D4" w:rsidRDefault="007F6653" w:rsidP="007F6653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sz w:val="18"/>
                <w:szCs w:val="22"/>
              </w:rPr>
            </w:pPr>
            <w:r w:rsidRPr="007676D4">
              <w:rPr>
                <w:rFonts w:ascii="Calibri" w:hAnsi="Calibri" w:cs="Calibri"/>
                <w:sz w:val="22"/>
                <w:szCs w:val="22"/>
              </w:rPr>
              <w:t>Ano</w:t>
            </w:r>
          </w:p>
        </w:tc>
        <w:tc>
          <w:tcPr>
            <w:tcW w:w="348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F6653" w:rsidRPr="007676D4" w:rsidRDefault="007F6653" w:rsidP="007F6653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sz w:val="18"/>
                <w:szCs w:val="22"/>
              </w:rPr>
            </w:pPr>
            <w:r w:rsidRPr="007676D4">
              <w:rPr>
                <w:rFonts w:ascii="Calibri" w:hAnsi="Calibri" w:cs="Calibri"/>
                <w:sz w:val="22"/>
                <w:szCs w:val="22"/>
              </w:rPr>
              <w:t>Ano</w:t>
            </w:r>
          </w:p>
        </w:tc>
        <w:tc>
          <w:tcPr>
            <w:tcW w:w="348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F6653" w:rsidRPr="007676D4" w:rsidRDefault="007F6653" w:rsidP="007F6653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sz w:val="18"/>
                <w:szCs w:val="22"/>
              </w:rPr>
            </w:pPr>
            <w:r w:rsidRPr="007676D4">
              <w:rPr>
                <w:rFonts w:ascii="Calibri" w:hAnsi="Calibri" w:cs="Calibri"/>
                <w:sz w:val="22"/>
                <w:szCs w:val="22"/>
              </w:rPr>
              <w:t>Ano</w:t>
            </w:r>
          </w:p>
        </w:tc>
      </w:tr>
      <w:tr w:rsidR="007F6653" w:rsidRPr="007676D4" w:rsidTr="007F6653">
        <w:tc>
          <w:tcPr>
            <w:tcW w:w="3485" w:type="dxa"/>
            <w:tcBorders>
              <w:left w:val="nil"/>
              <w:right w:val="nil"/>
            </w:tcBorders>
          </w:tcPr>
          <w:p w:rsidR="007F6653" w:rsidRPr="007676D4" w:rsidRDefault="006C5363" w:rsidP="007F6653">
            <w:pPr>
              <w:tabs>
                <w:tab w:val="left" w:pos="600"/>
              </w:tabs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-1605029124"/>
                <w:placeholder>
                  <w:docPart w:val="E2659D6D30064597B884456073C56CCE"/>
                </w:placeholder>
                <w:showingPlcHdr/>
              </w:sdtPr>
              <w:sdtEndPr/>
              <w:sdtContent>
                <w:r w:rsidR="007F6653"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</w:rPr>
                  <w:t>Clique ou toque aqui para introduzir texto.</w:t>
                </w:r>
              </w:sdtContent>
            </w:sdt>
          </w:p>
        </w:tc>
        <w:tc>
          <w:tcPr>
            <w:tcW w:w="3485" w:type="dxa"/>
            <w:tcBorders>
              <w:left w:val="nil"/>
              <w:right w:val="nil"/>
            </w:tcBorders>
          </w:tcPr>
          <w:p w:rsidR="007F6653" w:rsidRPr="007676D4" w:rsidRDefault="006C5363" w:rsidP="007F6653">
            <w:pPr>
              <w:tabs>
                <w:tab w:val="left" w:pos="600"/>
              </w:tabs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-579680"/>
                <w:placeholder>
                  <w:docPart w:val="D6AA25F0056D441586189DC5411A13BE"/>
                </w:placeholder>
                <w:showingPlcHdr/>
              </w:sdtPr>
              <w:sdtEndPr/>
              <w:sdtContent>
                <w:r w:rsidR="007F6653"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</w:rPr>
                  <w:t>Clique ou toque aqui para introduzir texto.</w:t>
                </w:r>
              </w:sdtContent>
            </w:sdt>
          </w:p>
        </w:tc>
        <w:tc>
          <w:tcPr>
            <w:tcW w:w="3486" w:type="dxa"/>
            <w:tcBorders>
              <w:left w:val="nil"/>
              <w:right w:val="nil"/>
            </w:tcBorders>
          </w:tcPr>
          <w:p w:rsidR="007F6653" w:rsidRPr="007676D4" w:rsidRDefault="006C5363" w:rsidP="007F6653">
            <w:pPr>
              <w:tabs>
                <w:tab w:val="left" w:pos="600"/>
              </w:tabs>
              <w:spacing w:after="120" w:line="276" w:lineRule="auto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-71350937"/>
                <w:placeholder>
                  <w:docPart w:val="0E0ECD39E1204E0AA6E5D9A37AC9B573"/>
                </w:placeholder>
                <w:showingPlcHdr/>
              </w:sdtPr>
              <w:sdtEndPr/>
              <w:sdtContent>
                <w:r w:rsidR="007F6653"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</w:rPr>
                  <w:t>Clique ou toque aqui para introduzir texto.</w:t>
                </w:r>
              </w:sdtContent>
            </w:sdt>
          </w:p>
        </w:tc>
      </w:tr>
    </w:tbl>
    <w:p w:rsidR="00DA0310" w:rsidRPr="007676D4" w:rsidRDefault="00DA0310" w:rsidP="008E6D7F">
      <w:pPr>
        <w:tabs>
          <w:tab w:val="left" w:pos="600"/>
        </w:tabs>
        <w:spacing w:line="276" w:lineRule="auto"/>
        <w:rPr>
          <w:rFonts w:ascii="Calibri" w:hAnsi="Calibri" w:cs="Calibri"/>
          <w:sz w:val="22"/>
          <w:szCs w:val="22"/>
        </w:rPr>
      </w:pPr>
    </w:p>
    <w:p w:rsidR="008E6D7F" w:rsidRPr="007676D4" w:rsidRDefault="008E6D7F" w:rsidP="008E6D7F">
      <w:pPr>
        <w:tabs>
          <w:tab w:val="left" w:pos="600"/>
        </w:tabs>
        <w:spacing w:line="276" w:lineRule="auto"/>
        <w:rPr>
          <w:rFonts w:ascii="Calibri" w:hAnsi="Calibri" w:cs="Calibri"/>
          <w:sz w:val="22"/>
          <w:szCs w:val="22"/>
        </w:rPr>
      </w:pPr>
    </w:p>
    <w:p w:rsidR="00CC4711" w:rsidRPr="007676D4" w:rsidRDefault="003C1B88" w:rsidP="00E865F0">
      <w:pPr>
        <w:tabs>
          <w:tab w:val="left" w:pos="600"/>
        </w:tabs>
        <w:spacing w:line="360" w:lineRule="auto"/>
        <w:rPr>
          <w:rFonts w:ascii="Calibri" w:hAnsi="Calibri" w:cs="Calibri"/>
          <w:color w:val="000000" w:themeColor="text1"/>
          <w:sz w:val="22"/>
          <w:szCs w:val="22"/>
        </w:rPr>
      </w:pPr>
      <w:r w:rsidRPr="007676D4">
        <w:rPr>
          <w:rFonts w:ascii="Calibri" w:hAnsi="Calibri" w:cs="Calibri"/>
          <w:color w:val="000000" w:themeColor="text1"/>
          <w:sz w:val="22"/>
          <w:szCs w:val="22"/>
        </w:rPr>
        <w:t>Outros Graus académicos</w:t>
      </w:r>
    </w:p>
    <w:tbl>
      <w:tblPr>
        <w:tblStyle w:val="Tabelacomgrelha"/>
        <w:tblW w:w="0" w:type="auto"/>
        <w:tblBorders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CC4711" w:rsidRPr="007676D4" w:rsidTr="00CC4711">
        <w:tc>
          <w:tcPr>
            <w:tcW w:w="5228" w:type="dxa"/>
          </w:tcPr>
          <w:p w:rsidR="00CC4711" w:rsidRPr="007676D4" w:rsidRDefault="00CC4711" w:rsidP="00CC4711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0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Identificaçã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-1839984694"/>
                <w:placeholder>
                  <w:docPart w:val="718B33800FB24F2B9F61B5246ECAC263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b/>
                    <w:sz w:val="20"/>
                    <w:szCs w:val="18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  <w:p w:rsidR="00CC4711" w:rsidRPr="007676D4" w:rsidRDefault="00CC4711" w:rsidP="00CC4711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Classificaçã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2"/>
                </w:rPr>
                <w:id w:val="505022204"/>
                <w:placeholder>
                  <w:docPart w:val="360D3FF4C3B74FA8B4A88CDDE1117503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2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  <w:p w:rsidR="00CC4711" w:rsidRPr="007676D4" w:rsidRDefault="00CC4711" w:rsidP="00CC4711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0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Ano</w:t>
            </w:r>
            <w:r w:rsidRPr="007676D4">
              <w:rPr>
                <w:rFonts w:ascii="Calibri" w:hAnsi="Calibri" w:cs="Calibri"/>
                <w:color w:val="000000" w:themeColor="text1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2"/>
                </w:rPr>
                <w:id w:val="919150027"/>
                <w:placeholder>
                  <w:docPart w:val="FA0E1AC34FF947B8A27ABEBAC9D0177F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</w:tc>
        <w:tc>
          <w:tcPr>
            <w:tcW w:w="5228" w:type="dxa"/>
            <w:tcBorders>
              <w:right w:val="nil"/>
            </w:tcBorders>
          </w:tcPr>
          <w:p w:rsidR="00CC4711" w:rsidRPr="007676D4" w:rsidRDefault="00CC4711" w:rsidP="00CC4711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0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Identificação</w:t>
            </w:r>
            <w:r w:rsidRPr="007676D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832287707"/>
                <w:placeholder>
                  <w:docPart w:val="513AC932F14B41F6A4EF5E0656D5B883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b/>
                    <w:sz w:val="20"/>
                    <w:szCs w:val="20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  <w:p w:rsidR="00CC4711" w:rsidRPr="007676D4" w:rsidRDefault="00CC4711" w:rsidP="00CC4711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Classificação</w:t>
            </w:r>
            <w:r w:rsidRPr="007676D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961484365"/>
                <w:placeholder>
                  <w:docPart w:val="96C0A8DCBAEA4E55A40324D2112ABC59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zCs w:val="20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  <w:p w:rsidR="00CC4711" w:rsidRPr="007676D4" w:rsidRDefault="00CC4711" w:rsidP="00CC4711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0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Ano</w:t>
            </w:r>
            <w:r w:rsidRPr="007676D4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579321175"/>
                <w:placeholder>
                  <w:docPart w:val="A8D4C122E4924982A4418C82D569B0FF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zCs w:val="20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</w:tc>
      </w:tr>
    </w:tbl>
    <w:p w:rsidR="003C1B88" w:rsidRPr="007676D4" w:rsidRDefault="003C1B88" w:rsidP="00E865F0">
      <w:pPr>
        <w:tabs>
          <w:tab w:val="left" w:pos="600"/>
        </w:tabs>
        <w:spacing w:line="360" w:lineRule="auto"/>
        <w:rPr>
          <w:rFonts w:ascii="Calibri" w:hAnsi="Calibri" w:cs="Calibri"/>
          <w:color w:val="000000" w:themeColor="text1"/>
          <w:sz w:val="22"/>
          <w:szCs w:val="22"/>
        </w:rPr>
      </w:pPr>
    </w:p>
    <w:p w:rsidR="007F6653" w:rsidRPr="007676D4" w:rsidRDefault="007F6653" w:rsidP="008E6D7F">
      <w:pPr>
        <w:tabs>
          <w:tab w:val="left" w:pos="600"/>
        </w:tabs>
        <w:spacing w:line="276" w:lineRule="auto"/>
        <w:rPr>
          <w:rFonts w:ascii="Calibri" w:hAnsi="Calibri" w:cs="Calibri"/>
          <w:color w:val="000000" w:themeColor="text1"/>
          <w:sz w:val="22"/>
          <w:szCs w:val="22"/>
        </w:rPr>
      </w:pPr>
    </w:p>
    <w:p w:rsidR="00CC4711" w:rsidRPr="007676D4" w:rsidRDefault="000F3522" w:rsidP="00E865F0">
      <w:pPr>
        <w:tabs>
          <w:tab w:val="left" w:pos="600"/>
        </w:tabs>
        <w:spacing w:line="360" w:lineRule="auto"/>
        <w:rPr>
          <w:rFonts w:ascii="Calibri" w:hAnsi="Calibri" w:cs="Calibri"/>
          <w:color w:val="000000" w:themeColor="text1"/>
          <w:sz w:val="22"/>
          <w:szCs w:val="22"/>
        </w:rPr>
      </w:pPr>
      <w:r w:rsidRPr="007676D4">
        <w:rPr>
          <w:rFonts w:ascii="Calibri" w:hAnsi="Calibri" w:cs="Calibri"/>
          <w:color w:val="000000" w:themeColor="text1"/>
          <w:sz w:val="22"/>
          <w:szCs w:val="22"/>
        </w:rPr>
        <w:t>Outras</w:t>
      </w:r>
      <w:r w:rsidR="007F6653" w:rsidRPr="007676D4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Pr="007676D4">
        <w:rPr>
          <w:rFonts w:ascii="Calibri" w:hAnsi="Calibri" w:cs="Calibri"/>
          <w:color w:val="000000" w:themeColor="text1"/>
          <w:sz w:val="22"/>
          <w:szCs w:val="22"/>
        </w:rPr>
        <w:t>Formações</w:t>
      </w:r>
      <w:r w:rsidR="007F6653" w:rsidRPr="007676D4">
        <w:rPr>
          <w:rFonts w:ascii="Calibri" w:hAnsi="Calibri" w:cs="Calibri"/>
          <w:color w:val="000000" w:themeColor="text1"/>
          <w:sz w:val="22"/>
          <w:szCs w:val="22"/>
        </w:rPr>
        <w:t xml:space="preserve"> </w:t>
      </w:r>
      <w:r w:rsidR="00CC4711" w:rsidRPr="007676D4">
        <w:rPr>
          <w:rFonts w:ascii="Calibri" w:hAnsi="Calibri" w:cs="Calibri"/>
          <w:color w:val="000000" w:themeColor="text1"/>
          <w:sz w:val="22"/>
          <w:szCs w:val="22"/>
        </w:rPr>
        <w:t>consideradas relevantes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0F3522" w:rsidRPr="007676D4" w:rsidTr="000F3522">
        <w:tc>
          <w:tcPr>
            <w:tcW w:w="5228" w:type="dxa"/>
            <w:tcBorders>
              <w:left w:val="nil"/>
            </w:tcBorders>
          </w:tcPr>
          <w:p w:rsidR="000F3522" w:rsidRPr="007676D4" w:rsidRDefault="000F3522" w:rsidP="000F3522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Identificaçã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-434059614"/>
                <w:placeholder>
                  <w:docPart w:val="CC3E5C3D4A0348A088496BA9F034DC80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hd w:val="clear" w:color="auto" w:fill="D9D9D9" w:themeFill="background1" w:themeFillShade="D9"/>
                  </w:rPr>
                  <w:t>Clique ou toque aqui para introduzir texto.</w:t>
                </w:r>
              </w:sdtContent>
            </w:sdt>
          </w:p>
          <w:p w:rsidR="000F3522" w:rsidRPr="007676D4" w:rsidRDefault="000F3522" w:rsidP="000F3522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Classificaçã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-1994478833"/>
                <w:placeholder>
                  <w:docPart w:val="3FD7C84C20864DA9A2C11B1947981AC6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  <w:p w:rsidR="000F3522" w:rsidRPr="007676D4" w:rsidRDefault="000F3522" w:rsidP="000F3522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0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An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-1018774771"/>
                <w:placeholder>
                  <w:docPart w:val="9225234855FD48329891075AF6D71C1C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</w:tc>
        <w:tc>
          <w:tcPr>
            <w:tcW w:w="5228" w:type="dxa"/>
            <w:tcBorders>
              <w:right w:val="nil"/>
            </w:tcBorders>
          </w:tcPr>
          <w:p w:rsidR="000F3522" w:rsidRPr="007676D4" w:rsidRDefault="000F3522" w:rsidP="000F3522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Identificaçã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-2141022623"/>
                <w:placeholder>
                  <w:docPart w:val="24C0E3A23B5A44C692C35A71A95CD91E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hd w:val="clear" w:color="auto" w:fill="D9D9D9" w:themeFill="background1" w:themeFillShade="D9"/>
                  </w:rPr>
                  <w:t>Clique ou toque aqui para introduzir texto.</w:t>
                </w:r>
              </w:sdtContent>
            </w:sdt>
          </w:p>
          <w:p w:rsidR="000F3522" w:rsidRPr="007676D4" w:rsidRDefault="000F3522" w:rsidP="000F3522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Classificaçã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2015496961"/>
                <w:placeholder>
                  <w:docPart w:val="B60311E9B4974DD99CF85FED8F279E72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  <w:p w:rsidR="000F3522" w:rsidRPr="007676D4" w:rsidRDefault="000F3522" w:rsidP="000F3522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0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An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2098127224"/>
                <w:placeholder>
                  <w:docPart w:val="6FE802CABA5942B19FF2426204B9D8D8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</w:tc>
      </w:tr>
      <w:tr w:rsidR="00CF0415" w:rsidRPr="007676D4" w:rsidTr="000F3522">
        <w:tc>
          <w:tcPr>
            <w:tcW w:w="5228" w:type="dxa"/>
            <w:tcBorders>
              <w:left w:val="nil"/>
            </w:tcBorders>
          </w:tcPr>
          <w:p w:rsidR="00CF0415" w:rsidRPr="007676D4" w:rsidRDefault="00CF0415" w:rsidP="00CF0415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Identificaçã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-1842149561"/>
                <w:placeholder>
                  <w:docPart w:val="CA26263600C14ECAACC69F0E0651E2F7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hd w:val="clear" w:color="auto" w:fill="D9D9D9" w:themeFill="background1" w:themeFillShade="D9"/>
                  </w:rPr>
                  <w:t>Clique ou toque aqui para introduzir texto.</w:t>
                </w:r>
              </w:sdtContent>
            </w:sdt>
          </w:p>
          <w:p w:rsidR="00CF0415" w:rsidRPr="007676D4" w:rsidRDefault="00CF0415" w:rsidP="00CF0415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Classificaçã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1822314843"/>
                <w:placeholder>
                  <w:docPart w:val="E2920D29640C47519DC4F7805FA885E8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  <w:p w:rsidR="00CF0415" w:rsidRPr="007676D4" w:rsidRDefault="00CF0415" w:rsidP="00CF0415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0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An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1781989049"/>
                <w:placeholder>
                  <w:docPart w:val="1349387251434E3097DDF2C6CE1A7DA4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</w:tc>
        <w:tc>
          <w:tcPr>
            <w:tcW w:w="5228" w:type="dxa"/>
            <w:tcBorders>
              <w:right w:val="nil"/>
            </w:tcBorders>
          </w:tcPr>
          <w:p w:rsidR="00CF0415" w:rsidRPr="007676D4" w:rsidRDefault="00CF0415" w:rsidP="00CF0415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Identificaçã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1956357805"/>
                <w:placeholder>
                  <w:docPart w:val="184F402FF82F473AB622E71629144C46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hd w:val="clear" w:color="auto" w:fill="D9D9D9" w:themeFill="background1" w:themeFillShade="D9"/>
                  </w:rPr>
                  <w:t>Clique ou toque aqui para introduzir texto.</w:t>
                </w:r>
              </w:sdtContent>
            </w:sdt>
          </w:p>
          <w:p w:rsidR="00CF0415" w:rsidRPr="007676D4" w:rsidRDefault="00CF0415" w:rsidP="00CF0415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Classificaçã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-1353022048"/>
                <w:placeholder>
                  <w:docPart w:val="681BB9650D204800A32D426F90F39194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  <w:p w:rsidR="00CF0415" w:rsidRPr="007676D4" w:rsidRDefault="00CF0415" w:rsidP="00CF0415">
            <w:pPr>
              <w:tabs>
                <w:tab w:val="left" w:pos="600"/>
              </w:tabs>
              <w:spacing w:line="360" w:lineRule="auto"/>
              <w:rPr>
                <w:rFonts w:ascii="Calibri" w:hAnsi="Calibri" w:cs="Calibri"/>
                <w:color w:val="000000" w:themeColor="text1"/>
                <w:sz w:val="20"/>
                <w:szCs w:val="22"/>
              </w:rPr>
            </w:pPr>
            <w:r w:rsidRPr="007676D4">
              <w:rPr>
                <w:rFonts w:ascii="Calibri" w:hAnsi="Calibri" w:cs="Calibri"/>
                <w:color w:val="000000" w:themeColor="text1"/>
                <w:sz w:val="20"/>
                <w:szCs w:val="22"/>
              </w:rPr>
              <w:t>Ano</w:t>
            </w:r>
            <w:r w:rsidRPr="007676D4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sdt>
              <w:sdtPr>
                <w:rPr>
                  <w:rFonts w:ascii="Calibri" w:hAnsi="Calibri" w:cs="Calibri"/>
                  <w:sz w:val="18"/>
                  <w:szCs w:val="22"/>
                </w:rPr>
                <w:id w:val="-1593538735"/>
                <w:placeholder>
                  <w:docPart w:val="26DEC11CD4494B4FA7CC074B0BA1A68B"/>
                </w:placeholder>
                <w:showingPlcHdr/>
              </w:sdtPr>
              <w:sdtEndPr/>
              <w:sdtContent>
                <w:r w:rsidRPr="007676D4">
                  <w:rPr>
                    <w:rStyle w:val="TextodoMarcadordePosio"/>
                    <w:rFonts w:ascii="Calibri" w:eastAsiaTheme="minorHAnsi" w:hAnsi="Calibri" w:cs="Calibri"/>
                    <w:sz w:val="20"/>
                    <w:shd w:val="clear" w:color="auto" w:fill="BFBFBF" w:themeFill="background1" w:themeFillShade="BF"/>
                  </w:rPr>
                  <w:t>Clique ou toque aqui para introduzir texto.</w:t>
                </w:r>
              </w:sdtContent>
            </w:sdt>
          </w:p>
        </w:tc>
      </w:tr>
    </w:tbl>
    <w:p w:rsidR="003C1B88" w:rsidRPr="008C5163" w:rsidRDefault="003C1B88" w:rsidP="008E6D7F">
      <w:pPr>
        <w:tabs>
          <w:tab w:val="left" w:pos="600"/>
        </w:tabs>
        <w:spacing w:line="276" w:lineRule="auto"/>
        <w:rPr>
          <w:rFonts w:ascii="Calibri" w:hAnsi="Calibri" w:cs="Calibri"/>
          <w:sz w:val="22"/>
          <w:szCs w:val="22"/>
        </w:rPr>
      </w:pPr>
    </w:p>
    <w:p w:rsidR="001312CC" w:rsidRPr="007676D4" w:rsidRDefault="001312CC" w:rsidP="001312CC">
      <w:pPr>
        <w:shd w:val="clear" w:color="auto" w:fill="BFBFBF" w:themeFill="background1" w:themeFillShade="BF"/>
        <w:tabs>
          <w:tab w:val="left" w:pos="600"/>
        </w:tabs>
        <w:spacing w:line="276" w:lineRule="auto"/>
        <w:rPr>
          <w:rFonts w:ascii="Calibri" w:hAnsi="Calibri" w:cs="Calibri"/>
          <w:b/>
          <w:sz w:val="22"/>
          <w:szCs w:val="22"/>
        </w:rPr>
      </w:pPr>
      <w:r w:rsidRPr="007676D4">
        <w:rPr>
          <w:rFonts w:ascii="Calibri" w:hAnsi="Calibri" w:cs="Calibri"/>
          <w:b/>
          <w:sz w:val="22"/>
          <w:szCs w:val="22"/>
        </w:rPr>
        <w:t>3 – Titulo de Especialista</w:t>
      </w:r>
    </w:p>
    <w:p w:rsidR="001312CC" w:rsidRPr="007676D4" w:rsidRDefault="001312CC" w:rsidP="00E865F0">
      <w:pPr>
        <w:tabs>
          <w:tab w:val="left" w:pos="600"/>
        </w:tabs>
        <w:spacing w:line="360" w:lineRule="auto"/>
        <w:rPr>
          <w:rFonts w:ascii="Calibri" w:hAnsi="Calibri" w:cs="Calibri"/>
          <w:sz w:val="22"/>
          <w:szCs w:val="22"/>
        </w:rPr>
      </w:pPr>
    </w:p>
    <w:p w:rsidR="007F6653" w:rsidRPr="007676D4" w:rsidRDefault="003C1B88" w:rsidP="00E865F0">
      <w:pPr>
        <w:tabs>
          <w:tab w:val="left" w:pos="600"/>
        </w:tabs>
        <w:spacing w:line="360" w:lineRule="auto"/>
        <w:rPr>
          <w:rFonts w:ascii="Calibri" w:hAnsi="Calibri" w:cs="Calibri"/>
          <w:sz w:val="22"/>
          <w:szCs w:val="22"/>
        </w:rPr>
      </w:pPr>
      <w:r w:rsidRPr="007676D4">
        <w:rPr>
          <w:rFonts w:ascii="Calibri" w:hAnsi="Calibri" w:cs="Calibri"/>
          <w:sz w:val="22"/>
          <w:szCs w:val="22"/>
        </w:rPr>
        <w:t>Titulo de Especialista</w:t>
      </w:r>
      <w:r w:rsidR="0072160D" w:rsidRPr="007676D4">
        <w:rPr>
          <w:rFonts w:ascii="Calibri" w:hAnsi="Calibri" w:cs="Calibri"/>
          <w:sz w:val="22"/>
          <w:szCs w:val="22"/>
        </w:rPr>
        <w:t xml:space="preserve"> </w:t>
      </w:r>
      <w:r w:rsidR="007F6653" w:rsidRPr="007676D4">
        <w:rPr>
          <w:rFonts w:ascii="Calibri" w:hAnsi="Calibri" w:cs="Calibri"/>
          <w:sz w:val="20"/>
          <w:szCs w:val="22"/>
        </w:rPr>
        <w:t xml:space="preserve">(Dec. Lei 206/2009 de 31/08) </w:t>
      </w:r>
      <w:r w:rsidR="008C5163">
        <w:rPr>
          <w:rFonts w:ascii="Calibri" w:hAnsi="Calibri" w:cs="Calibri"/>
          <w:sz w:val="22"/>
          <w:szCs w:val="22"/>
        </w:rPr>
        <w:t>–</w:t>
      </w:r>
      <w:r w:rsidR="0072160D" w:rsidRPr="007676D4">
        <w:rPr>
          <w:rFonts w:ascii="Calibri" w:hAnsi="Calibri" w:cs="Calibri"/>
          <w:sz w:val="22"/>
          <w:szCs w:val="22"/>
        </w:rPr>
        <w:t xml:space="preserve"> </w:t>
      </w:r>
      <w:r w:rsidR="008C5163">
        <w:rPr>
          <w:rFonts w:ascii="Calibri" w:hAnsi="Calibri" w:cs="Calibri"/>
          <w:sz w:val="22"/>
          <w:szCs w:val="22"/>
        </w:rPr>
        <w:t xml:space="preserve">Sim </w:t>
      </w:r>
      <w:r w:rsidR="0072160D" w:rsidRPr="007676D4">
        <w:rPr>
          <w:rFonts w:ascii="Calibri" w:hAnsi="Calibri" w:cs="Calibri"/>
          <w:sz w:val="22"/>
          <w:szCs w:val="22"/>
        </w:rPr>
        <w:t xml:space="preserve"> </w:t>
      </w:r>
      <w:r w:rsidR="0072160D" w:rsidRPr="007676D4">
        <w:rPr>
          <w:rFonts w:ascii="Calibri" w:hAnsi="Calibri" w:cs="Calibri"/>
          <w:sz w:val="22"/>
          <w:szCs w:val="22"/>
        </w:rPr>
        <w:fldChar w:fldCharType="begin">
          <w:ffData>
            <w:name w:val="Marcar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" w:name="Marcar2"/>
      <w:r w:rsidR="0072160D" w:rsidRPr="007676D4">
        <w:rPr>
          <w:rFonts w:ascii="Calibri" w:hAnsi="Calibri" w:cs="Calibri"/>
          <w:sz w:val="22"/>
          <w:szCs w:val="22"/>
        </w:rPr>
        <w:instrText xml:space="preserve"> FORMCHECKBOX </w:instrText>
      </w:r>
      <w:r w:rsidR="006C5363">
        <w:rPr>
          <w:rFonts w:ascii="Calibri" w:hAnsi="Calibri" w:cs="Calibri"/>
          <w:sz w:val="22"/>
          <w:szCs w:val="22"/>
        </w:rPr>
      </w:r>
      <w:r w:rsidR="006C5363">
        <w:rPr>
          <w:rFonts w:ascii="Calibri" w:hAnsi="Calibri" w:cs="Calibri"/>
          <w:sz w:val="22"/>
          <w:szCs w:val="22"/>
        </w:rPr>
        <w:fldChar w:fldCharType="separate"/>
      </w:r>
      <w:r w:rsidR="0072160D" w:rsidRPr="007676D4">
        <w:rPr>
          <w:rFonts w:ascii="Calibri" w:hAnsi="Calibri" w:cs="Calibri"/>
          <w:sz w:val="22"/>
          <w:szCs w:val="22"/>
        </w:rPr>
        <w:fldChar w:fldCharType="end"/>
      </w:r>
      <w:bookmarkEnd w:id="1"/>
      <w:r w:rsidR="0072160D" w:rsidRPr="007676D4">
        <w:rPr>
          <w:rFonts w:ascii="Calibri" w:hAnsi="Calibri" w:cs="Calibri"/>
          <w:sz w:val="22"/>
          <w:szCs w:val="22"/>
        </w:rPr>
        <w:t xml:space="preserve">  </w:t>
      </w:r>
      <w:r w:rsidR="008C5163">
        <w:rPr>
          <w:rFonts w:ascii="Calibri" w:hAnsi="Calibri" w:cs="Calibri"/>
          <w:sz w:val="22"/>
          <w:szCs w:val="22"/>
        </w:rPr>
        <w:t xml:space="preserve">Não </w:t>
      </w:r>
      <w:r w:rsidR="0072160D" w:rsidRPr="007676D4">
        <w:rPr>
          <w:rFonts w:ascii="Calibri" w:hAnsi="Calibri" w:cs="Calibri"/>
          <w:sz w:val="22"/>
          <w:szCs w:val="22"/>
        </w:rPr>
        <w:t xml:space="preserve"> </w:t>
      </w:r>
      <w:r w:rsidR="0072160D" w:rsidRPr="007676D4">
        <w:rPr>
          <w:rFonts w:ascii="Calibri" w:hAnsi="Calibri" w:cs="Calibri"/>
          <w:sz w:val="22"/>
          <w:szCs w:val="22"/>
        </w:rPr>
        <w:fldChar w:fldCharType="begin">
          <w:ffData>
            <w:name w:val="Marca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" w:name="Marcar1"/>
      <w:r w:rsidR="0072160D" w:rsidRPr="007676D4">
        <w:rPr>
          <w:rFonts w:ascii="Calibri" w:hAnsi="Calibri" w:cs="Calibri"/>
          <w:sz w:val="22"/>
          <w:szCs w:val="22"/>
        </w:rPr>
        <w:instrText xml:space="preserve"> FORMCHECKBOX </w:instrText>
      </w:r>
      <w:r w:rsidR="006C5363">
        <w:rPr>
          <w:rFonts w:ascii="Calibri" w:hAnsi="Calibri" w:cs="Calibri"/>
          <w:sz w:val="22"/>
          <w:szCs w:val="22"/>
        </w:rPr>
      </w:r>
      <w:r w:rsidR="006C5363">
        <w:rPr>
          <w:rFonts w:ascii="Calibri" w:hAnsi="Calibri" w:cs="Calibri"/>
          <w:sz w:val="22"/>
          <w:szCs w:val="22"/>
        </w:rPr>
        <w:fldChar w:fldCharType="separate"/>
      </w:r>
      <w:r w:rsidR="0072160D" w:rsidRPr="007676D4">
        <w:rPr>
          <w:rFonts w:ascii="Calibri" w:hAnsi="Calibri" w:cs="Calibri"/>
          <w:sz w:val="22"/>
          <w:szCs w:val="22"/>
        </w:rPr>
        <w:fldChar w:fldCharType="end"/>
      </w:r>
      <w:bookmarkEnd w:id="2"/>
    </w:p>
    <w:p w:rsidR="007F6653" w:rsidRPr="007676D4" w:rsidRDefault="0072160D" w:rsidP="00E865F0">
      <w:pPr>
        <w:tabs>
          <w:tab w:val="left" w:pos="600"/>
        </w:tabs>
        <w:spacing w:line="360" w:lineRule="auto"/>
        <w:rPr>
          <w:rFonts w:ascii="Calibri" w:hAnsi="Calibri" w:cs="Calibri"/>
          <w:sz w:val="22"/>
          <w:szCs w:val="22"/>
        </w:rPr>
      </w:pPr>
      <w:r w:rsidRPr="007676D4">
        <w:rPr>
          <w:rFonts w:ascii="Calibri" w:hAnsi="Calibri" w:cs="Calibri"/>
          <w:sz w:val="22"/>
          <w:szCs w:val="22"/>
        </w:rPr>
        <w:t>Área CNAEF</w:t>
      </w:r>
      <w:r w:rsidR="007F6653" w:rsidRPr="007676D4">
        <w:rPr>
          <w:rFonts w:ascii="Calibri" w:hAnsi="Calibri" w:cs="Calibri"/>
          <w:sz w:val="22"/>
          <w:szCs w:val="22"/>
        </w:rPr>
        <w:t xml:space="preserve"> </w:t>
      </w:r>
      <w:sdt>
        <w:sdtPr>
          <w:rPr>
            <w:rFonts w:ascii="Calibri" w:hAnsi="Calibri" w:cs="Calibri"/>
            <w:b/>
            <w:sz w:val="20"/>
            <w:szCs w:val="20"/>
          </w:rPr>
          <w:id w:val="1811666739"/>
          <w:placeholder>
            <w:docPart w:val="70D706E973434DDB8B55FEBF1C9D8DC9"/>
          </w:placeholder>
        </w:sdtPr>
        <w:sdtEndPr/>
        <w:sdtContent>
          <w:sdt>
            <w:sdtPr>
              <w:rPr>
                <w:rFonts w:ascii="Calibri" w:hAnsi="Calibri" w:cs="Calibri"/>
                <w:b/>
                <w:sz w:val="20"/>
                <w:szCs w:val="20"/>
                <w:shd w:val="clear" w:color="auto" w:fill="BFBFBF" w:themeFill="background1" w:themeFillShade="BF"/>
              </w:rPr>
              <w:id w:val="-26806891"/>
              <w:placeholder>
                <w:docPart w:val="DefaultPlaceholder_-1854013439"/>
              </w:placeholder>
              <w:showingPlcHdr/>
              <w:dropDownList>
                <w:listItem w:value="Escolha um item."/>
                <w:listItem w:displayText="725 | Tecnologias de diagnóstico e terapêutica - Análises Clínicas e de Saúde Pública " w:value="725 | Tecnologias de diagnóstico e terapêutica"/>
                <w:listItem w:displayText="725 | Tecnologias de Diagnóstico e Terapêutica - Anatomia Patológica, Citológica e Tanatológica" w:value="725 | Tecnologias de Diagnóstico e Terapêutica - Anatomia Patológica, Citológica e Tanatológica"/>
                <w:listItem w:displayText="725 | Tecnologias de diagnóstico e terapêutica - Audiologia" w:value="725 | Tecnologias de diagnóstico e terapêutica - Audiologia"/>
                <w:listItem w:displayText="725 | Tecnologias de Diagnóstico e Terapêutica - Cardiopneumologia " w:value="725 | Tecnologias de Diagnóstico e Terapêutica - Cardiopneumologia "/>
                <w:listItem w:displayText="725 | Tecnologias de Diagnóstico e Terapêutica - Medicina Nuclear" w:value="725 | Tecnologias de Diagnóstico e Terapêutica - Medicina Nuclear"/>
                <w:listItem w:displayText="725 | Tecnologias de Diagnóstico e Terapêutica - Neurofisiologia" w:value="725 | Tecnologias de Diagnóstico e Terapêutica - Neurofisiologia"/>
                <w:listItem w:displayText="725 | Tecnologias de Diagnóstico e Terapêutica - Radiologia" w:value="725 | Tecnologias de Diagnóstico e Terapêutica - Radiologia"/>
                <w:listItem w:displayText="725 | Tecnologias de Diagnóstico e Terapêutica - Radioterapia" w:value="725 | Tecnologias de Diagnóstico e Terapêutica - Radioterapia"/>
                <w:listItem w:displayText="726 | Terapia e reabilitação - Fisioterapia" w:value="726 | Terapia e reabilitação - Fisioterapia"/>
                <w:listItem w:displayText="727 | Ciências Farmacêuticas - Farmácia" w:value="727 | Ciências Farmacêuticas - Farmácia"/>
                <w:listItem w:displayText="851 | Serviços de Saúde Pública - Saúde Ambiental" w:value="851 | Serviços de Saúde Pública - Saúde Ambiental"/>
                <w:listItem w:displayText="726 | Terapia e reabilitação - Nutrição e Dietética" w:value="726 | Terapia e reabilitação - Nutrição e Dietética"/>
              </w:dropDownList>
            </w:sdtPr>
            <w:sdtEndPr/>
            <w:sdtContent>
              <w:r w:rsidR="005E4662" w:rsidRPr="008C5163">
                <w:rPr>
                  <w:rStyle w:val="TextodoMarcadordePosio"/>
                  <w:rFonts w:ascii="Calibri" w:hAnsi="Calibri" w:cs="Calibri"/>
                  <w:sz w:val="20"/>
                  <w:szCs w:val="20"/>
                </w:rPr>
                <w:t>Escolha um item.</w:t>
              </w:r>
            </w:sdtContent>
          </w:sdt>
        </w:sdtContent>
      </w:sdt>
    </w:p>
    <w:p w:rsidR="0072160D" w:rsidRPr="007676D4" w:rsidRDefault="0072160D" w:rsidP="00E865F0">
      <w:pPr>
        <w:tabs>
          <w:tab w:val="left" w:pos="600"/>
        </w:tabs>
        <w:spacing w:line="360" w:lineRule="auto"/>
        <w:rPr>
          <w:rFonts w:ascii="Calibri" w:hAnsi="Calibri" w:cs="Calibri"/>
          <w:sz w:val="22"/>
          <w:szCs w:val="22"/>
        </w:rPr>
      </w:pPr>
      <w:r w:rsidRPr="007676D4">
        <w:rPr>
          <w:rFonts w:ascii="Calibri" w:hAnsi="Calibri" w:cs="Calibri"/>
          <w:sz w:val="22"/>
          <w:szCs w:val="22"/>
        </w:rPr>
        <w:t>Ano</w:t>
      </w:r>
      <w:r w:rsidR="007F6653" w:rsidRPr="008C5163">
        <w:rPr>
          <w:rFonts w:ascii="Calibri" w:hAnsi="Calibri" w:cs="Calibri"/>
          <w:sz w:val="20"/>
          <w:szCs w:val="20"/>
        </w:rPr>
        <w:t xml:space="preserve"> </w:t>
      </w:r>
      <w:sdt>
        <w:sdtPr>
          <w:rPr>
            <w:rFonts w:ascii="Calibri" w:hAnsi="Calibri" w:cs="Calibri"/>
            <w:sz w:val="20"/>
            <w:szCs w:val="20"/>
          </w:rPr>
          <w:id w:val="-1011984207"/>
          <w:placeholder>
            <w:docPart w:val="899E8AF0879E4401BC871805FE8F692B"/>
          </w:placeholder>
          <w:showingPlcHdr/>
        </w:sdtPr>
        <w:sdtEndPr/>
        <w:sdtContent>
          <w:r w:rsidR="000D7888"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1312CC" w:rsidRPr="008C5163" w:rsidRDefault="001312CC" w:rsidP="008C5163">
      <w:pPr>
        <w:tabs>
          <w:tab w:val="left" w:pos="600"/>
        </w:tabs>
        <w:spacing w:line="360" w:lineRule="auto"/>
        <w:rPr>
          <w:rFonts w:ascii="Calibri" w:hAnsi="Calibri" w:cs="Calibri"/>
          <w:color w:val="000000" w:themeColor="text1"/>
          <w:sz w:val="22"/>
          <w:szCs w:val="22"/>
        </w:rPr>
      </w:pPr>
    </w:p>
    <w:p w:rsidR="008C5163" w:rsidRPr="008C5163" w:rsidRDefault="008C5163" w:rsidP="008C5163">
      <w:pPr>
        <w:tabs>
          <w:tab w:val="left" w:pos="600"/>
        </w:tabs>
        <w:spacing w:line="360" w:lineRule="auto"/>
        <w:rPr>
          <w:rFonts w:ascii="Calibri" w:hAnsi="Calibri" w:cs="Calibri"/>
          <w:color w:val="000000" w:themeColor="text1"/>
          <w:sz w:val="22"/>
          <w:szCs w:val="22"/>
        </w:rPr>
      </w:pPr>
    </w:p>
    <w:p w:rsidR="00977A1C" w:rsidRPr="007676D4" w:rsidRDefault="00F57F72" w:rsidP="00691B1F">
      <w:pPr>
        <w:shd w:val="clear" w:color="auto" w:fill="BFBFBF" w:themeFill="background1" w:themeFillShade="BF"/>
        <w:tabs>
          <w:tab w:val="left" w:pos="600"/>
        </w:tabs>
        <w:spacing w:line="276" w:lineRule="auto"/>
        <w:rPr>
          <w:rFonts w:ascii="Calibri" w:hAnsi="Calibri" w:cs="Calibri"/>
          <w:b/>
          <w:sz w:val="22"/>
          <w:szCs w:val="22"/>
        </w:rPr>
      </w:pPr>
      <w:r w:rsidRPr="007676D4">
        <w:rPr>
          <w:rFonts w:ascii="Calibri" w:hAnsi="Calibri" w:cs="Calibri"/>
          <w:b/>
          <w:sz w:val="22"/>
          <w:szCs w:val="22"/>
        </w:rPr>
        <w:t>4</w:t>
      </w:r>
      <w:r w:rsidR="001312CC" w:rsidRPr="007676D4">
        <w:rPr>
          <w:rFonts w:ascii="Calibri" w:hAnsi="Calibri" w:cs="Calibri"/>
          <w:b/>
          <w:sz w:val="22"/>
          <w:szCs w:val="22"/>
        </w:rPr>
        <w:t xml:space="preserve"> </w:t>
      </w:r>
      <w:r w:rsidR="003C1B88" w:rsidRPr="007676D4">
        <w:rPr>
          <w:rFonts w:ascii="Calibri" w:hAnsi="Calibri" w:cs="Calibri"/>
          <w:b/>
          <w:sz w:val="22"/>
          <w:szCs w:val="22"/>
        </w:rPr>
        <w:t>-</w:t>
      </w:r>
      <w:r w:rsidR="001312CC" w:rsidRPr="007676D4">
        <w:rPr>
          <w:rFonts w:ascii="Calibri" w:hAnsi="Calibri" w:cs="Calibri"/>
          <w:b/>
          <w:sz w:val="22"/>
          <w:szCs w:val="22"/>
        </w:rPr>
        <w:t xml:space="preserve"> </w:t>
      </w:r>
      <w:r w:rsidR="003C1B88" w:rsidRPr="007676D4">
        <w:rPr>
          <w:rFonts w:ascii="Calibri" w:hAnsi="Calibri" w:cs="Calibri"/>
          <w:b/>
          <w:sz w:val="22"/>
          <w:szCs w:val="22"/>
        </w:rPr>
        <w:t>Atividade</w:t>
      </w:r>
      <w:r w:rsidR="00F56960" w:rsidRPr="007676D4">
        <w:rPr>
          <w:rFonts w:ascii="Calibri" w:hAnsi="Calibri" w:cs="Calibri"/>
          <w:b/>
          <w:sz w:val="22"/>
          <w:szCs w:val="22"/>
        </w:rPr>
        <w:t>s</w:t>
      </w:r>
      <w:r w:rsidR="003C1B88" w:rsidRPr="007676D4">
        <w:rPr>
          <w:rFonts w:ascii="Calibri" w:hAnsi="Calibri" w:cs="Calibri"/>
          <w:b/>
          <w:sz w:val="22"/>
          <w:szCs w:val="22"/>
        </w:rPr>
        <w:t xml:space="preserve"> Científica</w:t>
      </w:r>
      <w:r w:rsidR="00F56960" w:rsidRPr="007676D4">
        <w:rPr>
          <w:rFonts w:ascii="Calibri" w:hAnsi="Calibri" w:cs="Calibri"/>
          <w:b/>
          <w:sz w:val="22"/>
          <w:szCs w:val="22"/>
        </w:rPr>
        <w:t>s</w:t>
      </w:r>
    </w:p>
    <w:p w:rsidR="00977A1C" w:rsidRPr="007676D4" w:rsidRDefault="00977A1C" w:rsidP="008E6D7F">
      <w:pPr>
        <w:tabs>
          <w:tab w:val="left" w:pos="600"/>
        </w:tabs>
        <w:spacing w:line="276" w:lineRule="auto"/>
        <w:rPr>
          <w:rFonts w:ascii="Calibri" w:hAnsi="Calibri" w:cs="Calibri"/>
          <w:b/>
          <w:sz w:val="22"/>
          <w:szCs w:val="22"/>
        </w:rPr>
      </w:pPr>
    </w:p>
    <w:p w:rsidR="00977A1C" w:rsidRPr="007676D4" w:rsidRDefault="008C5163" w:rsidP="008C5163">
      <w:pPr>
        <w:tabs>
          <w:tab w:val="left" w:pos="600"/>
        </w:tabs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 w:rsidR="00F56960" w:rsidRPr="007676D4">
        <w:rPr>
          <w:rFonts w:ascii="Calibri" w:hAnsi="Calibri" w:cs="Calibri"/>
          <w:sz w:val="22"/>
          <w:szCs w:val="22"/>
        </w:rPr>
        <w:t>Referenciar até</w:t>
      </w:r>
      <w:r w:rsidR="00977A1C" w:rsidRPr="007676D4">
        <w:rPr>
          <w:rFonts w:ascii="Calibri" w:hAnsi="Calibri" w:cs="Calibri"/>
          <w:sz w:val="22"/>
          <w:szCs w:val="22"/>
        </w:rPr>
        <w:t xml:space="preserve"> 5 artigos científicos publicados </w:t>
      </w:r>
      <w:r w:rsidR="00F56960" w:rsidRPr="007676D4">
        <w:rPr>
          <w:rFonts w:ascii="Calibri" w:hAnsi="Calibri" w:cs="Calibri"/>
          <w:sz w:val="22"/>
          <w:szCs w:val="22"/>
        </w:rPr>
        <w:t xml:space="preserve">em revistas nacionais e internacionais com revisão por pares, livros ou capítulos </w:t>
      </w:r>
      <w:r w:rsidR="00977A1C" w:rsidRPr="007676D4">
        <w:rPr>
          <w:rFonts w:ascii="Calibri" w:hAnsi="Calibri" w:cs="Calibri"/>
          <w:sz w:val="22"/>
          <w:szCs w:val="22"/>
        </w:rPr>
        <w:t>rel</w:t>
      </w:r>
      <w:r w:rsidR="003C1B88" w:rsidRPr="007676D4">
        <w:rPr>
          <w:rFonts w:ascii="Calibri" w:hAnsi="Calibri" w:cs="Calibri"/>
          <w:sz w:val="22"/>
          <w:szCs w:val="22"/>
        </w:rPr>
        <w:t>evantes para o ciclo de Estudos</w:t>
      </w:r>
    </w:p>
    <w:p w:rsidR="00691B1F" w:rsidRPr="007676D4" w:rsidRDefault="00691B1F" w:rsidP="00F33D24">
      <w:pPr>
        <w:tabs>
          <w:tab w:val="left" w:pos="600"/>
        </w:tabs>
        <w:ind w:left="284"/>
        <w:rPr>
          <w:rFonts w:ascii="Calibri" w:hAnsi="Calibri" w:cs="Calibri"/>
          <w:sz w:val="22"/>
          <w:szCs w:val="22"/>
        </w:rPr>
      </w:pPr>
    </w:p>
    <w:p w:rsidR="00977A1C" w:rsidRPr="008C5163" w:rsidRDefault="003C1B88" w:rsidP="008E6D7F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>1.</w:t>
      </w:r>
      <w:r w:rsidR="00691B1F" w:rsidRPr="008C5163">
        <w:rPr>
          <w:rFonts w:ascii="Calibri" w:hAnsi="Calibri" w:cs="Calibri"/>
          <w:b/>
          <w:sz w:val="20"/>
          <w:szCs w:val="20"/>
        </w:rPr>
        <w:t xml:space="preserve"> </w:t>
      </w:r>
      <w:sdt>
        <w:sdtPr>
          <w:rPr>
            <w:rFonts w:ascii="Calibri" w:hAnsi="Calibri" w:cs="Calibri"/>
            <w:b/>
            <w:sz w:val="20"/>
            <w:szCs w:val="20"/>
          </w:rPr>
          <w:id w:val="-240873673"/>
          <w:placeholder>
            <w:docPart w:val="DefaultPlaceholder_-1854013440"/>
          </w:placeholder>
          <w:showingPlcHdr/>
        </w:sdtPr>
        <w:sdtEndPr/>
        <w:sdtContent>
          <w:r w:rsidR="00691B1F"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977A1C" w:rsidRPr="008C5163" w:rsidRDefault="003C1B88" w:rsidP="008E6D7F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>2.</w:t>
      </w:r>
      <w:r w:rsidR="00977A1C" w:rsidRPr="008C5163">
        <w:rPr>
          <w:rFonts w:ascii="Calibri" w:hAnsi="Calibri" w:cs="Calibri"/>
          <w:b/>
          <w:sz w:val="20"/>
          <w:szCs w:val="20"/>
        </w:rPr>
        <w:t xml:space="preserve"> </w:t>
      </w:r>
      <w:sdt>
        <w:sdtPr>
          <w:rPr>
            <w:rFonts w:ascii="Calibri" w:hAnsi="Calibri" w:cs="Calibri"/>
            <w:b/>
            <w:sz w:val="20"/>
            <w:szCs w:val="20"/>
          </w:rPr>
          <w:id w:val="-796682569"/>
          <w:placeholder>
            <w:docPart w:val="950EBC8FCB474EF1B5BDCFBD7592AF3C"/>
          </w:placeholder>
          <w:showingPlcHdr/>
        </w:sdtPr>
        <w:sdtEndPr/>
        <w:sdtContent>
          <w:r w:rsidR="00691B1F"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977A1C" w:rsidRPr="008C5163" w:rsidRDefault="003C1B88" w:rsidP="008E6D7F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>3.</w:t>
      </w:r>
      <w:r w:rsidR="00977A1C" w:rsidRPr="008C5163">
        <w:rPr>
          <w:rFonts w:ascii="Calibri" w:hAnsi="Calibri" w:cs="Calibri"/>
          <w:b/>
          <w:sz w:val="20"/>
          <w:szCs w:val="20"/>
        </w:rPr>
        <w:t xml:space="preserve"> </w:t>
      </w:r>
      <w:sdt>
        <w:sdtPr>
          <w:rPr>
            <w:rFonts w:ascii="Calibri" w:hAnsi="Calibri" w:cs="Calibri"/>
            <w:b/>
            <w:sz w:val="20"/>
            <w:szCs w:val="20"/>
          </w:rPr>
          <w:id w:val="1934549776"/>
          <w:placeholder>
            <w:docPart w:val="96DF01CC626B43629B593594930C95CA"/>
          </w:placeholder>
          <w:showingPlcHdr/>
        </w:sdtPr>
        <w:sdtEndPr/>
        <w:sdtContent>
          <w:r w:rsidR="00691B1F"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977A1C" w:rsidRPr="008C5163" w:rsidRDefault="003C1B88" w:rsidP="008E6D7F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>4.</w:t>
      </w:r>
      <w:r w:rsidR="00691B1F" w:rsidRPr="008C5163">
        <w:rPr>
          <w:rFonts w:ascii="Calibri" w:hAnsi="Calibri" w:cs="Calibri"/>
          <w:b/>
          <w:sz w:val="20"/>
          <w:szCs w:val="20"/>
        </w:rPr>
        <w:t xml:space="preserve"> </w:t>
      </w:r>
      <w:sdt>
        <w:sdtPr>
          <w:rPr>
            <w:rFonts w:ascii="Calibri" w:hAnsi="Calibri" w:cs="Calibri"/>
            <w:b/>
            <w:sz w:val="20"/>
            <w:szCs w:val="20"/>
          </w:rPr>
          <w:id w:val="2109308858"/>
          <w:placeholder>
            <w:docPart w:val="AD0B6F1E9BA542DA819E0D4A0DBB6D5D"/>
          </w:placeholder>
          <w:showingPlcHdr/>
        </w:sdtPr>
        <w:sdtEndPr/>
        <w:sdtContent>
          <w:r w:rsidR="00691B1F"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977A1C" w:rsidRPr="008C5163" w:rsidRDefault="003C1B88" w:rsidP="008E6D7F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>5.</w:t>
      </w:r>
      <w:r w:rsidR="00977A1C" w:rsidRPr="008C5163">
        <w:rPr>
          <w:rFonts w:ascii="Calibri" w:hAnsi="Calibri" w:cs="Calibri"/>
          <w:b/>
          <w:sz w:val="20"/>
          <w:szCs w:val="20"/>
        </w:rPr>
        <w:t xml:space="preserve"> </w:t>
      </w:r>
      <w:sdt>
        <w:sdtPr>
          <w:rPr>
            <w:rFonts w:ascii="Calibri" w:hAnsi="Calibri" w:cs="Calibri"/>
            <w:b/>
            <w:sz w:val="20"/>
            <w:szCs w:val="20"/>
          </w:rPr>
          <w:id w:val="296961283"/>
          <w:placeholder>
            <w:docPart w:val="039E7959B61E4235AF7DCA9D3A3EAC2B"/>
          </w:placeholder>
          <w:showingPlcHdr/>
        </w:sdtPr>
        <w:sdtEndPr/>
        <w:sdtContent>
          <w:r w:rsidR="00691B1F"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3C1B88" w:rsidRPr="00E80F88" w:rsidRDefault="003C1B88" w:rsidP="00E80F88">
      <w:pPr>
        <w:tabs>
          <w:tab w:val="left" w:pos="600"/>
        </w:tabs>
        <w:spacing w:line="360" w:lineRule="auto"/>
        <w:rPr>
          <w:rFonts w:ascii="Calibri" w:hAnsi="Calibri" w:cs="Calibri"/>
          <w:color w:val="000000" w:themeColor="text1"/>
          <w:sz w:val="22"/>
          <w:szCs w:val="22"/>
        </w:rPr>
      </w:pPr>
    </w:p>
    <w:p w:rsidR="00691B1F" w:rsidRPr="00E80F88" w:rsidRDefault="00691B1F" w:rsidP="00E80F88">
      <w:pPr>
        <w:tabs>
          <w:tab w:val="left" w:pos="600"/>
        </w:tabs>
        <w:spacing w:line="360" w:lineRule="auto"/>
        <w:rPr>
          <w:rFonts w:ascii="Calibri" w:hAnsi="Calibri" w:cs="Calibri"/>
          <w:color w:val="000000" w:themeColor="text1"/>
          <w:sz w:val="22"/>
          <w:szCs w:val="22"/>
        </w:rPr>
      </w:pPr>
    </w:p>
    <w:p w:rsidR="003C1B88" w:rsidRPr="007676D4" w:rsidRDefault="00F57F72" w:rsidP="00691B1F">
      <w:pPr>
        <w:shd w:val="clear" w:color="auto" w:fill="BFBFBF" w:themeFill="background1" w:themeFillShade="BF"/>
        <w:spacing w:line="276" w:lineRule="auto"/>
        <w:rPr>
          <w:rFonts w:ascii="Calibri" w:hAnsi="Calibri" w:cs="Calibri"/>
          <w:b/>
          <w:sz w:val="22"/>
          <w:szCs w:val="22"/>
        </w:rPr>
      </w:pPr>
      <w:r w:rsidRPr="007676D4">
        <w:rPr>
          <w:rFonts w:ascii="Calibri" w:hAnsi="Calibri" w:cs="Calibri"/>
          <w:b/>
          <w:sz w:val="22"/>
          <w:szCs w:val="22"/>
        </w:rPr>
        <w:t>5</w:t>
      </w:r>
      <w:r w:rsidR="001312CC" w:rsidRPr="007676D4">
        <w:rPr>
          <w:rFonts w:ascii="Calibri" w:hAnsi="Calibri" w:cs="Calibri"/>
          <w:b/>
          <w:sz w:val="22"/>
          <w:szCs w:val="22"/>
        </w:rPr>
        <w:t xml:space="preserve"> </w:t>
      </w:r>
      <w:r w:rsidR="003C1B88" w:rsidRPr="007676D4">
        <w:rPr>
          <w:rFonts w:ascii="Calibri" w:hAnsi="Calibri" w:cs="Calibri"/>
          <w:b/>
          <w:sz w:val="22"/>
          <w:szCs w:val="22"/>
        </w:rPr>
        <w:t>-</w:t>
      </w:r>
      <w:r w:rsidR="001312CC" w:rsidRPr="007676D4">
        <w:rPr>
          <w:rFonts w:ascii="Calibri" w:hAnsi="Calibri" w:cs="Calibri"/>
          <w:b/>
          <w:sz w:val="22"/>
          <w:szCs w:val="22"/>
        </w:rPr>
        <w:t xml:space="preserve"> </w:t>
      </w:r>
      <w:r w:rsidR="003C1B88" w:rsidRPr="007676D4">
        <w:rPr>
          <w:rFonts w:ascii="Calibri" w:hAnsi="Calibri" w:cs="Calibri"/>
          <w:b/>
          <w:sz w:val="22"/>
          <w:szCs w:val="22"/>
        </w:rPr>
        <w:t>Atividade Profissional</w:t>
      </w:r>
    </w:p>
    <w:p w:rsidR="00CB5F45" w:rsidRPr="007676D4" w:rsidRDefault="00CB5F45" w:rsidP="00F33D24">
      <w:pPr>
        <w:tabs>
          <w:tab w:val="left" w:pos="600"/>
        </w:tabs>
        <w:ind w:left="284"/>
        <w:rPr>
          <w:rFonts w:ascii="Calibri" w:hAnsi="Calibri" w:cs="Calibri"/>
          <w:sz w:val="22"/>
          <w:szCs w:val="22"/>
        </w:rPr>
      </w:pPr>
    </w:p>
    <w:p w:rsidR="00CB5F45" w:rsidRPr="007676D4" w:rsidRDefault="00CB5F45" w:rsidP="00977A1C">
      <w:pPr>
        <w:tabs>
          <w:tab w:val="left" w:pos="600"/>
        </w:tabs>
        <w:spacing w:line="276" w:lineRule="auto"/>
        <w:rPr>
          <w:rFonts w:ascii="Calibri" w:hAnsi="Calibri" w:cs="Calibri"/>
          <w:sz w:val="22"/>
          <w:szCs w:val="22"/>
        </w:rPr>
      </w:pPr>
      <w:r w:rsidRPr="007676D4">
        <w:rPr>
          <w:rFonts w:ascii="Calibri" w:hAnsi="Calibri" w:cs="Calibri"/>
          <w:b/>
          <w:sz w:val="22"/>
          <w:szCs w:val="22"/>
        </w:rPr>
        <w:tab/>
      </w:r>
      <w:r w:rsidRPr="007676D4">
        <w:rPr>
          <w:rFonts w:ascii="Calibri" w:hAnsi="Calibri" w:cs="Calibri"/>
          <w:sz w:val="22"/>
          <w:szCs w:val="22"/>
        </w:rPr>
        <w:t>Atividades Profissionais desenvolvidas nos últimos 10 anos com rel</w:t>
      </w:r>
      <w:r w:rsidR="003C1B88" w:rsidRPr="007676D4">
        <w:rPr>
          <w:rFonts w:ascii="Calibri" w:hAnsi="Calibri" w:cs="Calibri"/>
          <w:sz w:val="22"/>
          <w:szCs w:val="22"/>
        </w:rPr>
        <w:t>evância para o ciclo de estudos</w:t>
      </w:r>
    </w:p>
    <w:p w:rsidR="00691B1F" w:rsidRPr="007676D4" w:rsidRDefault="00691B1F" w:rsidP="00F33D24">
      <w:pPr>
        <w:tabs>
          <w:tab w:val="left" w:pos="600"/>
        </w:tabs>
        <w:ind w:left="284"/>
        <w:rPr>
          <w:rFonts w:ascii="Calibri" w:hAnsi="Calibri" w:cs="Calibri"/>
          <w:sz w:val="22"/>
          <w:szCs w:val="22"/>
        </w:rPr>
      </w:pPr>
    </w:p>
    <w:p w:rsidR="00CB5F45" w:rsidRPr="008C5163" w:rsidRDefault="003C1B88" w:rsidP="00977A1C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>1.</w:t>
      </w:r>
      <w:r w:rsidR="00691B1F" w:rsidRPr="008C5163">
        <w:rPr>
          <w:rFonts w:ascii="Calibri" w:hAnsi="Calibri" w:cs="Calibri"/>
          <w:b/>
          <w:sz w:val="20"/>
          <w:szCs w:val="20"/>
        </w:rPr>
        <w:t xml:space="preserve"> </w:t>
      </w:r>
      <w:sdt>
        <w:sdtPr>
          <w:rPr>
            <w:rFonts w:ascii="Calibri" w:hAnsi="Calibri" w:cs="Calibri"/>
            <w:b/>
            <w:sz w:val="20"/>
            <w:szCs w:val="20"/>
          </w:rPr>
          <w:id w:val="14740449"/>
          <w:placeholder>
            <w:docPart w:val="C72667C6F22C414D97FB557C0BE72B10"/>
          </w:placeholder>
          <w:showingPlcHdr/>
        </w:sdtPr>
        <w:sdtEndPr/>
        <w:sdtContent>
          <w:r w:rsidR="00691B1F"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CB5F45" w:rsidRPr="008C5163" w:rsidRDefault="003C1B88" w:rsidP="00977A1C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>2.</w:t>
      </w:r>
      <w:r w:rsidR="00CB5F45" w:rsidRPr="008C5163">
        <w:rPr>
          <w:rFonts w:ascii="Calibri" w:hAnsi="Calibri" w:cs="Calibri"/>
          <w:b/>
          <w:sz w:val="20"/>
          <w:szCs w:val="20"/>
        </w:rPr>
        <w:t xml:space="preserve"> </w:t>
      </w:r>
      <w:sdt>
        <w:sdtPr>
          <w:rPr>
            <w:rFonts w:ascii="Calibri" w:hAnsi="Calibri" w:cs="Calibri"/>
            <w:b/>
            <w:sz w:val="20"/>
            <w:szCs w:val="20"/>
          </w:rPr>
          <w:id w:val="191510862"/>
          <w:placeholder>
            <w:docPart w:val="08F4DF7CB18B4FC0B545378D136F66C1"/>
          </w:placeholder>
          <w:showingPlcHdr/>
        </w:sdtPr>
        <w:sdtEndPr/>
        <w:sdtContent>
          <w:r w:rsidR="00691B1F"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CB5F45" w:rsidRPr="008C5163" w:rsidRDefault="003C1B88" w:rsidP="00977A1C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>3.</w:t>
      </w:r>
      <w:r w:rsidR="00691B1F" w:rsidRPr="008C5163">
        <w:rPr>
          <w:rFonts w:ascii="Calibri" w:hAnsi="Calibri" w:cs="Calibri"/>
          <w:b/>
          <w:sz w:val="20"/>
          <w:szCs w:val="20"/>
        </w:rPr>
        <w:t xml:space="preserve"> </w:t>
      </w:r>
      <w:sdt>
        <w:sdtPr>
          <w:rPr>
            <w:rFonts w:ascii="Calibri" w:hAnsi="Calibri" w:cs="Calibri"/>
            <w:b/>
            <w:sz w:val="20"/>
            <w:szCs w:val="20"/>
          </w:rPr>
          <w:id w:val="-1478763947"/>
          <w:placeholder>
            <w:docPart w:val="8D4454362D0B4F018C775AD4DB87A0E9"/>
          </w:placeholder>
          <w:showingPlcHdr/>
        </w:sdtPr>
        <w:sdtEndPr/>
        <w:sdtContent>
          <w:r w:rsidR="00691B1F"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CB5F45" w:rsidRPr="008C5163" w:rsidRDefault="003C1B88" w:rsidP="00977A1C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>4.</w:t>
      </w:r>
      <w:r w:rsidR="00CB5F45" w:rsidRPr="008C5163">
        <w:rPr>
          <w:rFonts w:ascii="Calibri" w:hAnsi="Calibri" w:cs="Calibri"/>
          <w:b/>
          <w:sz w:val="20"/>
          <w:szCs w:val="20"/>
        </w:rPr>
        <w:t xml:space="preserve"> </w:t>
      </w:r>
      <w:sdt>
        <w:sdtPr>
          <w:rPr>
            <w:rFonts w:ascii="Calibri" w:hAnsi="Calibri" w:cs="Calibri"/>
            <w:b/>
            <w:sz w:val="20"/>
            <w:szCs w:val="20"/>
          </w:rPr>
          <w:id w:val="1295260732"/>
          <w:placeholder>
            <w:docPart w:val="4092ED031EE04C73BC4B1207C7EEDD09"/>
          </w:placeholder>
          <w:showingPlcHdr/>
        </w:sdtPr>
        <w:sdtEndPr/>
        <w:sdtContent>
          <w:r w:rsidR="00691B1F"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CB5F45" w:rsidRPr="008C5163" w:rsidRDefault="003C1B88" w:rsidP="00977A1C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>5.</w:t>
      </w:r>
      <w:r w:rsidR="00CB5F45" w:rsidRPr="008C5163">
        <w:rPr>
          <w:rFonts w:ascii="Calibri" w:hAnsi="Calibri" w:cs="Calibri"/>
          <w:b/>
          <w:sz w:val="20"/>
          <w:szCs w:val="20"/>
        </w:rPr>
        <w:t xml:space="preserve"> </w:t>
      </w:r>
      <w:sdt>
        <w:sdtPr>
          <w:rPr>
            <w:rFonts w:ascii="Calibri" w:hAnsi="Calibri" w:cs="Calibri"/>
            <w:b/>
            <w:sz w:val="20"/>
            <w:szCs w:val="20"/>
          </w:rPr>
          <w:id w:val="-1132631189"/>
          <w:placeholder>
            <w:docPart w:val="AABB2AB739094312A0A756FF317EF17C"/>
          </w:placeholder>
          <w:showingPlcHdr/>
        </w:sdtPr>
        <w:sdtEndPr/>
        <w:sdtContent>
          <w:r w:rsidR="00691B1F"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3C1B88" w:rsidRPr="00E80F88" w:rsidRDefault="003C1B88" w:rsidP="00E80F88">
      <w:pPr>
        <w:tabs>
          <w:tab w:val="left" w:pos="600"/>
        </w:tabs>
        <w:spacing w:line="360" w:lineRule="auto"/>
        <w:rPr>
          <w:rFonts w:ascii="Calibri" w:hAnsi="Calibri" w:cs="Calibri"/>
          <w:color w:val="000000" w:themeColor="text1"/>
          <w:sz w:val="22"/>
          <w:szCs w:val="22"/>
        </w:rPr>
      </w:pPr>
    </w:p>
    <w:p w:rsidR="003C1B88" w:rsidRPr="00E80F88" w:rsidRDefault="003C1B88" w:rsidP="00E80F88">
      <w:pPr>
        <w:tabs>
          <w:tab w:val="left" w:pos="600"/>
        </w:tabs>
        <w:spacing w:line="360" w:lineRule="auto"/>
        <w:rPr>
          <w:rFonts w:ascii="Calibri" w:hAnsi="Calibri" w:cs="Calibri"/>
          <w:color w:val="000000" w:themeColor="text1"/>
          <w:sz w:val="22"/>
          <w:szCs w:val="22"/>
        </w:rPr>
      </w:pPr>
    </w:p>
    <w:p w:rsidR="003C1B88" w:rsidRPr="007676D4" w:rsidRDefault="00F57F72" w:rsidP="00F57F72">
      <w:pPr>
        <w:shd w:val="clear" w:color="auto" w:fill="BFBFBF" w:themeFill="background1" w:themeFillShade="BF"/>
        <w:spacing w:line="276" w:lineRule="auto"/>
        <w:rPr>
          <w:rFonts w:ascii="Calibri" w:hAnsi="Calibri" w:cs="Calibri"/>
          <w:b/>
          <w:sz w:val="22"/>
          <w:szCs w:val="22"/>
        </w:rPr>
      </w:pPr>
      <w:r w:rsidRPr="007676D4">
        <w:rPr>
          <w:rFonts w:ascii="Calibri" w:hAnsi="Calibri" w:cs="Calibri"/>
          <w:b/>
          <w:sz w:val="22"/>
          <w:szCs w:val="22"/>
        </w:rPr>
        <w:t>6</w:t>
      </w:r>
      <w:r w:rsidR="001312CC" w:rsidRPr="007676D4">
        <w:rPr>
          <w:rFonts w:ascii="Calibri" w:hAnsi="Calibri" w:cs="Calibri"/>
          <w:b/>
          <w:sz w:val="22"/>
          <w:szCs w:val="22"/>
        </w:rPr>
        <w:t xml:space="preserve"> </w:t>
      </w:r>
      <w:r w:rsidR="003C1B88" w:rsidRPr="007676D4">
        <w:rPr>
          <w:rFonts w:ascii="Calibri" w:hAnsi="Calibri" w:cs="Calibri"/>
          <w:b/>
          <w:sz w:val="22"/>
          <w:szCs w:val="22"/>
        </w:rPr>
        <w:t xml:space="preserve">- Outras </w:t>
      </w:r>
      <w:r w:rsidR="004B5370" w:rsidRPr="007676D4">
        <w:rPr>
          <w:rFonts w:ascii="Calibri" w:hAnsi="Calibri" w:cs="Calibri"/>
          <w:b/>
          <w:sz w:val="22"/>
          <w:szCs w:val="22"/>
        </w:rPr>
        <w:t>a</w:t>
      </w:r>
      <w:r w:rsidR="003C1B88" w:rsidRPr="007676D4">
        <w:rPr>
          <w:rFonts w:ascii="Calibri" w:hAnsi="Calibri" w:cs="Calibri"/>
          <w:b/>
          <w:sz w:val="22"/>
          <w:szCs w:val="22"/>
        </w:rPr>
        <w:t>tividades relevantes</w:t>
      </w:r>
    </w:p>
    <w:p w:rsidR="004B5370" w:rsidRPr="007676D4" w:rsidRDefault="004B5370" w:rsidP="00F33D24">
      <w:pPr>
        <w:tabs>
          <w:tab w:val="left" w:pos="600"/>
        </w:tabs>
        <w:rPr>
          <w:rFonts w:ascii="Calibri" w:hAnsi="Calibri" w:cs="Calibri"/>
          <w:b/>
          <w:sz w:val="22"/>
          <w:szCs w:val="22"/>
        </w:rPr>
      </w:pPr>
    </w:p>
    <w:p w:rsidR="00043C25" w:rsidRPr="007676D4" w:rsidRDefault="001312CC" w:rsidP="001312CC">
      <w:pPr>
        <w:pStyle w:val="PargrafodaLista"/>
        <w:numPr>
          <w:ilvl w:val="1"/>
          <w:numId w:val="27"/>
        </w:numPr>
        <w:shd w:val="clear" w:color="auto" w:fill="BFBFBF" w:themeFill="background1" w:themeFillShade="BF"/>
        <w:spacing w:line="276" w:lineRule="auto"/>
        <w:rPr>
          <w:rFonts w:cs="Calibri"/>
          <w:b/>
          <w:sz w:val="22"/>
          <w:szCs w:val="22"/>
        </w:rPr>
      </w:pPr>
      <w:r w:rsidRPr="007676D4">
        <w:rPr>
          <w:rFonts w:cs="Calibri"/>
          <w:b/>
          <w:sz w:val="22"/>
          <w:szCs w:val="22"/>
        </w:rPr>
        <w:t xml:space="preserve">- </w:t>
      </w:r>
      <w:r w:rsidR="00CC4711" w:rsidRPr="007676D4">
        <w:rPr>
          <w:rFonts w:cs="Calibri"/>
          <w:b/>
          <w:sz w:val="22"/>
          <w:szCs w:val="22"/>
        </w:rPr>
        <w:t>Atividade Científica</w:t>
      </w:r>
    </w:p>
    <w:p w:rsidR="00043C25" w:rsidRPr="007676D4" w:rsidRDefault="00043C25" w:rsidP="00F33D24">
      <w:pPr>
        <w:tabs>
          <w:tab w:val="left" w:pos="600"/>
        </w:tabs>
        <w:rPr>
          <w:rFonts w:ascii="Calibri" w:hAnsi="Calibri" w:cs="Calibri"/>
          <w:b/>
          <w:sz w:val="22"/>
          <w:szCs w:val="22"/>
        </w:rPr>
      </w:pPr>
    </w:p>
    <w:p w:rsidR="00043C25" w:rsidRPr="007676D4" w:rsidRDefault="008C5163" w:rsidP="008C5163">
      <w:pPr>
        <w:tabs>
          <w:tab w:val="left" w:pos="600"/>
        </w:tabs>
        <w:spacing w:line="276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 w:rsidR="00043C25" w:rsidRPr="007676D4">
        <w:rPr>
          <w:rFonts w:ascii="Calibri" w:hAnsi="Calibri" w:cs="Calibri"/>
          <w:sz w:val="22"/>
          <w:szCs w:val="22"/>
        </w:rPr>
        <w:t>Identificar as principais</w:t>
      </w:r>
      <w:r w:rsidR="00CC4711" w:rsidRPr="007676D4">
        <w:rPr>
          <w:rFonts w:ascii="Calibri" w:hAnsi="Calibri" w:cs="Calibri"/>
          <w:sz w:val="22"/>
          <w:szCs w:val="22"/>
        </w:rPr>
        <w:t xml:space="preserve"> publicações</w:t>
      </w:r>
      <w:r w:rsidR="00043C25" w:rsidRPr="007676D4">
        <w:rPr>
          <w:rFonts w:ascii="Calibri" w:hAnsi="Calibri" w:cs="Calibri"/>
          <w:sz w:val="22"/>
          <w:szCs w:val="22"/>
        </w:rPr>
        <w:t xml:space="preserve"> de artigos científicos relevantes para a Unidade Curricular</w:t>
      </w:r>
    </w:p>
    <w:p w:rsidR="00043C25" w:rsidRPr="007676D4" w:rsidRDefault="00043C25" w:rsidP="00F33D24">
      <w:pPr>
        <w:tabs>
          <w:tab w:val="left" w:pos="600"/>
        </w:tabs>
        <w:ind w:left="284"/>
        <w:rPr>
          <w:rFonts w:ascii="Calibri" w:hAnsi="Calibri" w:cs="Calibri"/>
          <w:sz w:val="22"/>
          <w:szCs w:val="22"/>
        </w:rPr>
      </w:pPr>
    </w:p>
    <w:p w:rsidR="00043C25" w:rsidRPr="008C5163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 xml:space="preserve">1. </w:t>
      </w:r>
      <w:sdt>
        <w:sdtPr>
          <w:rPr>
            <w:rFonts w:ascii="Calibri" w:hAnsi="Calibri" w:cs="Calibri"/>
            <w:b/>
            <w:sz w:val="20"/>
            <w:szCs w:val="20"/>
          </w:rPr>
          <w:id w:val="1180622758"/>
          <w:placeholder>
            <w:docPart w:val="2B1E9B828E154C3594A4D87C2664EBE9"/>
          </w:placeholder>
          <w:showingPlcHdr/>
        </w:sdtPr>
        <w:sdtEndPr/>
        <w:sdtContent>
          <w:r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043C25" w:rsidRPr="008C5163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 xml:space="preserve">2. </w:t>
      </w:r>
      <w:sdt>
        <w:sdtPr>
          <w:rPr>
            <w:rFonts w:ascii="Calibri" w:hAnsi="Calibri" w:cs="Calibri"/>
            <w:b/>
            <w:sz w:val="20"/>
            <w:szCs w:val="20"/>
          </w:rPr>
          <w:id w:val="1375583485"/>
          <w:placeholder>
            <w:docPart w:val="CF26E9A8751D4E9E8B63FA6C219012D1"/>
          </w:placeholder>
          <w:showingPlcHdr/>
        </w:sdtPr>
        <w:sdtEndPr/>
        <w:sdtContent>
          <w:r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043C25" w:rsidRPr="008C5163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 xml:space="preserve">3. </w:t>
      </w:r>
      <w:sdt>
        <w:sdtPr>
          <w:rPr>
            <w:rFonts w:ascii="Calibri" w:hAnsi="Calibri" w:cs="Calibri"/>
            <w:b/>
            <w:sz w:val="20"/>
            <w:szCs w:val="20"/>
          </w:rPr>
          <w:id w:val="-1501039218"/>
          <w:placeholder>
            <w:docPart w:val="537DFDD37AFC40D59A37D18F0E081F67"/>
          </w:placeholder>
          <w:showingPlcHdr/>
        </w:sdtPr>
        <w:sdtEndPr/>
        <w:sdtContent>
          <w:r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043C25" w:rsidRPr="008C5163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 xml:space="preserve">4. </w:t>
      </w:r>
      <w:sdt>
        <w:sdtPr>
          <w:rPr>
            <w:rFonts w:ascii="Calibri" w:hAnsi="Calibri" w:cs="Calibri"/>
            <w:b/>
            <w:sz w:val="20"/>
            <w:szCs w:val="20"/>
          </w:rPr>
          <w:id w:val="-1450084199"/>
          <w:placeholder>
            <w:docPart w:val="D8CBB096D0E14AF48593830E00C69A76"/>
          </w:placeholder>
          <w:showingPlcHdr/>
        </w:sdtPr>
        <w:sdtEndPr/>
        <w:sdtContent>
          <w:r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043C25" w:rsidRPr="008C5163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 xml:space="preserve">5. </w:t>
      </w:r>
      <w:sdt>
        <w:sdtPr>
          <w:rPr>
            <w:rFonts w:ascii="Calibri" w:hAnsi="Calibri" w:cs="Calibri"/>
            <w:b/>
            <w:sz w:val="20"/>
            <w:szCs w:val="20"/>
          </w:rPr>
          <w:id w:val="-721667665"/>
          <w:placeholder>
            <w:docPart w:val="3B0048234F2A4A77A844DFFD068EEFC6"/>
          </w:placeholder>
          <w:showingPlcHdr/>
        </w:sdtPr>
        <w:sdtEndPr/>
        <w:sdtContent>
          <w:r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043C25" w:rsidRDefault="00043C25" w:rsidP="00043C25">
      <w:pPr>
        <w:spacing w:line="276" w:lineRule="auto"/>
        <w:rPr>
          <w:rFonts w:ascii="Calibri" w:hAnsi="Calibri" w:cs="Calibri"/>
          <w:b/>
          <w:sz w:val="22"/>
          <w:szCs w:val="22"/>
        </w:rPr>
      </w:pPr>
    </w:p>
    <w:p w:rsidR="008C5163" w:rsidRPr="007676D4" w:rsidRDefault="008C5163" w:rsidP="00043C25">
      <w:pPr>
        <w:spacing w:line="276" w:lineRule="auto"/>
        <w:rPr>
          <w:rFonts w:ascii="Calibri" w:hAnsi="Calibri" w:cs="Calibri"/>
          <w:b/>
          <w:sz w:val="22"/>
          <w:szCs w:val="22"/>
        </w:rPr>
      </w:pPr>
    </w:p>
    <w:p w:rsidR="00043C25" w:rsidRPr="007676D4" w:rsidRDefault="00CC4711" w:rsidP="001312CC">
      <w:pPr>
        <w:pStyle w:val="PargrafodaLista"/>
        <w:numPr>
          <w:ilvl w:val="1"/>
          <w:numId w:val="27"/>
        </w:numPr>
        <w:shd w:val="clear" w:color="auto" w:fill="BFBFBF" w:themeFill="background1" w:themeFillShade="BF"/>
        <w:spacing w:line="276" w:lineRule="auto"/>
        <w:rPr>
          <w:rFonts w:cs="Calibri"/>
          <w:b/>
          <w:sz w:val="22"/>
          <w:szCs w:val="22"/>
        </w:rPr>
      </w:pPr>
      <w:r w:rsidRPr="007676D4">
        <w:rPr>
          <w:rFonts w:cs="Calibri"/>
          <w:b/>
          <w:sz w:val="22"/>
          <w:szCs w:val="22"/>
        </w:rPr>
        <w:t>Atividade Profissional</w:t>
      </w:r>
    </w:p>
    <w:p w:rsidR="00043C25" w:rsidRPr="007676D4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b/>
          <w:sz w:val="22"/>
          <w:szCs w:val="22"/>
        </w:rPr>
      </w:pPr>
    </w:p>
    <w:p w:rsidR="00043C25" w:rsidRPr="007676D4" w:rsidRDefault="00043C25" w:rsidP="00043C25">
      <w:pPr>
        <w:tabs>
          <w:tab w:val="left" w:pos="600"/>
        </w:tabs>
        <w:spacing w:line="276" w:lineRule="auto"/>
        <w:ind w:left="426" w:hanging="426"/>
        <w:rPr>
          <w:rFonts w:ascii="Calibri" w:hAnsi="Calibri" w:cs="Calibri"/>
          <w:sz w:val="18"/>
          <w:szCs w:val="22"/>
        </w:rPr>
      </w:pPr>
      <w:r w:rsidRPr="007676D4">
        <w:rPr>
          <w:rFonts w:ascii="Calibri" w:hAnsi="Calibri" w:cs="Calibri"/>
          <w:b/>
          <w:sz w:val="22"/>
          <w:szCs w:val="22"/>
        </w:rPr>
        <w:tab/>
      </w:r>
      <w:r w:rsidRPr="007676D4">
        <w:rPr>
          <w:rFonts w:ascii="Calibri" w:hAnsi="Calibri" w:cs="Calibri"/>
          <w:sz w:val="22"/>
          <w:szCs w:val="22"/>
        </w:rPr>
        <w:t>Identificar as áreas de intervenção profissional relevantes para a Unidade Curricular</w:t>
      </w:r>
    </w:p>
    <w:p w:rsidR="00043C25" w:rsidRPr="007676D4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sz w:val="22"/>
          <w:szCs w:val="22"/>
        </w:rPr>
      </w:pPr>
    </w:p>
    <w:p w:rsidR="00043C25" w:rsidRPr="008C5163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 xml:space="preserve">1. </w:t>
      </w:r>
      <w:sdt>
        <w:sdtPr>
          <w:rPr>
            <w:rFonts w:ascii="Calibri" w:hAnsi="Calibri" w:cs="Calibri"/>
            <w:b/>
            <w:sz w:val="20"/>
            <w:szCs w:val="20"/>
          </w:rPr>
          <w:id w:val="939033323"/>
          <w:placeholder>
            <w:docPart w:val="C0D6FBF375DD40A2A31B9F6B8A5CE85F"/>
          </w:placeholder>
          <w:showingPlcHdr/>
        </w:sdtPr>
        <w:sdtEndPr/>
        <w:sdtContent>
          <w:r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043C25" w:rsidRPr="008C5163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 xml:space="preserve">2. </w:t>
      </w:r>
      <w:sdt>
        <w:sdtPr>
          <w:rPr>
            <w:rFonts w:ascii="Calibri" w:hAnsi="Calibri" w:cs="Calibri"/>
            <w:b/>
            <w:sz w:val="20"/>
            <w:szCs w:val="20"/>
          </w:rPr>
          <w:id w:val="-521407583"/>
          <w:placeholder>
            <w:docPart w:val="358017BF367D4C5A97D8736AD83D775E"/>
          </w:placeholder>
          <w:showingPlcHdr/>
        </w:sdtPr>
        <w:sdtEndPr/>
        <w:sdtContent>
          <w:r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043C25" w:rsidRPr="008C5163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 xml:space="preserve">3. </w:t>
      </w:r>
      <w:sdt>
        <w:sdtPr>
          <w:rPr>
            <w:rFonts w:ascii="Calibri" w:hAnsi="Calibri" w:cs="Calibri"/>
            <w:b/>
            <w:sz w:val="20"/>
            <w:szCs w:val="20"/>
          </w:rPr>
          <w:id w:val="-832531025"/>
          <w:placeholder>
            <w:docPart w:val="B6615C46CEC94D9790E8D7005A5AE435"/>
          </w:placeholder>
          <w:showingPlcHdr/>
        </w:sdtPr>
        <w:sdtEndPr/>
        <w:sdtContent>
          <w:r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043C25" w:rsidRPr="008C5163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 xml:space="preserve">4. </w:t>
      </w:r>
      <w:sdt>
        <w:sdtPr>
          <w:rPr>
            <w:rFonts w:ascii="Calibri" w:hAnsi="Calibri" w:cs="Calibri"/>
            <w:b/>
            <w:sz w:val="20"/>
            <w:szCs w:val="20"/>
          </w:rPr>
          <w:id w:val="-1205324451"/>
          <w:placeholder>
            <w:docPart w:val="D1DD29EAF1C84A8390F149B8C01C6EE1"/>
          </w:placeholder>
          <w:showingPlcHdr/>
        </w:sdtPr>
        <w:sdtEndPr/>
        <w:sdtContent>
          <w:r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043C25" w:rsidRPr="008C5163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b/>
          <w:sz w:val="20"/>
          <w:szCs w:val="20"/>
        </w:rPr>
      </w:pPr>
      <w:r w:rsidRPr="008C5163">
        <w:rPr>
          <w:rFonts w:ascii="Calibri" w:hAnsi="Calibri" w:cs="Calibri"/>
          <w:b/>
          <w:sz w:val="20"/>
          <w:szCs w:val="20"/>
        </w:rPr>
        <w:tab/>
        <w:t xml:space="preserve">5. </w:t>
      </w:r>
      <w:sdt>
        <w:sdtPr>
          <w:rPr>
            <w:rFonts w:ascii="Calibri" w:hAnsi="Calibri" w:cs="Calibri"/>
            <w:b/>
            <w:sz w:val="20"/>
            <w:szCs w:val="20"/>
          </w:rPr>
          <w:id w:val="2053421552"/>
          <w:placeholder>
            <w:docPart w:val="F0695DD4275148E6BF19C5FCEC8EBC64"/>
          </w:placeholder>
          <w:showingPlcHdr/>
        </w:sdtPr>
        <w:sdtEndPr/>
        <w:sdtContent>
          <w:r w:rsidRPr="008C5163">
            <w:rPr>
              <w:rStyle w:val="TextodoMarcadordePosio"/>
              <w:rFonts w:ascii="Calibri" w:eastAsiaTheme="minorHAnsi" w:hAnsi="Calibri" w:cs="Calibri"/>
              <w:sz w:val="20"/>
              <w:szCs w:val="20"/>
            </w:rPr>
            <w:t>Clique ou toque aqui para introduzir texto.</w:t>
          </w:r>
        </w:sdtContent>
      </w:sdt>
    </w:p>
    <w:p w:rsidR="00043C25" w:rsidRPr="007676D4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sz w:val="22"/>
          <w:szCs w:val="22"/>
        </w:rPr>
      </w:pPr>
    </w:p>
    <w:p w:rsidR="00043C25" w:rsidRPr="007676D4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sz w:val="22"/>
          <w:szCs w:val="22"/>
        </w:rPr>
      </w:pPr>
    </w:p>
    <w:p w:rsidR="00043C25" w:rsidRPr="007676D4" w:rsidRDefault="00043C25" w:rsidP="001312CC">
      <w:pPr>
        <w:pStyle w:val="PargrafodaLista"/>
        <w:numPr>
          <w:ilvl w:val="1"/>
          <w:numId w:val="27"/>
        </w:numPr>
        <w:shd w:val="clear" w:color="auto" w:fill="BFBFBF" w:themeFill="background1" w:themeFillShade="BF"/>
        <w:spacing w:line="276" w:lineRule="auto"/>
        <w:rPr>
          <w:rFonts w:cs="Calibri"/>
          <w:b/>
          <w:sz w:val="22"/>
          <w:szCs w:val="22"/>
        </w:rPr>
      </w:pPr>
      <w:r w:rsidRPr="007676D4">
        <w:rPr>
          <w:rFonts w:cs="Calibri"/>
          <w:b/>
          <w:sz w:val="22"/>
          <w:szCs w:val="22"/>
        </w:rPr>
        <w:t>Atividade docente anterior</w:t>
      </w:r>
    </w:p>
    <w:p w:rsidR="00043C25" w:rsidRPr="007676D4" w:rsidRDefault="00043C25" w:rsidP="00043C25">
      <w:pPr>
        <w:tabs>
          <w:tab w:val="left" w:pos="600"/>
        </w:tabs>
        <w:spacing w:line="276" w:lineRule="auto"/>
        <w:rPr>
          <w:rFonts w:ascii="Calibri" w:hAnsi="Calibri" w:cs="Calibri"/>
          <w:sz w:val="22"/>
          <w:szCs w:val="22"/>
        </w:rPr>
      </w:pPr>
    </w:p>
    <w:tbl>
      <w:tblPr>
        <w:tblStyle w:val="Tabelacomgrelha"/>
        <w:tblW w:w="10347" w:type="dxa"/>
        <w:jc w:val="center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3260"/>
        <w:gridCol w:w="2552"/>
        <w:gridCol w:w="1984"/>
        <w:gridCol w:w="2551"/>
      </w:tblGrid>
      <w:tr w:rsidR="00043C25" w:rsidRPr="007676D4" w:rsidTr="008C5163">
        <w:trPr>
          <w:jc w:val="center"/>
        </w:trPr>
        <w:tc>
          <w:tcPr>
            <w:tcW w:w="3260" w:type="dxa"/>
            <w:shd w:val="clear" w:color="auto" w:fill="BFBFBF" w:themeFill="background1" w:themeFillShade="BF"/>
          </w:tcPr>
          <w:p w:rsidR="00043C25" w:rsidRPr="007676D4" w:rsidRDefault="00043C25" w:rsidP="00503675">
            <w:pPr>
              <w:spacing w:line="276" w:lineRule="auto"/>
              <w:jc w:val="center"/>
              <w:rPr>
                <w:rFonts w:ascii="Calibri" w:hAnsi="Calibri" w:cs="Calibri"/>
                <w:b/>
                <w:sz w:val="20"/>
                <w:szCs w:val="22"/>
              </w:rPr>
            </w:pPr>
            <w:r w:rsidRPr="007676D4">
              <w:rPr>
                <w:rFonts w:ascii="Calibri" w:hAnsi="Calibri" w:cs="Calibri"/>
                <w:b/>
                <w:sz w:val="20"/>
                <w:szCs w:val="22"/>
              </w:rPr>
              <w:t>Instituição de Ensino Superior</w:t>
            </w:r>
          </w:p>
        </w:tc>
        <w:tc>
          <w:tcPr>
            <w:tcW w:w="2552" w:type="dxa"/>
            <w:shd w:val="clear" w:color="auto" w:fill="BFBFBF" w:themeFill="background1" w:themeFillShade="BF"/>
          </w:tcPr>
          <w:p w:rsidR="00043C25" w:rsidRPr="007676D4" w:rsidRDefault="00043C25" w:rsidP="00503675">
            <w:pPr>
              <w:spacing w:line="276" w:lineRule="auto"/>
              <w:jc w:val="center"/>
              <w:rPr>
                <w:rFonts w:ascii="Calibri" w:hAnsi="Calibri" w:cs="Calibri"/>
                <w:b/>
                <w:sz w:val="20"/>
                <w:szCs w:val="22"/>
              </w:rPr>
            </w:pPr>
            <w:r w:rsidRPr="007676D4">
              <w:rPr>
                <w:rFonts w:ascii="Calibri" w:hAnsi="Calibri" w:cs="Calibri"/>
                <w:b/>
                <w:sz w:val="20"/>
                <w:szCs w:val="22"/>
              </w:rPr>
              <w:t>Unidade Curricular</w:t>
            </w:r>
          </w:p>
        </w:tc>
        <w:tc>
          <w:tcPr>
            <w:tcW w:w="1984" w:type="dxa"/>
            <w:shd w:val="clear" w:color="auto" w:fill="BFBFBF" w:themeFill="background1" w:themeFillShade="BF"/>
          </w:tcPr>
          <w:p w:rsidR="00043C25" w:rsidRPr="007676D4" w:rsidRDefault="00043C25" w:rsidP="00503675">
            <w:pPr>
              <w:spacing w:line="276" w:lineRule="auto"/>
              <w:jc w:val="center"/>
              <w:rPr>
                <w:rFonts w:ascii="Calibri" w:hAnsi="Calibri" w:cs="Calibri"/>
                <w:b/>
                <w:sz w:val="20"/>
                <w:szCs w:val="22"/>
              </w:rPr>
            </w:pPr>
            <w:r w:rsidRPr="007676D4">
              <w:rPr>
                <w:rFonts w:ascii="Calibri" w:hAnsi="Calibri" w:cs="Calibri"/>
                <w:b/>
                <w:sz w:val="20"/>
                <w:szCs w:val="22"/>
              </w:rPr>
              <w:t>Matriz</w:t>
            </w:r>
          </w:p>
        </w:tc>
        <w:tc>
          <w:tcPr>
            <w:tcW w:w="2551" w:type="dxa"/>
            <w:shd w:val="clear" w:color="auto" w:fill="BFBFBF" w:themeFill="background1" w:themeFillShade="BF"/>
          </w:tcPr>
          <w:p w:rsidR="00043C25" w:rsidRPr="007676D4" w:rsidRDefault="00043C25" w:rsidP="00503675">
            <w:pPr>
              <w:spacing w:line="276" w:lineRule="auto"/>
              <w:jc w:val="center"/>
              <w:rPr>
                <w:rFonts w:ascii="Calibri" w:hAnsi="Calibri" w:cs="Calibri"/>
                <w:b/>
                <w:sz w:val="20"/>
                <w:szCs w:val="22"/>
              </w:rPr>
            </w:pPr>
            <w:r w:rsidRPr="007676D4">
              <w:rPr>
                <w:rFonts w:ascii="Calibri" w:hAnsi="Calibri" w:cs="Calibri"/>
                <w:b/>
                <w:sz w:val="20"/>
                <w:szCs w:val="22"/>
              </w:rPr>
              <w:t>Período</w:t>
            </w:r>
          </w:p>
        </w:tc>
      </w:tr>
      <w:tr w:rsidR="00043C25" w:rsidRPr="007676D4" w:rsidTr="008C5163">
        <w:trPr>
          <w:jc w:val="center"/>
        </w:trPr>
        <w:sdt>
          <w:sdtPr>
            <w:rPr>
              <w:rFonts w:ascii="Calibri" w:hAnsi="Calibri" w:cs="Calibri"/>
              <w:b/>
              <w:sz w:val="20"/>
              <w:szCs w:val="22"/>
            </w:rPr>
            <w:alias w:val="IES"/>
            <w:tag w:val="IES"/>
            <w:id w:val="-1890638135"/>
            <w:placeholder>
              <w:docPart w:val="C1F83D95FA7F42E5ADFDC87A7D56E85B"/>
            </w:placeholder>
            <w:showingPlcHdr/>
          </w:sdtPr>
          <w:sdtEndPr/>
          <w:sdtContent>
            <w:tc>
              <w:tcPr>
                <w:tcW w:w="3260" w:type="dxa"/>
                <w:shd w:val="clear" w:color="auto" w:fill="auto"/>
                <w:vAlign w:val="center"/>
              </w:tcPr>
              <w:p w:rsidR="00043C25" w:rsidRPr="007676D4" w:rsidRDefault="00043C25" w:rsidP="00810B0F">
                <w:pPr>
                  <w:spacing w:line="276" w:lineRule="auto"/>
                  <w:rPr>
                    <w:rFonts w:ascii="Calibri" w:hAnsi="Calibri" w:cs="Calibri"/>
                    <w:b/>
                    <w:sz w:val="20"/>
                    <w:szCs w:val="22"/>
                  </w:rPr>
                </w:pPr>
                <w:r w:rsidRPr="007676D4">
                  <w:rPr>
                    <w:rStyle w:val="TextodoMarcadordePosio"/>
                    <w:rFonts w:ascii="Calibri" w:hAnsi="Calibri" w:cs="Calibri"/>
                    <w:sz w:val="18"/>
                    <w:szCs w:val="18"/>
                  </w:rPr>
                  <w:t>Clique ou toque aqui para introduzir texto.</w:t>
                </w:r>
              </w:p>
            </w:tc>
          </w:sdtContent>
        </w:sdt>
        <w:sdt>
          <w:sdtPr>
            <w:rPr>
              <w:rFonts w:ascii="Calibri" w:hAnsi="Calibri" w:cs="Calibri"/>
              <w:b/>
              <w:sz w:val="20"/>
              <w:szCs w:val="22"/>
            </w:rPr>
            <w:alias w:val="Unidade Curricular"/>
            <w:tag w:val="Unidade Curricular"/>
            <w:id w:val="1313683115"/>
            <w:placeholder>
              <w:docPart w:val="6E28B9BD89874BEBA762E2CF3365F181"/>
            </w:placeholder>
            <w:showingPlcHdr/>
          </w:sdtPr>
          <w:sdtEndPr/>
          <w:sdtContent>
            <w:tc>
              <w:tcPr>
                <w:tcW w:w="2552" w:type="dxa"/>
                <w:shd w:val="clear" w:color="auto" w:fill="auto"/>
                <w:vAlign w:val="center"/>
              </w:tcPr>
              <w:p w:rsidR="00043C25" w:rsidRPr="007676D4" w:rsidRDefault="00043C25" w:rsidP="00810B0F">
                <w:pPr>
                  <w:spacing w:line="276" w:lineRule="auto"/>
                  <w:rPr>
                    <w:rFonts w:ascii="Calibri" w:hAnsi="Calibri" w:cs="Calibri"/>
                    <w:b/>
                    <w:sz w:val="20"/>
                    <w:szCs w:val="22"/>
                  </w:rPr>
                </w:pPr>
                <w:r w:rsidRPr="007676D4">
                  <w:rPr>
                    <w:rStyle w:val="TextodoMarcadordePosio"/>
                    <w:rFonts w:ascii="Calibri" w:hAnsi="Calibri" w:cs="Calibri"/>
                    <w:sz w:val="18"/>
                    <w:szCs w:val="18"/>
                  </w:rPr>
                  <w:t>Clique ou toque aqui para introduzir texto.</w:t>
                </w:r>
              </w:p>
            </w:tc>
          </w:sdtContent>
        </w:sdt>
        <w:sdt>
          <w:sdtPr>
            <w:rPr>
              <w:rFonts w:ascii="Calibri" w:hAnsi="Calibri" w:cs="Calibri"/>
              <w:b/>
              <w:sz w:val="20"/>
              <w:szCs w:val="22"/>
            </w:rPr>
            <w:id w:val="-1793578250"/>
            <w:placeholder>
              <w:docPart w:val="933F60435AD44578AC6CF601C6044C4E"/>
            </w:placeholder>
          </w:sdtPr>
          <w:sdtEndPr/>
          <w:sdtContent>
            <w:tc>
              <w:tcPr>
                <w:tcW w:w="1984" w:type="dxa"/>
                <w:shd w:val="clear" w:color="auto" w:fill="auto"/>
                <w:vAlign w:val="center"/>
              </w:tcPr>
              <w:sdt>
                <w:sdtPr>
                  <w:rPr>
                    <w:rFonts w:ascii="Calibri" w:hAnsi="Calibri" w:cs="Calibri"/>
                    <w:b/>
                    <w:sz w:val="20"/>
                    <w:szCs w:val="22"/>
                  </w:rPr>
                  <w:alias w:val="Matriz"/>
                  <w:tag w:val="Matriz"/>
                  <w:id w:val="17054603"/>
                  <w:placeholder>
                    <w:docPart w:val="DefaultPlaceholder_-1854013439"/>
                  </w:placeholder>
                  <w:showingPlcHdr/>
                  <w:dropDownList>
                    <w:listItem w:value="Escolha um item."/>
                    <w:listItem w:displayText="Teórica" w:value="Teórica"/>
                    <w:listItem w:displayText="Teórico-prática" w:value="Teórico-prática"/>
                    <w:listItem w:displayText="Prática" w:value="Prática"/>
                    <w:listItem w:displayText="Prática Laboratorial" w:value="Prática Laboratorial"/>
                  </w:dropDownList>
                </w:sdtPr>
                <w:sdtEndPr/>
                <w:sdtContent>
                  <w:p w:rsidR="00043C25" w:rsidRPr="007676D4" w:rsidRDefault="00810B0F" w:rsidP="00810B0F">
                    <w:pPr>
                      <w:spacing w:line="276" w:lineRule="auto"/>
                      <w:rPr>
                        <w:rFonts w:ascii="Calibri" w:hAnsi="Calibri" w:cs="Calibri"/>
                        <w:b/>
                        <w:sz w:val="20"/>
                        <w:szCs w:val="22"/>
                      </w:rPr>
                    </w:pPr>
                    <w:r w:rsidRPr="007676D4">
                      <w:rPr>
                        <w:rStyle w:val="TextodoMarcadordePosio"/>
                        <w:rFonts w:ascii="Calibri" w:hAnsi="Calibri" w:cs="Calibri"/>
                        <w:sz w:val="18"/>
                        <w:szCs w:val="18"/>
                      </w:rPr>
                      <w:t>Escolha um item.</w:t>
                    </w:r>
                  </w:p>
                </w:sdtContent>
              </w:sdt>
            </w:tc>
          </w:sdtContent>
        </w:sdt>
        <w:sdt>
          <w:sdtPr>
            <w:rPr>
              <w:rFonts w:ascii="Calibri" w:hAnsi="Calibri" w:cs="Calibri"/>
              <w:b/>
              <w:sz w:val="20"/>
              <w:szCs w:val="22"/>
            </w:rPr>
            <w:id w:val="2118867148"/>
            <w:placeholder>
              <w:docPart w:val="0E34636D0F094C8581243867A25F4B73"/>
            </w:placeholder>
            <w:showingPlcHdr/>
          </w:sdtPr>
          <w:sdtEndPr/>
          <w:sdtContent>
            <w:tc>
              <w:tcPr>
                <w:tcW w:w="2551" w:type="dxa"/>
                <w:shd w:val="clear" w:color="auto" w:fill="auto"/>
                <w:vAlign w:val="center"/>
              </w:tcPr>
              <w:p w:rsidR="00043C25" w:rsidRPr="007676D4" w:rsidRDefault="00043C25" w:rsidP="00810B0F">
                <w:pPr>
                  <w:spacing w:line="276" w:lineRule="auto"/>
                  <w:rPr>
                    <w:rFonts w:ascii="Calibri" w:hAnsi="Calibri" w:cs="Calibri"/>
                    <w:b/>
                    <w:sz w:val="20"/>
                    <w:szCs w:val="22"/>
                  </w:rPr>
                </w:pPr>
                <w:r w:rsidRPr="007676D4">
                  <w:rPr>
                    <w:rStyle w:val="TextodoMarcadordePosio"/>
                    <w:rFonts w:ascii="Calibri" w:hAnsi="Calibri" w:cs="Calibri"/>
                    <w:sz w:val="18"/>
                    <w:szCs w:val="18"/>
                  </w:rPr>
                  <w:t>Clique ou toque aqui para introduzir texto.</w:t>
                </w:r>
              </w:p>
            </w:tc>
          </w:sdtContent>
        </w:sdt>
      </w:tr>
      <w:tr w:rsidR="00F33D24" w:rsidRPr="007676D4" w:rsidTr="008C5163">
        <w:trPr>
          <w:jc w:val="center"/>
        </w:trPr>
        <w:sdt>
          <w:sdtPr>
            <w:rPr>
              <w:rFonts w:ascii="Calibri" w:hAnsi="Calibri" w:cs="Calibri"/>
              <w:b/>
              <w:sz w:val="20"/>
              <w:szCs w:val="22"/>
            </w:rPr>
            <w:alias w:val="IES"/>
            <w:tag w:val="IES"/>
            <w:id w:val="357859048"/>
            <w:placeholder>
              <w:docPart w:val="BB2833809D944A76811A39B46A9055FC"/>
            </w:placeholder>
            <w:showingPlcHdr/>
          </w:sdtPr>
          <w:sdtEndPr/>
          <w:sdtContent>
            <w:tc>
              <w:tcPr>
                <w:tcW w:w="3260" w:type="dxa"/>
                <w:shd w:val="clear" w:color="auto" w:fill="auto"/>
                <w:vAlign w:val="center"/>
              </w:tcPr>
              <w:p w:rsidR="00F33D24" w:rsidRPr="007676D4" w:rsidRDefault="00F33D24" w:rsidP="00F33D24">
                <w:pPr>
                  <w:spacing w:line="276" w:lineRule="auto"/>
                  <w:rPr>
                    <w:rFonts w:ascii="Calibri" w:hAnsi="Calibri" w:cs="Calibri"/>
                    <w:b/>
                    <w:sz w:val="20"/>
                    <w:szCs w:val="22"/>
                  </w:rPr>
                </w:pPr>
                <w:r w:rsidRPr="007676D4">
                  <w:rPr>
                    <w:rStyle w:val="TextodoMarcadordePosio"/>
                    <w:rFonts w:ascii="Calibri" w:hAnsi="Calibri" w:cs="Calibri"/>
                    <w:sz w:val="18"/>
                    <w:szCs w:val="18"/>
                  </w:rPr>
                  <w:t>Clique ou toque aqui para introduzir texto.</w:t>
                </w:r>
              </w:p>
            </w:tc>
          </w:sdtContent>
        </w:sdt>
        <w:sdt>
          <w:sdtPr>
            <w:rPr>
              <w:rFonts w:ascii="Calibri" w:hAnsi="Calibri" w:cs="Calibri"/>
              <w:b/>
              <w:sz w:val="20"/>
              <w:szCs w:val="22"/>
            </w:rPr>
            <w:alias w:val="Unidade Curricular"/>
            <w:tag w:val="Unidade Curricular"/>
            <w:id w:val="-622065159"/>
            <w:placeholder>
              <w:docPart w:val="0EA0523533104D1EB9FA132FD363F322"/>
            </w:placeholder>
            <w:showingPlcHdr/>
          </w:sdtPr>
          <w:sdtEndPr/>
          <w:sdtContent>
            <w:tc>
              <w:tcPr>
                <w:tcW w:w="2552" w:type="dxa"/>
                <w:shd w:val="clear" w:color="auto" w:fill="auto"/>
                <w:vAlign w:val="center"/>
              </w:tcPr>
              <w:p w:rsidR="00F33D24" w:rsidRPr="007676D4" w:rsidRDefault="00F33D24" w:rsidP="00F33D24">
                <w:pPr>
                  <w:spacing w:line="276" w:lineRule="auto"/>
                  <w:rPr>
                    <w:rFonts w:ascii="Calibri" w:hAnsi="Calibri" w:cs="Calibri"/>
                    <w:b/>
                    <w:sz w:val="20"/>
                    <w:szCs w:val="22"/>
                  </w:rPr>
                </w:pPr>
                <w:r w:rsidRPr="007676D4">
                  <w:rPr>
                    <w:rStyle w:val="TextodoMarcadordePosio"/>
                    <w:rFonts w:ascii="Calibri" w:hAnsi="Calibri" w:cs="Calibri"/>
                    <w:sz w:val="18"/>
                    <w:szCs w:val="18"/>
                  </w:rPr>
                  <w:t>Clique ou toque aqui para introduzir texto.</w:t>
                </w:r>
              </w:p>
            </w:tc>
          </w:sdtContent>
        </w:sdt>
        <w:sdt>
          <w:sdtPr>
            <w:rPr>
              <w:rFonts w:ascii="Calibri" w:hAnsi="Calibri" w:cs="Calibri"/>
              <w:b/>
              <w:sz w:val="20"/>
              <w:szCs w:val="22"/>
            </w:rPr>
            <w:id w:val="-237630170"/>
            <w:placeholder>
              <w:docPart w:val="E4951DCE2079408BB200023B12407A59"/>
            </w:placeholder>
          </w:sdtPr>
          <w:sdtEndPr/>
          <w:sdtContent>
            <w:tc>
              <w:tcPr>
                <w:tcW w:w="1984" w:type="dxa"/>
                <w:shd w:val="clear" w:color="auto" w:fill="auto"/>
                <w:vAlign w:val="center"/>
              </w:tcPr>
              <w:sdt>
                <w:sdtPr>
                  <w:rPr>
                    <w:rFonts w:ascii="Calibri" w:hAnsi="Calibri" w:cs="Calibri"/>
                    <w:b/>
                    <w:sz w:val="20"/>
                    <w:szCs w:val="22"/>
                  </w:rPr>
                  <w:alias w:val="Matriz"/>
                  <w:tag w:val="Matriz"/>
                  <w:id w:val="-1489623404"/>
                  <w:placeholder>
                    <w:docPart w:val="FF8146E512564226B46BC1EA6F0F3210"/>
                  </w:placeholder>
                  <w:showingPlcHdr/>
                  <w:dropDownList>
                    <w:listItem w:value="Escolha um item."/>
                    <w:listItem w:displayText="Teórica" w:value="Teórica"/>
                    <w:listItem w:displayText="Teórico-prática" w:value="Teórico-prática"/>
                    <w:listItem w:displayText="Prática" w:value="Prática"/>
                    <w:listItem w:displayText="Prática Laboratorial" w:value="Prática Laboratorial"/>
                  </w:dropDownList>
                </w:sdtPr>
                <w:sdtEndPr/>
                <w:sdtContent>
                  <w:p w:rsidR="00F33D24" w:rsidRPr="007676D4" w:rsidRDefault="00F33D24" w:rsidP="00F33D24">
                    <w:pPr>
                      <w:spacing w:line="276" w:lineRule="auto"/>
                      <w:rPr>
                        <w:rFonts w:ascii="Calibri" w:hAnsi="Calibri" w:cs="Calibri"/>
                        <w:b/>
                        <w:sz w:val="20"/>
                        <w:szCs w:val="22"/>
                      </w:rPr>
                    </w:pPr>
                    <w:r w:rsidRPr="007676D4">
                      <w:rPr>
                        <w:rStyle w:val="TextodoMarcadordePosio"/>
                        <w:rFonts w:ascii="Calibri" w:hAnsi="Calibri" w:cs="Calibri"/>
                        <w:sz w:val="18"/>
                        <w:szCs w:val="18"/>
                      </w:rPr>
                      <w:t>Escolha um item.</w:t>
                    </w:r>
                  </w:p>
                </w:sdtContent>
              </w:sdt>
            </w:tc>
          </w:sdtContent>
        </w:sdt>
        <w:sdt>
          <w:sdtPr>
            <w:rPr>
              <w:rFonts w:ascii="Calibri" w:hAnsi="Calibri" w:cs="Calibri"/>
              <w:b/>
              <w:sz w:val="20"/>
              <w:szCs w:val="22"/>
            </w:rPr>
            <w:id w:val="1097980104"/>
            <w:placeholder>
              <w:docPart w:val="704FEA91DF2A4BB5B38FDDDD4B59DB02"/>
            </w:placeholder>
            <w:showingPlcHdr/>
          </w:sdtPr>
          <w:sdtEndPr/>
          <w:sdtContent>
            <w:tc>
              <w:tcPr>
                <w:tcW w:w="2551" w:type="dxa"/>
                <w:shd w:val="clear" w:color="auto" w:fill="auto"/>
                <w:vAlign w:val="center"/>
              </w:tcPr>
              <w:p w:rsidR="00F33D24" w:rsidRPr="007676D4" w:rsidRDefault="00F33D24" w:rsidP="00F33D24">
                <w:pPr>
                  <w:spacing w:line="276" w:lineRule="auto"/>
                  <w:rPr>
                    <w:rFonts w:ascii="Calibri" w:hAnsi="Calibri" w:cs="Calibri"/>
                    <w:b/>
                    <w:sz w:val="20"/>
                    <w:szCs w:val="22"/>
                  </w:rPr>
                </w:pPr>
                <w:r w:rsidRPr="007676D4">
                  <w:rPr>
                    <w:rStyle w:val="TextodoMarcadordePosio"/>
                    <w:rFonts w:ascii="Calibri" w:hAnsi="Calibri" w:cs="Calibri"/>
                    <w:sz w:val="18"/>
                    <w:szCs w:val="18"/>
                  </w:rPr>
                  <w:t>Clique ou toque aqui para introduzir texto.</w:t>
                </w:r>
              </w:p>
            </w:tc>
          </w:sdtContent>
        </w:sdt>
      </w:tr>
      <w:tr w:rsidR="00F33D24" w:rsidRPr="007676D4" w:rsidTr="008C5163">
        <w:trPr>
          <w:jc w:val="center"/>
        </w:trPr>
        <w:sdt>
          <w:sdtPr>
            <w:rPr>
              <w:rFonts w:ascii="Calibri" w:hAnsi="Calibri" w:cs="Calibri"/>
              <w:b/>
              <w:sz w:val="20"/>
              <w:szCs w:val="22"/>
            </w:rPr>
            <w:alias w:val="IES"/>
            <w:tag w:val="IES"/>
            <w:id w:val="-1705708180"/>
            <w:placeholder>
              <w:docPart w:val="A7A52E3283EB4A8594D2E20C4708DFDD"/>
            </w:placeholder>
            <w:showingPlcHdr/>
          </w:sdtPr>
          <w:sdtEndPr/>
          <w:sdtContent>
            <w:tc>
              <w:tcPr>
                <w:tcW w:w="3260" w:type="dxa"/>
                <w:shd w:val="clear" w:color="auto" w:fill="auto"/>
                <w:vAlign w:val="center"/>
              </w:tcPr>
              <w:p w:rsidR="00F33D24" w:rsidRPr="007676D4" w:rsidRDefault="00F33D24" w:rsidP="00F33D24">
                <w:pPr>
                  <w:spacing w:line="276" w:lineRule="auto"/>
                  <w:rPr>
                    <w:rFonts w:ascii="Calibri" w:hAnsi="Calibri" w:cs="Calibri"/>
                    <w:b/>
                    <w:sz w:val="20"/>
                    <w:szCs w:val="22"/>
                  </w:rPr>
                </w:pPr>
                <w:r w:rsidRPr="007676D4">
                  <w:rPr>
                    <w:rStyle w:val="TextodoMarcadordePosio"/>
                    <w:rFonts w:ascii="Calibri" w:hAnsi="Calibri" w:cs="Calibri"/>
                    <w:sz w:val="18"/>
                    <w:szCs w:val="18"/>
                  </w:rPr>
                  <w:t>Clique ou toque aqui para introduzir texto.</w:t>
                </w:r>
              </w:p>
            </w:tc>
          </w:sdtContent>
        </w:sdt>
        <w:sdt>
          <w:sdtPr>
            <w:rPr>
              <w:rFonts w:ascii="Calibri" w:hAnsi="Calibri" w:cs="Calibri"/>
              <w:b/>
              <w:sz w:val="20"/>
              <w:szCs w:val="22"/>
            </w:rPr>
            <w:alias w:val="Unidade Curricular"/>
            <w:tag w:val="Unidade Curricular"/>
            <w:id w:val="-1791731763"/>
            <w:placeholder>
              <w:docPart w:val="45ABE8538E90472EB8116E092246BAD9"/>
            </w:placeholder>
            <w:showingPlcHdr/>
          </w:sdtPr>
          <w:sdtEndPr/>
          <w:sdtContent>
            <w:tc>
              <w:tcPr>
                <w:tcW w:w="2552" w:type="dxa"/>
                <w:shd w:val="clear" w:color="auto" w:fill="auto"/>
                <w:vAlign w:val="center"/>
              </w:tcPr>
              <w:p w:rsidR="00F33D24" w:rsidRPr="007676D4" w:rsidRDefault="00F33D24" w:rsidP="00F33D24">
                <w:pPr>
                  <w:spacing w:line="276" w:lineRule="auto"/>
                  <w:rPr>
                    <w:rFonts w:ascii="Calibri" w:hAnsi="Calibri" w:cs="Calibri"/>
                    <w:b/>
                    <w:sz w:val="20"/>
                    <w:szCs w:val="22"/>
                  </w:rPr>
                </w:pPr>
                <w:r w:rsidRPr="007676D4">
                  <w:rPr>
                    <w:rStyle w:val="TextodoMarcadordePosio"/>
                    <w:rFonts w:ascii="Calibri" w:hAnsi="Calibri" w:cs="Calibri"/>
                    <w:sz w:val="18"/>
                    <w:szCs w:val="18"/>
                  </w:rPr>
                  <w:t>Clique ou toque aqui para introduzir texto.</w:t>
                </w:r>
              </w:p>
            </w:tc>
          </w:sdtContent>
        </w:sdt>
        <w:sdt>
          <w:sdtPr>
            <w:rPr>
              <w:rFonts w:ascii="Calibri" w:hAnsi="Calibri" w:cs="Calibri"/>
              <w:b/>
              <w:sz w:val="20"/>
              <w:szCs w:val="22"/>
            </w:rPr>
            <w:id w:val="-1623764826"/>
            <w:placeholder>
              <w:docPart w:val="FE6C2716689C4C38B3E090978F840EE2"/>
            </w:placeholder>
          </w:sdtPr>
          <w:sdtEndPr/>
          <w:sdtContent>
            <w:tc>
              <w:tcPr>
                <w:tcW w:w="1984" w:type="dxa"/>
                <w:shd w:val="clear" w:color="auto" w:fill="auto"/>
                <w:vAlign w:val="center"/>
              </w:tcPr>
              <w:sdt>
                <w:sdtPr>
                  <w:rPr>
                    <w:rFonts w:ascii="Calibri" w:hAnsi="Calibri" w:cs="Calibri"/>
                    <w:b/>
                    <w:sz w:val="20"/>
                    <w:szCs w:val="22"/>
                  </w:rPr>
                  <w:alias w:val="Matriz"/>
                  <w:tag w:val="Matriz"/>
                  <w:id w:val="1488285039"/>
                  <w:placeholder>
                    <w:docPart w:val="0069CFE1377B4DC2BE792DD8E6F2D87E"/>
                  </w:placeholder>
                  <w:showingPlcHdr/>
                  <w:dropDownList>
                    <w:listItem w:value="Escolha um item."/>
                    <w:listItem w:displayText="Teórica" w:value="Teórica"/>
                    <w:listItem w:displayText="Teórico-prática" w:value="Teórico-prática"/>
                    <w:listItem w:displayText="Prática" w:value="Prática"/>
                    <w:listItem w:displayText="Prática Laboratorial" w:value="Prática Laboratorial"/>
                  </w:dropDownList>
                </w:sdtPr>
                <w:sdtEndPr/>
                <w:sdtContent>
                  <w:p w:rsidR="00F33D24" w:rsidRPr="007676D4" w:rsidRDefault="00F33D24" w:rsidP="00F33D24">
                    <w:pPr>
                      <w:spacing w:line="276" w:lineRule="auto"/>
                      <w:rPr>
                        <w:rFonts w:ascii="Calibri" w:hAnsi="Calibri" w:cs="Calibri"/>
                        <w:b/>
                        <w:sz w:val="20"/>
                        <w:szCs w:val="22"/>
                      </w:rPr>
                    </w:pPr>
                    <w:r w:rsidRPr="007676D4">
                      <w:rPr>
                        <w:rStyle w:val="TextodoMarcadordePosio"/>
                        <w:rFonts w:ascii="Calibri" w:hAnsi="Calibri" w:cs="Calibri"/>
                        <w:sz w:val="18"/>
                        <w:szCs w:val="18"/>
                      </w:rPr>
                      <w:t>Escolha um item.</w:t>
                    </w:r>
                  </w:p>
                </w:sdtContent>
              </w:sdt>
            </w:tc>
          </w:sdtContent>
        </w:sdt>
        <w:sdt>
          <w:sdtPr>
            <w:rPr>
              <w:rFonts w:ascii="Calibri" w:hAnsi="Calibri" w:cs="Calibri"/>
              <w:b/>
              <w:sz w:val="20"/>
              <w:szCs w:val="22"/>
            </w:rPr>
            <w:id w:val="-1804231274"/>
            <w:placeholder>
              <w:docPart w:val="FE8B1E91B57E4268B6CADFEB1A9339F4"/>
            </w:placeholder>
            <w:showingPlcHdr/>
          </w:sdtPr>
          <w:sdtEndPr/>
          <w:sdtContent>
            <w:tc>
              <w:tcPr>
                <w:tcW w:w="2551" w:type="dxa"/>
                <w:shd w:val="clear" w:color="auto" w:fill="auto"/>
                <w:vAlign w:val="center"/>
              </w:tcPr>
              <w:p w:rsidR="00F33D24" w:rsidRPr="007676D4" w:rsidRDefault="00F33D24" w:rsidP="00F33D24">
                <w:pPr>
                  <w:spacing w:line="276" w:lineRule="auto"/>
                  <w:rPr>
                    <w:rFonts w:ascii="Calibri" w:hAnsi="Calibri" w:cs="Calibri"/>
                    <w:b/>
                    <w:sz w:val="20"/>
                    <w:szCs w:val="22"/>
                  </w:rPr>
                </w:pPr>
                <w:r w:rsidRPr="007676D4">
                  <w:rPr>
                    <w:rStyle w:val="TextodoMarcadordePosio"/>
                    <w:rFonts w:ascii="Calibri" w:hAnsi="Calibri" w:cs="Calibri"/>
                    <w:sz w:val="18"/>
                    <w:szCs w:val="18"/>
                  </w:rPr>
                  <w:t>Clique ou toque aqui para introduzir texto.</w:t>
                </w:r>
              </w:p>
            </w:tc>
          </w:sdtContent>
        </w:sdt>
      </w:tr>
    </w:tbl>
    <w:p w:rsidR="00043C25" w:rsidRPr="007676D4" w:rsidRDefault="00043C25" w:rsidP="00F33D24">
      <w:pPr>
        <w:tabs>
          <w:tab w:val="left" w:pos="600"/>
        </w:tabs>
        <w:rPr>
          <w:rFonts w:ascii="Calibri" w:hAnsi="Calibri" w:cs="Calibri"/>
          <w:b/>
          <w:sz w:val="22"/>
          <w:szCs w:val="22"/>
        </w:rPr>
      </w:pPr>
    </w:p>
    <w:p w:rsidR="00F56960" w:rsidRPr="007676D4" w:rsidRDefault="00F56960" w:rsidP="00F33D24">
      <w:pPr>
        <w:tabs>
          <w:tab w:val="left" w:pos="600"/>
        </w:tabs>
        <w:rPr>
          <w:rFonts w:ascii="Calibri" w:hAnsi="Calibri" w:cs="Calibri"/>
          <w:b/>
          <w:sz w:val="22"/>
          <w:szCs w:val="22"/>
        </w:rPr>
      </w:pPr>
    </w:p>
    <w:p w:rsidR="009E0356" w:rsidRPr="007676D4" w:rsidRDefault="00F33D24" w:rsidP="009E0356">
      <w:pPr>
        <w:shd w:val="clear" w:color="auto" w:fill="BFBFBF" w:themeFill="background1" w:themeFillShade="BF"/>
        <w:spacing w:line="276" w:lineRule="auto"/>
        <w:rPr>
          <w:rFonts w:ascii="Calibri" w:hAnsi="Calibri" w:cs="Calibri"/>
          <w:b/>
          <w:sz w:val="22"/>
          <w:szCs w:val="22"/>
        </w:rPr>
      </w:pPr>
      <w:r w:rsidRPr="007676D4">
        <w:rPr>
          <w:rFonts w:ascii="Calibri" w:hAnsi="Calibri" w:cs="Calibri"/>
          <w:b/>
          <w:sz w:val="22"/>
          <w:szCs w:val="22"/>
        </w:rPr>
        <w:t xml:space="preserve">7 - </w:t>
      </w:r>
      <w:r w:rsidR="009E0356" w:rsidRPr="007676D4">
        <w:rPr>
          <w:rFonts w:ascii="Calibri" w:hAnsi="Calibri" w:cs="Calibri"/>
          <w:b/>
          <w:sz w:val="22"/>
          <w:szCs w:val="22"/>
        </w:rPr>
        <w:t>Justificação da candidatura na relação da actividade profissional com a(s) Unidade(s</w:t>
      </w:r>
      <w:proofErr w:type="gramStart"/>
      <w:r w:rsidR="009E0356" w:rsidRPr="007676D4">
        <w:rPr>
          <w:rFonts w:ascii="Calibri" w:hAnsi="Calibri" w:cs="Calibri"/>
          <w:b/>
          <w:sz w:val="22"/>
          <w:szCs w:val="22"/>
        </w:rPr>
        <w:t>) Curricular</w:t>
      </w:r>
      <w:proofErr w:type="gramEnd"/>
      <w:r w:rsidR="009E0356" w:rsidRPr="007676D4">
        <w:rPr>
          <w:rFonts w:ascii="Calibri" w:hAnsi="Calibri" w:cs="Calibri"/>
          <w:b/>
          <w:sz w:val="22"/>
          <w:szCs w:val="22"/>
        </w:rPr>
        <w:t>(es)</w:t>
      </w:r>
    </w:p>
    <w:p w:rsidR="009E0356" w:rsidRPr="007676D4" w:rsidRDefault="009E0356" w:rsidP="00F33D24">
      <w:pPr>
        <w:pStyle w:val="PargrafodaLista"/>
        <w:ind w:left="0"/>
        <w:jc w:val="both"/>
        <w:rPr>
          <w:rFonts w:cs="Calibri"/>
          <w:b/>
          <w:sz w:val="22"/>
          <w:szCs w:val="22"/>
          <w:u w:val="single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85"/>
      </w:tblGrid>
      <w:tr w:rsidR="009E0356" w:rsidRPr="007676D4" w:rsidTr="004D6B91">
        <w:tc>
          <w:tcPr>
            <w:tcW w:w="10485" w:type="dxa"/>
            <w:shd w:val="clear" w:color="auto" w:fill="auto"/>
          </w:tcPr>
          <w:p w:rsidR="009E0356" w:rsidRPr="007676D4" w:rsidRDefault="006C5363" w:rsidP="004D6B91">
            <w:pPr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sdt>
              <w:sdtPr>
                <w:rPr>
                  <w:rFonts w:ascii="Calibri" w:hAnsi="Calibri" w:cs="Calibri"/>
                  <w:sz w:val="20"/>
                  <w:szCs w:val="22"/>
                </w:rPr>
                <w:tag w:val="Designação"/>
                <w:id w:val="-709409256"/>
                <w:placeholder>
                  <w:docPart w:val="757755498037437BBAEEDE68121AA161"/>
                </w:placeholder>
                <w:showingPlcHdr/>
              </w:sdtPr>
              <w:sdtEndPr/>
              <w:sdtContent>
                <w:r w:rsidR="009E0356" w:rsidRPr="007676D4">
                  <w:rPr>
                    <w:rStyle w:val="TextodoMarcadordePosio"/>
                    <w:rFonts w:ascii="Calibri" w:eastAsiaTheme="minorHAnsi" w:hAnsi="Calibri" w:cs="Calibri"/>
                    <w:b/>
                    <w:color w:val="auto"/>
                    <w:sz w:val="18"/>
                    <w:szCs w:val="18"/>
                    <w:shd w:val="clear" w:color="auto" w:fill="D9D9D9" w:themeFill="background1" w:themeFillShade="D9"/>
                  </w:rPr>
                  <w:t>Clique ou toque aqui para introduzir texto.</w:t>
                </w:r>
              </w:sdtContent>
            </w:sdt>
          </w:p>
          <w:p w:rsidR="009E0356" w:rsidRPr="007676D4" w:rsidRDefault="009E0356" w:rsidP="004D6B91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9E0356" w:rsidRPr="007676D4" w:rsidRDefault="009E0356" w:rsidP="004D6B91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9E0356" w:rsidRPr="007676D4" w:rsidRDefault="009E0356" w:rsidP="004D6B91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  <w:p w:rsidR="009E0356" w:rsidRPr="007676D4" w:rsidRDefault="009E0356" w:rsidP="004D6B91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9E0356" w:rsidRPr="007676D4" w:rsidRDefault="009E0356" w:rsidP="00F33D24">
      <w:pPr>
        <w:tabs>
          <w:tab w:val="left" w:pos="600"/>
        </w:tabs>
        <w:rPr>
          <w:rFonts w:ascii="Calibri" w:hAnsi="Calibri" w:cs="Calibri"/>
          <w:b/>
          <w:sz w:val="22"/>
          <w:szCs w:val="22"/>
        </w:rPr>
      </w:pPr>
    </w:p>
    <w:p w:rsidR="009E0356" w:rsidRPr="007676D4" w:rsidRDefault="009E0356" w:rsidP="00F33D24">
      <w:pPr>
        <w:tabs>
          <w:tab w:val="left" w:pos="600"/>
        </w:tabs>
        <w:rPr>
          <w:rFonts w:ascii="Calibri" w:hAnsi="Calibri" w:cs="Calibri"/>
          <w:b/>
          <w:sz w:val="22"/>
          <w:szCs w:val="22"/>
        </w:rPr>
      </w:pPr>
    </w:p>
    <w:p w:rsidR="009E0356" w:rsidRPr="007676D4" w:rsidRDefault="00F33D24" w:rsidP="009E0356">
      <w:pPr>
        <w:shd w:val="clear" w:color="auto" w:fill="BFBFBF" w:themeFill="background1" w:themeFillShade="BF"/>
        <w:spacing w:line="276" w:lineRule="auto"/>
        <w:rPr>
          <w:rFonts w:ascii="Calibri" w:hAnsi="Calibri" w:cs="Calibri"/>
          <w:b/>
          <w:sz w:val="22"/>
          <w:szCs w:val="22"/>
        </w:rPr>
      </w:pPr>
      <w:r w:rsidRPr="007676D4">
        <w:rPr>
          <w:rFonts w:ascii="Calibri" w:hAnsi="Calibri" w:cs="Calibri"/>
          <w:b/>
          <w:sz w:val="22"/>
          <w:szCs w:val="22"/>
        </w:rPr>
        <w:t xml:space="preserve">8 - </w:t>
      </w:r>
      <w:r w:rsidR="009E0356" w:rsidRPr="007676D4">
        <w:rPr>
          <w:rFonts w:ascii="Calibri" w:hAnsi="Calibri" w:cs="Calibri"/>
          <w:b/>
          <w:sz w:val="22"/>
          <w:szCs w:val="22"/>
        </w:rPr>
        <w:t>Disponibilidade</w:t>
      </w:r>
    </w:p>
    <w:p w:rsidR="009E0356" w:rsidRPr="007676D4" w:rsidRDefault="009E0356" w:rsidP="00F33D24">
      <w:pPr>
        <w:tabs>
          <w:tab w:val="left" w:pos="600"/>
        </w:tabs>
        <w:rPr>
          <w:rFonts w:ascii="Calibri" w:hAnsi="Calibri" w:cs="Calibri"/>
          <w:b/>
          <w:sz w:val="22"/>
          <w:szCs w:val="22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417"/>
        <w:gridCol w:w="1742"/>
        <w:gridCol w:w="1743"/>
        <w:gridCol w:w="1743"/>
        <w:gridCol w:w="1743"/>
        <w:gridCol w:w="1743"/>
      </w:tblGrid>
      <w:tr w:rsidR="009E0356" w:rsidRPr="007676D4" w:rsidTr="004D6B91">
        <w:trPr>
          <w:trHeight w:val="425"/>
        </w:trPr>
        <w:tc>
          <w:tcPr>
            <w:tcW w:w="1417" w:type="dxa"/>
            <w:shd w:val="clear" w:color="auto" w:fill="F2F2F2" w:themeFill="background1" w:themeFillShade="F2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18"/>
                <w:szCs w:val="22"/>
              </w:rPr>
            </w:pPr>
            <w:r w:rsidRPr="007676D4">
              <w:rPr>
                <w:rFonts w:ascii="Calibri" w:hAnsi="Calibri" w:cs="Calibri"/>
                <w:b/>
                <w:sz w:val="18"/>
                <w:szCs w:val="22"/>
              </w:rPr>
              <w:t>Horário</w:t>
            </w:r>
          </w:p>
        </w:tc>
        <w:tc>
          <w:tcPr>
            <w:tcW w:w="1742" w:type="dxa"/>
            <w:shd w:val="clear" w:color="auto" w:fill="F2F2F2" w:themeFill="background1" w:themeFillShade="F2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18"/>
                <w:szCs w:val="22"/>
              </w:rPr>
            </w:pPr>
            <w:r w:rsidRPr="007676D4">
              <w:rPr>
                <w:rFonts w:ascii="Calibri" w:hAnsi="Calibri" w:cs="Calibri"/>
                <w:b/>
                <w:sz w:val="18"/>
                <w:szCs w:val="22"/>
              </w:rPr>
              <w:t>Segunda-feira</w:t>
            </w:r>
          </w:p>
        </w:tc>
        <w:tc>
          <w:tcPr>
            <w:tcW w:w="1743" w:type="dxa"/>
            <w:shd w:val="clear" w:color="auto" w:fill="F2F2F2" w:themeFill="background1" w:themeFillShade="F2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18"/>
                <w:szCs w:val="22"/>
              </w:rPr>
            </w:pPr>
            <w:r w:rsidRPr="007676D4">
              <w:rPr>
                <w:rFonts w:ascii="Calibri" w:hAnsi="Calibri" w:cs="Calibri"/>
                <w:b/>
                <w:sz w:val="18"/>
                <w:szCs w:val="22"/>
              </w:rPr>
              <w:t>Terça-feira</w:t>
            </w:r>
          </w:p>
        </w:tc>
        <w:tc>
          <w:tcPr>
            <w:tcW w:w="1743" w:type="dxa"/>
            <w:shd w:val="clear" w:color="auto" w:fill="F2F2F2" w:themeFill="background1" w:themeFillShade="F2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18"/>
                <w:szCs w:val="22"/>
              </w:rPr>
            </w:pPr>
            <w:r w:rsidRPr="007676D4">
              <w:rPr>
                <w:rFonts w:ascii="Calibri" w:hAnsi="Calibri" w:cs="Calibri"/>
                <w:b/>
                <w:sz w:val="18"/>
                <w:szCs w:val="22"/>
              </w:rPr>
              <w:t>Quarta-feira</w:t>
            </w:r>
          </w:p>
        </w:tc>
        <w:tc>
          <w:tcPr>
            <w:tcW w:w="1743" w:type="dxa"/>
            <w:shd w:val="clear" w:color="auto" w:fill="F2F2F2" w:themeFill="background1" w:themeFillShade="F2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18"/>
                <w:szCs w:val="22"/>
              </w:rPr>
            </w:pPr>
            <w:r w:rsidRPr="007676D4">
              <w:rPr>
                <w:rFonts w:ascii="Calibri" w:hAnsi="Calibri" w:cs="Calibri"/>
                <w:b/>
                <w:sz w:val="18"/>
                <w:szCs w:val="22"/>
              </w:rPr>
              <w:t>Quinta-feira</w:t>
            </w:r>
          </w:p>
        </w:tc>
        <w:tc>
          <w:tcPr>
            <w:tcW w:w="1743" w:type="dxa"/>
            <w:shd w:val="clear" w:color="auto" w:fill="F2F2F2" w:themeFill="background1" w:themeFillShade="F2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18"/>
                <w:szCs w:val="22"/>
              </w:rPr>
            </w:pPr>
            <w:r w:rsidRPr="007676D4">
              <w:rPr>
                <w:rFonts w:ascii="Calibri" w:hAnsi="Calibri" w:cs="Calibri"/>
                <w:b/>
                <w:sz w:val="18"/>
                <w:szCs w:val="22"/>
              </w:rPr>
              <w:t>Sexta-Feira</w:t>
            </w:r>
          </w:p>
        </w:tc>
      </w:tr>
      <w:tr w:rsidR="009E0356" w:rsidRPr="007676D4" w:rsidTr="004D6B91">
        <w:trPr>
          <w:trHeight w:val="425"/>
        </w:trPr>
        <w:tc>
          <w:tcPr>
            <w:tcW w:w="1417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18"/>
                <w:szCs w:val="22"/>
              </w:rPr>
            </w:pPr>
            <w:r w:rsidRPr="007676D4">
              <w:rPr>
                <w:rFonts w:ascii="Calibri" w:hAnsi="Calibri" w:cs="Calibri"/>
                <w:b/>
                <w:sz w:val="18"/>
                <w:szCs w:val="22"/>
              </w:rPr>
              <w:t>08.00 – 13.00 h</w:t>
            </w:r>
          </w:p>
        </w:tc>
        <w:tc>
          <w:tcPr>
            <w:tcW w:w="1742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Marcar8"/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743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743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743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743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</w:tr>
      <w:tr w:rsidR="009E0356" w:rsidRPr="007676D4" w:rsidTr="004D6B91">
        <w:trPr>
          <w:trHeight w:val="425"/>
        </w:trPr>
        <w:tc>
          <w:tcPr>
            <w:tcW w:w="1417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18"/>
                <w:szCs w:val="22"/>
              </w:rPr>
            </w:pPr>
            <w:r w:rsidRPr="007676D4">
              <w:rPr>
                <w:rFonts w:ascii="Calibri" w:hAnsi="Calibri" w:cs="Calibri"/>
                <w:b/>
                <w:sz w:val="18"/>
                <w:szCs w:val="22"/>
              </w:rPr>
              <w:t>14.00 – 18.00 h</w:t>
            </w:r>
          </w:p>
        </w:tc>
        <w:tc>
          <w:tcPr>
            <w:tcW w:w="1742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743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743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743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743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</w:tr>
      <w:tr w:rsidR="009E0356" w:rsidRPr="007676D4" w:rsidTr="004D6B91">
        <w:trPr>
          <w:trHeight w:val="425"/>
        </w:trPr>
        <w:tc>
          <w:tcPr>
            <w:tcW w:w="1417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18"/>
                <w:szCs w:val="22"/>
              </w:rPr>
            </w:pPr>
            <w:r w:rsidRPr="007676D4">
              <w:rPr>
                <w:rFonts w:ascii="Calibri" w:hAnsi="Calibri" w:cs="Calibri"/>
                <w:b/>
                <w:sz w:val="18"/>
                <w:szCs w:val="22"/>
              </w:rPr>
              <w:t>18.00 – 20.00 h</w:t>
            </w:r>
          </w:p>
        </w:tc>
        <w:tc>
          <w:tcPr>
            <w:tcW w:w="1742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743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743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743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  <w:tc>
          <w:tcPr>
            <w:tcW w:w="1743" w:type="dxa"/>
            <w:vAlign w:val="center"/>
          </w:tcPr>
          <w:p w:rsidR="009E0356" w:rsidRPr="007676D4" w:rsidRDefault="009E0356" w:rsidP="004D6B91">
            <w:pPr>
              <w:tabs>
                <w:tab w:val="left" w:pos="600"/>
              </w:tabs>
              <w:spacing w:line="276" w:lineRule="auto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Marcar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</w:r>
            <w:r w:rsidR="006C5363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7676D4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</w:p>
        </w:tc>
      </w:tr>
    </w:tbl>
    <w:p w:rsidR="00790D8A" w:rsidRPr="007676D4" w:rsidRDefault="00790D8A" w:rsidP="00977A1C">
      <w:pPr>
        <w:tabs>
          <w:tab w:val="left" w:pos="600"/>
        </w:tabs>
        <w:spacing w:line="276" w:lineRule="auto"/>
        <w:rPr>
          <w:rFonts w:ascii="Calibri" w:hAnsi="Calibri" w:cs="Calibri"/>
          <w:b/>
          <w:sz w:val="22"/>
          <w:szCs w:val="22"/>
        </w:rPr>
      </w:pPr>
    </w:p>
    <w:p w:rsidR="00F33D24" w:rsidRPr="007676D4" w:rsidRDefault="00F33D24" w:rsidP="00977A1C">
      <w:pPr>
        <w:tabs>
          <w:tab w:val="left" w:pos="600"/>
        </w:tabs>
        <w:spacing w:line="276" w:lineRule="auto"/>
        <w:rPr>
          <w:rFonts w:ascii="Calibri" w:hAnsi="Calibri" w:cs="Calibri"/>
          <w:b/>
          <w:sz w:val="22"/>
          <w:szCs w:val="22"/>
        </w:rPr>
      </w:pPr>
    </w:p>
    <w:p w:rsidR="005E4662" w:rsidRPr="007676D4" w:rsidRDefault="004B5370" w:rsidP="002560AD">
      <w:pPr>
        <w:jc w:val="right"/>
        <w:rPr>
          <w:rFonts w:ascii="Calibri" w:hAnsi="Calibri" w:cs="Calibri"/>
          <w:b/>
          <w:color w:val="002060"/>
          <w:sz w:val="20"/>
          <w:szCs w:val="20"/>
          <w:u w:val="single"/>
        </w:rPr>
      </w:pPr>
      <w:r w:rsidRPr="007676D4">
        <w:rPr>
          <w:rFonts w:ascii="Calibri" w:hAnsi="Calibri" w:cs="Calibri"/>
          <w:b/>
          <w:color w:val="002060"/>
          <w:sz w:val="20"/>
          <w:szCs w:val="20"/>
          <w:u w:val="single"/>
        </w:rPr>
        <w:t>Anexar cópia dos certificados de habilitações académicas</w:t>
      </w:r>
      <w:r w:rsidR="002560AD" w:rsidRPr="007676D4">
        <w:rPr>
          <w:rFonts w:ascii="Calibri" w:hAnsi="Calibri" w:cs="Calibri"/>
          <w:b/>
          <w:color w:val="002060"/>
          <w:sz w:val="20"/>
          <w:szCs w:val="20"/>
          <w:u w:val="single"/>
        </w:rPr>
        <w:t xml:space="preserve"> e do título de especialista, quando aplicável</w:t>
      </w:r>
    </w:p>
    <w:sectPr w:rsidR="005E4662" w:rsidRPr="007676D4" w:rsidSect="007676D4">
      <w:headerReference w:type="default" r:id="rId8"/>
      <w:footerReference w:type="default" r:id="rId9"/>
      <w:pgSz w:w="11906" w:h="16838"/>
      <w:pgMar w:top="206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5363" w:rsidRDefault="006C5363" w:rsidP="00747A5B">
      <w:r>
        <w:separator/>
      </w:r>
    </w:p>
  </w:endnote>
  <w:endnote w:type="continuationSeparator" w:id="0">
    <w:p w:rsidR="006C5363" w:rsidRDefault="006C5363" w:rsidP="00747A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37B0" w:rsidRPr="00961E39" w:rsidRDefault="00747A5B" w:rsidP="00BF76E2">
    <w:pPr>
      <w:pStyle w:val="Rodap"/>
      <w:ind w:left="-142"/>
      <w:rPr>
        <w:rFonts w:ascii="Calibri" w:hAnsi="Calibri" w:cs="Calibri"/>
        <w:color w:val="000000" w:themeColor="text1"/>
        <w:sz w:val="20"/>
        <w:szCs w:val="20"/>
      </w:rPr>
    </w:pPr>
    <w:r w:rsidRPr="00961E39">
      <w:rPr>
        <w:rFonts w:ascii="Calibri" w:hAnsi="Calibri" w:cs="Calibri"/>
        <w:color w:val="000000" w:themeColor="text1"/>
        <w:sz w:val="20"/>
        <w:szCs w:val="20"/>
      </w:rPr>
      <w:fldChar w:fldCharType="begin"/>
    </w:r>
    <w:r w:rsidRPr="00961E39">
      <w:rPr>
        <w:rFonts w:ascii="Calibri" w:hAnsi="Calibri" w:cs="Calibri"/>
        <w:color w:val="000000" w:themeColor="text1"/>
        <w:sz w:val="20"/>
        <w:szCs w:val="20"/>
      </w:rPr>
      <w:instrText xml:space="preserve"> PAGE </w:instrText>
    </w:r>
    <w:r w:rsidRPr="00961E39">
      <w:rPr>
        <w:rFonts w:ascii="Calibri" w:hAnsi="Calibri" w:cs="Calibri"/>
        <w:color w:val="000000" w:themeColor="text1"/>
        <w:sz w:val="20"/>
        <w:szCs w:val="20"/>
      </w:rPr>
      <w:fldChar w:fldCharType="separate"/>
    </w:r>
    <w:r w:rsidR="00AE5E22">
      <w:rPr>
        <w:rFonts w:ascii="Calibri" w:hAnsi="Calibri" w:cs="Calibri"/>
        <w:noProof/>
        <w:color w:val="000000" w:themeColor="text1"/>
        <w:sz w:val="20"/>
        <w:szCs w:val="20"/>
      </w:rPr>
      <w:t>1</w:t>
    </w:r>
    <w:r w:rsidRPr="00961E39">
      <w:rPr>
        <w:rFonts w:ascii="Calibri" w:hAnsi="Calibri" w:cs="Calibri"/>
        <w:color w:val="000000" w:themeColor="text1"/>
        <w:sz w:val="20"/>
        <w:szCs w:val="20"/>
      </w:rPr>
      <w:fldChar w:fldCharType="end"/>
    </w:r>
    <w:r w:rsidRPr="00961E39">
      <w:rPr>
        <w:rFonts w:ascii="Calibri" w:hAnsi="Calibri" w:cs="Calibri"/>
        <w:color w:val="000000" w:themeColor="text1"/>
        <w:sz w:val="20"/>
        <w:szCs w:val="20"/>
      </w:rPr>
      <w:t xml:space="preserve"> de </w:t>
    </w:r>
    <w:r w:rsidRPr="00961E39">
      <w:rPr>
        <w:rFonts w:ascii="Calibri" w:hAnsi="Calibri" w:cs="Calibri"/>
        <w:color w:val="000000" w:themeColor="text1"/>
        <w:sz w:val="20"/>
        <w:szCs w:val="20"/>
      </w:rPr>
      <w:fldChar w:fldCharType="begin"/>
    </w:r>
    <w:r w:rsidRPr="00961E39">
      <w:rPr>
        <w:rFonts w:ascii="Calibri" w:hAnsi="Calibri" w:cs="Calibri"/>
        <w:color w:val="000000" w:themeColor="text1"/>
        <w:sz w:val="20"/>
        <w:szCs w:val="20"/>
      </w:rPr>
      <w:instrText xml:space="preserve"> NUMPAGES </w:instrText>
    </w:r>
    <w:r w:rsidRPr="00961E39">
      <w:rPr>
        <w:rFonts w:ascii="Calibri" w:hAnsi="Calibri" w:cs="Calibri"/>
        <w:color w:val="000000" w:themeColor="text1"/>
        <w:sz w:val="20"/>
        <w:szCs w:val="20"/>
      </w:rPr>
      <w:fldChar w:fldCharType="separate"/>
    </w:r>
    <w:r w:rsidR="00AE5E22">
      <w:rPr>
        <w:rFonts w:ascii="Calibri" w:hAnsi="Calibri" w:cs="Calibri"/>
        <w:noProof/>
        <w:color w:val="000000" w:themeColor="text1"/>
        <w:sz w:val="20"/>
        <w:szCs w:val="20"/>
      </w:rPr>
      <w:t>3</w:t>
    </w:r>
    <w:r w:rsidRPr="00961E39">
      <w:rPr>
        <w:rFonts w:ascii="Calibri" w:hAnsi="Calibri" w:cs="Calibri"/>
        <w:color w:val="000000" w:themeColor="text1"/>
        <w:sz w:val="20"/>
        <w:szCs w:val="20"/>
      </w:rPr>
      <w:fldChar w:fldCharType="end"/>
    </w:r>
  </w:p>
  <w:p w:rsidR="00747A5B" w:rsidRPr="00961E39" w:rsidRDefault="007938EC" w:rsidP="00BF76E2">
    <w:pPr>
      <w:pStyle w:val="Rodap"/>
      <w:ind w:left="-142"/>
      <w:rPr>
        <w:rFonts w:ascii="Calibri" w:hAnsi="Calibri" w:cs="Calibri"/>
        <w:sz w:val="20"/>
        <w:szCs w:val="20"/>
      </w:rPr>
    </w:pPr>
    <w:r w:rsidRPr="00961E39">
      <w:rPr>
        <w:rFonts w:ascii="Calibri" w:hAnsi="Calibri" w:cs="Calibri"/>
        <w:sz w:val="20"/>
        <w:szCs w:val="20"/>
      </w:rPr>
      <w:t xml:space="preserve">Modelo </w:t>
    </w:r>
    <w:r w:rsidR="00961E39" w:rsidRPr="00961E39">
      <w:rPr>
        <w:rFonts w:ascii="Calibri" w:hAnsi="Calibri" w:cs="Calibri"/>
        <w:sz w:val="20"/>
        <w:szCs w:val="20"/>
      </w:rPr>
      <w:t>4_608.00</w:t>
    </w:r>
  </w:p>
  <w:p w:rsidR="00BF76E2" w:rsidRPr="00961E39" w:rsidRDefault="00BF76E2" w:rsidP="00F70D64">
    <w:pPr>
      <w:pStyle w:val="Rodap"/>
      <w:tabs>
        <w:tab w:val="clear" w:pos="4252"/>
        <w:tab w:val="left" w:pos="8504"/>
      </w:tabs>
      <w:ind w:left="-142"/>
      <w:rPr>
        <w:rFonts w:ascii="Calibri" w:hAnsi="Calibri" w:cs="Calibri"/>
        <w:sz w:val="16"/>
        <w:szCs w:val="16"/>
      </w:rPr>
    </w:pPr>
    <w:r w:rsidRPr="00961E39">
      <w:rPr>
        <w:rFonts w:ascii="Calibri" w:hAnsi="Calibri" w:cs="Calibri"/>
        <w:sz w:val="16"/>
        <w:szCs w:val="16"/>
      </w:rPr>
      <w:t>SISTEMA INTERNO DE GARANTIA DA QUALIDA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5363" w:rsidRDefault="006C5363" w:rsidP="00747A5B">
      <w:r>
        <w:separator/>
      </w:r>
    </w:p>
  </w:footnote>
  <w:footnote w:type="continuationSeparator" w:id="0">
    <w:p w:rsidR="006C5363" w:rsidRDefault="006C5363" w:rsidP="00747A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76D4" w:rsidRPr="00CF0415" w:rsidRDefault="007676D4" w:rsidP="007676D4">
    <w:pPr>
      <w:spacing w:line="276" w:lineRule="auto"/>
      <w:jc w:val="right"/>
      <w:rPr>
        <w:rFonts w:ascii="Calibri" w:eastAsia="Times" w:hAnsi="Calibri" w:cs="Arial"/>
        <w:b/>
        <w:sz w:val="32"/>
        <w:szCs w:val="4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CAE3877" wp14:editId="42B92856">
          <wp:simplePos x="0" y="0"/>
          <wp:positionH relativeFrom="column">
            <wp:posOffset>-63795</wp:posOffset>
          </wp:positionH>
          <wp:positionV relativeFrom="paragraph">
            <wp:posOffset>-381753</wp:posOffset>
          </wp:positionV>
          <wp:extent cx="1242695" cy="1162050"/>
          <wp:effectExtent l="0" t="0" r="0" b="0"/>
          <wp:wrapTight wrapText="bothSides">
            <wp:wrapPolygon edited="0">
              <wp:start x="3973" y="1062"/>
              <wp:lineTo x="1987" y="3895"/>
              <wp:lineTo x="1324" y="7436"/>
              <wp:lineTo x="1324" y="19830"/>
              <wp:lineTo x="14238" y="19830"/>
              <wp:lineTo x="14238" y="18767"/>
              <wp:lineTo x="16556" y="15580"/>
              <wp:lineTo x="17218" y="13456"/>
              <wp:lineTo x="15894" y="13102"/>
              <wp:lineTo x="19536" y="11685"/>
              <wp:lineTo x="18874" y="10269"/>
              <wp:lineTo x="9934" y="7436"/>
              <wp:lineTo x="10265" y="6020"/>
              <wp:lineTo x="9271" y="3541"/>
              <wp:lineTo x="7616" y="1062"/>
              <wp:lineTo x="3973" y="1062"/>
            </wp:wrapPolygon>
          </wp:wrapTight>
          <wp:docPr id="7" name="Imagem 7" descr="C:\Users\PMartaPinto\Dropbox\Presidência ESTeSC\Imagem Institucional\0_Nova Marca\Vertical-principal\ESTESC-azul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m 11" descr="C:\Users\PMartaPinto\Dropbox\Presidência ESTeSC\Imagem Institucional\0_Nova Marca\Vertical-principal\ESTESC-azu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2695" cy="1162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F0415">
      <w:rPr>
        <w:rFonts w:ascii="Calibri" w:eastAsia="Times" w:hAnsi="Calibri" w:cs="Arial"/>
        <w:b/>
        <w:sz w:val="32"/>
        <w:szCs w:val="40"/>
      </w:rPr>
      <w:t xml:space="preserve">Formulário de candidatura para </w:t>
    </w:r>
    <w:r>
      <w:rPr>
        <w:rFonts w:ascii="Calibri" w:eastAsia="Times" w:hAnsi="Calibri" w:cs="Arial"/>
        <w:b/>
        <w:sz w:val="32"/>
        <w:szCs w:val="40"/>
      </w:rPr>
      <w:t>reserva de recrutamento</w:t>
    </w:r>
  </w:p>
  <w:p w:rsidR="007676D4" w:rsidRPr="00CF0415" w:rsidRDefault="007676D4" w:rsidP="007676D4">
    <w:pPr>
      <w:spacing w:line="276" w:lineRule="auto"/>
      <w:jc w:val="right"/>
      <w:rPr>
        <w:rFonts w:ascii="Calibri" w:eastAsia="Times" w:hAnsi="Calibri" w:cs="Arial"/>
        <w:b/>
        <w:sz w:val="32"/>
        <w:szCs w:val="40"/>
      </w:rPr>
    </w:pPr>
    <w:r w:rsidRPr="00CF0415">
      <w:rPr>
        <w:rFonts w:ascii="Calibri" w:eastAsia="Times" w:hAnsi="Calibri" w:cs="Arial"/>
        <w:b/>
        <w:szCs w:val="40"/>
      </w:rPr>
      <w:t xml:space="preserve">(pessoal </w:t>
    </w:r>
    <w:r>
      <w:rPr>
        <w:rFonts w:ascii="Calibri" w:eastAsia="Times" w:hAnsi="Calibri" w:cs="Arial"/>
        <w:b/>
        <w:szCs w:val="40"/>
      </w:rPr>
      <w:t xml:space="preserve">docente </w:t>
    </w:r>
    <w:r w:rsidRPr="00CF0415">
      <w:rPr>
        <w:rFonts w:ascii="Calibri" w:eastAsia="Times" w:hAnsi="Calibri" w:cs="Arial"/>
        <w:b/>
        <w:szCs w:val="40"/>
      </w:rPr>
      <w:t>especialmente contratado)</w:t>
    </w:r>
  </w:p>
  <w:p w:rsidR="00A5318E" w:rsidRDefault="00A5318E" w:rsidP="00A5318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6F33"/>
    <w:multiLevelType w:val="multilevel"/>
    <w:tmpl w:val="6C4068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1C45B92"/>
    <w:multiLevelType w:val="hybridMultilevel"/>
    <w:tmpl w:val="C16E288C"/>
    <w:lvl w:ilvl="0" w:tplc="08160017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D6B6AEAE">
      <w:start w:val="1"/>
      <w:numFmt w:val="lowerLetter"/>
      <w:lvlText w:val="%2."/>
      <w:lvlJc w:val="left"/>
      <w:pPr>
        <w:ind w:left="1800" w:hanging="360"/>
      </w:pPr>
      <w:rPr>
        <w:sz w:val="18"/>
      </w:rPr>
    </w:lvl>
    <w:lvl w:ilvl="2" w:tplc="0816001B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D0EB8"/>
    <w:multiLevelType w:val="multilevel"/>
    <w:tmpl w:val="D97CE7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83E6030"/>
    <w:multiLevelType w:val="hybridMultilevel"/>
    <w:tmpl w:val="89645E18"/>
    <w:lvl w:ilvl="0" w:tplc="0816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EA4EEC"/>
    <w:multiLevelType w:val="hybridMultilevel"/>
    <w:tmpl w:val="F864E08A"/>
    <w:lvl w:ilvl="0" w:tplc="0816000F">
      <w:start w:val="1"/>
      <w:numFmt w:val="decimal"/>
      <w:lvlText w:val="%1."/>
      <w:lvlJc w:val="left"/>
      <w:pPr>
        <w:ind w:left="1288" w:hanging="360"/>
      </w:pPr>
    </w:lvl>
    <w:lvl w:ilvl="1" w:tplc="08160019" w:tentative="1">
      <w:start w:val="1"/>
      <w:numFmt w:val="lowerLetter"/>
      <w:lvlText w:val="%2."/>
      <w:lvlJc w:val="left"/>
      <w:pPr>
        <w:ind w:left="2008" w:hanging="360"/>
      </w:pPr>
    </w:lvl>
    <w:lvl w:ilvl="2" w:tplc="0816001B" w:tentative="1">
      <w:start w:val="1"/>
      <w:numFmt w:val="lowerRoman"/>
      <w:lvlText w:val="%3."/>
      <w:lvlJc w:val="right"/>
      <w:pPr>
        <w:ind w:left="2728" w:hanging="180"/>
      </w:pPr>
    </w:lvl>
    <w:lvl w:ilvl="3" w:tplc="0816000F" w:tentative="1">
      <w:start w:val="1"/>
      <w:numFmt w:val="decimal"/>
      <w:lvlText w:val="%4."/>
      <w:lvlJc w:val="left"/>
      <w:pPr>
        <w:ind w:left="3448" w:hanging="360"/>
      </w:pPr>
    </w:lvl>
    <w:lvl w:ilvl="4" w:tplc="08160019" w:tentative="1">
      <w:start w:val="1"/>
      <w:numFmt w:val="lowerLetter"/>
      <w:lvlText w:val="%5."/>
      <w:lvlJc w:val="left"/>
      <w:pPr>
        <w:ind w:left="4168" w:hanging="360"/>
      </w:pPr>
    </w:lvl>
    <w:lvl w:ilvl="5" w:tplc="0816001B" w:tentative="1">
      <w:start w:val="1"/>
      <w:numFmt w:val="lowerRoman"/>
      <w:lvlText w:val="%6."/>
      <w:lvlJc w:val="right"/>
      <w:pPr>
        <w:ind w:left="4888" w:hanging="180"/>
      </w:pPr>
    </w:lvl>
    <w:lvl w:ilvl="6" w:tplc="0816000F" w:tentative="1">
      <w:start w:val="1"/>
      <w:numFmt w:val="decimal"/>
      <w:lvlText w:val="%7."/>
      <w:lvlJc w:val="left"/>
      <w:pPr>
        <w:ind w:left="5608" w:hanging="360"/>
      </w:pPr>
    </w:lvl>
    <w:lvl w:ilvl="7" w:tplc="08160019" w:tentative="1">
      <w:start w:val="1"/>
      <w:numFmt w:val="lowerLetter"/>
      <w:lvlText w:val="%8."/>
      <w:lvlJc w:val="left"/>
      <w:pPr>
        <w:ind w:left="6328" w:hanging="360"/>
      </w:pPr>
    </w:lvl>
    <w:lvl w:ilvl="8" w:tplc="0816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5" w15:restartNumberingAfterBreak="0">
    <w:nsid w:val="14AD5835"/>
    <w:multiLevelType w:val="multilevel"/>
    <w:tmpl w:val="6F601674"/>
    <w:lvl w:ilvl="0">
      <w:start w:val="1"/>
      <w:numFmt w:val="decimal"/>
      <w:lvlText w:val="%1-"/>
      <w:lvlJc w:val="left"/>
      <w:pPr>
        <w:ind w:left="-162" w:hanging="405"/>
      </w:pPr>
      <w:rPr>
        <w:rFonts w:ascii="Bookman Old Style" w:eastAsia="Times New Roman" w:hAnsi="Bookman Old Style" w:cs="Times New Roman" w:hint="default"/>
      </w:rPr>
    </w:lvl>
    <w:lvl w:ilvl="1">
      <w:start w:val="1"/>
      <w:numFmt w:val="decimal"/>
      <w:lvlText w:val="%1.%2"/>
      <w:lvlJc w:val="left"/>
      <w:pPr>
        <w:ind w:left="125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2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41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98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1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7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9" w:hanging="1800"/>
      </w:pPr>
      <w:rPr>
        <w:rFonts w:hint="default"/>
      </w:rPr>
    </w:lvl>
  </w:abstractNum>
  <w:abstractNum w:abstractNumId="6" w15:restartNumberingAfterBreak="0">
    <w:nsid w:val="1A00314D"/>
    <w:multiLevelType w:val="hybridMultilevel"/>
    <w:tmpl w:val="40B6DC30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EB708A"/>
    <w:multiLevelType w:val="multilevel"/>
    <w:tmpl w:val="EB3294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C765EA0"/>
    <w:multiLevelType w:val="hybridMultilevel"/>
    <w:tmpl w:val="E54AE362"/>
    <w:lvl w:ilvl="0" w:tplc="0816001B">
      <w:start w:val="1"/>
      <w:numFmt w:val="lowerRoman"/>
      <w:lvlText w:val="%1."/>
      <w:lvlJc w:val="right"/>
      <w:pPr>
        <w:ind w:left="1603" w:hanging="360"/>
      </w:pPr>
      <w:rPr>
        <w:rFonts w:hint="default"/>
        <w:b/>
      </w:rPr>
    </w:lvl>
    <w:lvl w:ilvl="1" w:tplc="D6B6AEAE">
      <w:start w:val="1"/>
      <w:numFmt w:val="lowerLetter"/>
      <w:lvlText w:val="%2."/>
      <w:lvlJc w:val="left"/>
      <w:pPr>
        <w:ind w:left="2323" w:hanging="360"/>
      </w:pPr>
      <w:rPr>
        <w:sz w:val="18"/>
      </w:rPr>
    </w:lvl>
    <w:lvl w:ilvl="2" w:tplc="0816001B">
      <w:start w:val="1"/>
      <w:numFmt w:val="lowerRoman"/>
      <w:lvlText w:val="%3."/>
      <w:lvlJc w:val="right"/>
      <w:pPr>
        <w:ind w:left="3043" w:hanging="180"/>
      </w:pPr>
    </w:lvl>
    <w:lvl w:ilvl="3" w:tplc="0816000F" w:tentative="1">
      <w:start w:val="1"/>
      <w:numFmt w:val="decimal"/>
      <w:lvlText w:val="%4."/>
      <w:lvlJc w:val="left"/>
      <w:pPr>
        <w:ind w:left="3763" w:hanging="360"/>
      </w:pPr>
    </w:lvl>
    <w:lvl w:ilvl="4" w:tplc="08160019" w:tentative="1">
      <w:start w:val="1"/>
      <w:numFmt w:val="lowerLetter"/>
      <w:lvlText w:val="%5."/>
      <w:lvlJc w:val="left"/>
      <w:pPr>
        <w:ind w:left="4483" w:hanging="360"/>
      </w:pPr>
    </w:lvl>
    <w:lvl w:ilvl="5" w:tplc="0816001B" w:tentative="1">
      <w:start w:val="1"/>
      <w:numFmt w:val="lowerRoman"/>
      <w:lvlText w:val="%6."/>
      <w:lvlJc w:val="right"/>
      <w:pPr>
        <w:ind w:left="5203" w:hanging="180"/>
      </w:pPr>
    </w:lvl>
    <w:lvl w:ilvl="6" w:tplc="0816000F" w:tentative="1">
      <w:start w:val="1"/>
      <w:numFmt w:val="decimal"/>
      <w:lvlText w:val="%7."/>
      <w:lvlJc w:val="left"/>
      <w:pPr>
        <w:ind w:left="5923" w:hanging="360"/>
      </w:pPr>
    </w:lvl>
    <w:lvl w:ilvl="7" w:tplc="08160019" w:tentative="1">
      <w:start w:val="1"/>
      <w:numFmt w:val="lowerLetter"/>
      <w:lvlText w:val="%8."/>
      <w:lvlJc w:val="left"/>
      <w:pPr>
        <w:ind w:left="6643" w:hanging="360"/>
      </w:pPr>
    </w:lvl>
    <w:lvl w:ilvl="8" w:tplc="0816001B" w:tentative="1">
      <w:start w:val="1"/>
      <w:numFmt w:val="lowerRoman"/>
      <w:lvlText w:val="%9."/>
      <w:lvlJc w:val="right"/>
      <w:pPr>
        <w:ind w:left="7363" w:hanging="180"/>
      </w:pPr>
    </w:lvl>
  </w:abstractNum>
  <w:abstractNum w:abstractNumId="9" w15:restartNumberingAfterBreak="0">
    <w:nsid w:val="319D029A"/>
    <w:multiLevelType w:val="hybridMultilevel"/>
    <w:tmpl w:val="093219C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EB3BF3"/>
    <w:multiLevelType w:val="hybridMultilevel"/>
    <w:tmpl w:val="53C8AE50"/>
    <w:lvl w:ilvl="0" w:tplc="82DA69CA">
      <w:start w:val="2"/>
      <w:numFmt w:val="bullet"/>
      <w:lvlText w:val="-"/>
      <w:lvlJc w:val="left"/>
      <w:pPr>
        <w:tabs>
          <w:tab w:val="num" w:pos="1627"/>
        </w:tabs>
        <w:ind w:left="1627" w:hanging="283"/>
      </w:pPr>
      <w:rPr>
        <w:rFonts w:hint="default"/>
      </w:rPr>
    </w:lvl>
    <w:lvl w:ilvl="1" w:tplc="E27AE93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D4185B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DAAA4E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EF40148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92070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A86F8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76D4B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B1B2A5C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F05CB8"/>
    <w:multiLevelType w:val="multilevel"/>
    <w:tmpl w:val="8A2C226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2" w15:restartNumberingAfterBreak="0">
    <w:nsid w:val="429A5D17"/>
    <w:multiLevelType w:val="hybridMultilevel"/>
    <w:tmpl w:val="0A18BD86"/>
    <w:lvl w:ilvl="0" w:tplc="6DFE495A">
      <w:start w:val="17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D53313"/>
    <w:multiLevelType w:val="hybridMultilevel"/>
    <w:tmpl w:val="5CF49778"/>
    <w:lvl w:ilvl="0" w:tplc="6704A0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CC4AF3E">
      <w:numFmt w:val="none"/>
      <w:lvlText w:val=""/>
      <w:lvlJc w:val="left"/>
      <w:pPr>
        <w:tabs>
          <w:tab w:val="num" w:pos="360"/>
        </w:tabs>
      </w:pPr>
    </w:lvl>
    <w:lvl w:ilvl="2" w:tplc="8B6E68D2">
      <w:numFmt w:val="none"/>
      <w:lvlText w:val=""/>
      <w:lvlJc w:val="left"/>
      <w:pPr>
        <w:tabs>
          <w:tab w:val="num" w:pos="360"/>
        </w:tabs>
      </w:pPr>
    </w:lvl>
    <w:lvl w:ilvl="3" w:tplc="DD989BAC">
      <w:numFmt w:val="none"/>
      <w:lvlText w:val=""/>
      <w:lvlJc w:val="left"/>
      <w:pPr>
        <w:tabs>
          <w:tab w:val="num" w:pos="360"/>
        </w:tabs>
      </w:pPr>
    </w:lvl>
    <w:lvl w:ilvl="4" w:tplc="A550783A">
      <w:numFmt w:val="none"/>
      <w:lvlText w:val=""/>
      <w:lvlJc w:val="left"/>
      <w:pPr>
        <w:tabs>
          <w:tab w:val="num" w:pos="360"/>
        </w:tabs>
      </w:pPr>
    </w:lvl>
    <w:lvl w:ilvl="5" w:tplc="D8967698">
      <w:numFmt w:val="none"/>
      <w:lvlText w:val=""/>
      <w:lvlJc w:val="left"/>
      <w:pPr>
        <w:tabs>
          <w:tab w:val="num" w:pos="360"/>
        </w:tabs>
      </w:pPr>
    </w:lvl>
    <w:lvl w:ilvl="6" w:tplc="2F145CCE">
      <w:numFmt w:val="none"/>
      <w:lvlText w:val=""/>
      <w:lvlJc w:val="left"/>
      <w:pPr>
        <w:tabs>
          <w:tab w:val="num" w:pos="360"/>
        </w:tabs>
      </w:pPr>
    </w:lvl>
    <w:lvl w:ilvl="7" w:tplc="BB068FCC">
      <w:numFmt w:val="none"/>
      <w:lvlText w:val=""/>
      <w:lvlJc w:val="left"/>
      <w:pPr>
        <w:tabs>
          <w:tab w:val="num" w:pos="360"/>
        </w:tabs>
      </w:pPr>
    </w:lvl>
    <w:lvl w:ilvl="8" w:tplc="E9BECF84">
      <w:numFmt w:val="none"/>
      <w:lvlText w:val=""/>
      <w:lvlJc w:val="left"/>
      <w:pPr>
        <w:tabs>
          <w:tab w:val="num" w:pos="360"/>
        </w:tabs>
      </w:pPr>
    </w:lvl>
  </w:abstractNum>
  <w:abstractNum w:abstractNumId="14" w15:restartNumberingAfterBreak="0">
    <w:nsid w:val="45D54F46"/>
    <w:multiLevelType w:val="hybridMultilevel"/>
    <w:tmpl w:val="C8284086"/>
    <w:lvl w:ilvl="0" w:tplc="0816001B">
      <w:start w:val="1"/>
      <w:numFmt w:val="lowerRoman"/>
      <w:lvlText w:val="%1."/>
      <w:lvlJc w:val="right"/>
      <w:pPr>
        <w:ind w:left="1603" w:hanging="360"/>
      </w:pPr>
      <w:rPr>
        <w:rFonts w:hint="default"/>
        <w:b/>
      </w:rPr>
    </w:lvl>
    <w:lvl w:ilvl="1" w:tplc="D6B6AEAE">
      <w:start w:val="1"/>
      <w:numFmt w:val="lowerLetter"/>
      <w:lvlText w:val="%2."/>
      <w:lvlJc w:val="left"/>
      <w:pPr>
        <w:ind w:left="2323" w:hanging="360"/>
      </w:pPr>
      <w:rPr>
        <w:sz w:val="18"/>
      </w:rPr>
    </w:lvl>
    <w:lvl w:ilvl="2" w:tplc="0816001B">
      <w:start w:val="1"/>
      <w:numFmt w:val="lowerRoman"/>
      <w:lvlText w:val="%3."/>
      <w:lvlJc w:val="right"/>
      <w:pPr>
        <w:ind w:left="3043" w:hanging="180"/>
      </w:pPr>
    </w:lvl>
    <w:lvl w:ilvl="3" w:tplc="0816000F" w:tentative="1">
      <w:start w:val="1"/>
      <w:numFmt w:val="decimal"/>
      <w:lvlText w:val="%4."/>
      <w:lvlJc w:val="left"/>
      <w:pPr>
        <w:ind w:left="3763" w:hanging="360"/>
      </w:pPr>
    </w:lvl>
    <w:lvl w:ilvl="4" w:tplc="08160019" w:tentative="1">
      <w:start w:val="1"/>
      <w:numFmt w:val="lowerLetter"/>
      <w:lvlText w:val="%5."/>
      <w:lvlJc w:val="left"/>
      <w:pPr>
        <w:ind w:left="4483" w:hanging="360"/>
      </w:pPr>
    </w:lvl>
    <w:lvl w:ilvl="5" w:tplc="0816001B" w:tentative="1">
      <w:start w:val="1"/>
      <w:numFmt w:val="lowerRoman"/>
      <w:lvlText w:val="%6."/>
      <w:lvlJc w:val="right"/>
      <w:pPr>
        <w:ind w:left="5203" w:hanging="180"/>
      </w:pPr>
    </w:lvl>
    <w:lvl w:ilvl="6" w:tplc="0816000F" w:tentative="1">
      <w:start w:val="1"/>
      <w:numFmt w:val="decimal"/>
      <w:lvlText w:val="%7."/>
      <w:lvlJc w:val="left"/>
      <w:pPr>
        <w:ind w:left="5923" w:hanging="360"/>
      </w:pPr>
    </w:lvl>
    <w:lvl w:ilvl="7" w:tplc="08160019" w:tentative="1">
      <w:start w:val="1"/>
      <w:numFmt w:val="lowerLetter"/>
      <w:lvlText w:val="%8."/>
      <w:lvlJc w:val="left"/>
      <w:pPr>
        <w:ind w:left="6643" w:hanging="360"/>
      </w:pPr>
    </w:lvl>
    <w:lvl w:ilvl="8" w:tplc="0816001B" w:tentative="1">
      <w:start w:val="1"/>
      <w:numFmt w:val="lowerRoman"/>
      <w:lvlText w:val="%9."/>
      <w:lvlJc w:val="right"/>
      <w:pPr>
        <w:ind w:left="7363" w:hanging="180"/>
      </w:pPr>
    </w:lvl>
  </w:abstractNum>
  <w:abstractNum w:abstractNumId="15" w15:restartNumberingAfterBreak="0">
    <w:nsid w:val="52B64AFD"/>
    <w:multiLevelType w:val="multilevel"/>
    <w:tmpl w:val="3FF033F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6" w15:restartNumberingAfterBreak="0">
    <w:nsid w:val="53193B05"/>
    <w:multiLevelType w:val="hybridMultilevel"/>
    <w:tmpl w:val="B1B4B1C0"/>
    <w:lvl w:ilvl="0" w:tplc="0816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3DA2273"/>
    <w:multiLevelType w:val="hybridMultilevel"/>
    <w:tmpl w:val="BC7C6E7A"/>
    <w:lvl w:ilvl="0" w:tplc="0816001B">
      <w:start w:val="1"/>
      <w:numFmt w:val="lowerRoman"/>
      <w:lvlText w:val="%1."/>
      <w:lvlJc w:val="right"/>
      <w:pPr>
        <w:ind w:left="1724" w:hanging="360"/>
      </w:pPr>
    </w:lvl>
    <w:lvl w:ilvl="1" w:tplc="08160019" w:tentative="1">
      <w:start w:val="1"/>
      <w:numFmt w:val="lowerLetter"/>
      <w:lvlText w:val="%2."/>
      <w:lvlJc w:val="left"/>
      <w:pPr>
        <w:ind w:left="2444" w:hanging="360"/>
      </w:pPr>
    </w:lvl>
    <w:lvl w:ilvl="2" w:tplc="0816001B" w:tentative="1">
      <w:start w:val="1"/>
      <w:numFmt w:val="lowerRoman"/>
      <w:lvlText w:val="%3."/>
      <w:lvlJc w:val="right"/>
      <w:pPr>
        <w:ind w:left="3164" w:hanging="180"/>
      </w:pPr>
    </w:lvl>
    <w:lvl w:ilvl="3" w:tplc="0816000F" w:tentative="1">
      <w:start w:val="1"/>
      <w:numFmt w:val="decimal"/>
      <w:lvlText w:val="%4."/>
      <w:lvlJc w:val="left"/>
      <w:pPr>
        <w:ind w:left="3884" w:hanging="360"/>
      </w:pPr>
    </w:lvl>
    <w:lvl w:ilvl="4" w:tplc="08160019" w:tentative="1">
      <w:start w:val="1"/>
      <w:numFmt w:val="lowerLetter"/>
      <w:lvlText w:val="%5."/>
      <w:lvlJc w:val="left"/>
      <w:pPr>
        <w:ind w:left="4604" w:hanging="360"/>
      </w:pPr>
    </w:lvl>
    <w:lvl w:ilvl="5" w:tplc="0816001B" w:tentative="1">
      <w:start w:val="1"/>
      <w:numFmt w:val="lowerRoman"/>
      <w:lvlText w:val="%6."/>
      <w:lvlJc w:val="right"/>
      <w:pPr>
        <w:ind w:left="5324" w:hanging="180"/>
      </w:pPr>
    </w:lvl>
    <w:lvl w:ilvl="6" w:tplc="0816000F" w:tentative="1">
      <w:start w:val="1"/>
      <w:numFmt w:val="decimal"/>
      <w:lvlText w:val="%7."/>
      <w:lvlJc w:val="left"/>
      <w:pPr>
        <w:ind w:left="6044" w:hanging="360"/>
      </w:pPr>
    </w:lvl>
    <w:lvl w:ilvl="7" w:tplc="08160019" w:tentative="1">
      <w:start w:val="1"/>
      <w:numFmt w:val="lowerLetter"/>
      <w:lvlText w:val="%8."/>
      <w:lvlJc w:val="left"/>
      <w:pPr>
        <w:ind w:left="6764" w:hanging="360"/>
      </w:pPr>
    </w:lvl>
    <w:lvl w:ilvl="8" w:tplc="0816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18" w15:restartNumberingAfterBreak="0">
    <w:nsid w:val="56ED7919"/>
    <w:multiLevelType w:val="hybridMultilevel"/>
    <w:tmpl w:val="A09E4A76"/>
    <w:lvl w:ilvl="0" w:tplc="BC34871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125" w:hanging="360"/>
      </w:pPr>
    </w:lvl>
    <w:lvl w:ilvl="2" w:tplc="0816001B">
      <w:start w:val="1"/>
      <w:numFmt w:val="lowerRoman"/>
      <w:lvlText w:val="%3."/>
      <w:lvlJc w:val="right"/>
      <w:pPr>
        <w:ind w:left="1845" w:hanging="180"/>
      </w:pPr>
    </w:lvl>
    <w:lvl w:ilvl="3" w:tplc="0816000F" w:tentative="1">
      <w:start w:val="1"/>
      <w:numFmt w:val="decimal"/>
      <w:lvlText w:val="%4."/>
      <w:lvlJc w:val="left"/>
      <w:pPr>
        <w:ind w:left="2565" w:hanging="360"/>
      </w:pPr>
    </w:lvl>
    <w:lvl w:ilvl="4" w:tplc="08160019" w:tentative="1">
      <w:start w:val="1"/>
      <w:numFmt w:val="lowerLetter"/>
      <w:lvlText w:val="%5."/>
      <w:lvlJc w:val="left"/>
      <w:pPr>
        <w:ind w:left="3285" w:hanging="360"/>
      </w:pPr>
    </w:lvl>
    <w:lvl w:ilvl="5" w:tplc="0816001B" w:tentative="1">
      <w:start w:val="1"/>
      <w:numFmt w:val="lowerRoman"/>
      <w:lvlText w:val="%6."/>
      <w:lvlJc w:val="right"/>
      <w:pPr>
        <w:ind w:left="4005" w:hanging="180"/>
      </w:pPr>
    </w:lvl>
    <w:lvl w:ilvl="6" w:tplc="0816000F" w:tentative="1">
      <w:start w:val="1"/>
      <w:numFmt w:val="decimal"/>
      <w:lvlText w:val="%7."/>
      <w:lvlJc w:val="left"/>
      <w:pPr>
        <w:ind w:left="4725" w:hanging="360"/>
      </w:pPr>
    </w:lvl>
    <w:lvl w:ilvl="7" w:tplc="08160019" w:tentative="1">
      <w:start w:val="1"/>
      <w:numFmt w:val="lowerLetter"/>
      <w:lvlText w:val="%8."/>
      <w:lvlJc w:val="left"/>
      <w:pPr>
        <w:ind w:left="5445" w:hanging="360"/>
      </w:pPr>
    </w:lvl>
    <w:lvl w:ilvl="8" w:tplc="0816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9" w15:restartNumberingAfterBreak="0">
    <w:nsid w:val="62EB15D3"/>
    <w:multiLevelType w:val="multilevel"/>
    <w:tmpl w:val="6F601674"/>
    <w:lvl w:ilvl="0">
      <w:start w:val="1"/>
      <w:numFmt w:val="decimal"/>
      <w:lvlText w:val="%1-"/>
      <w:lvlJc w:val="left"/>
      <w:pPr>
        <w:ind w:left="405" w:hanging="405"/>
      </w:pPr>
      <w:rPr>
        <w:rFonts w:ascii="Bookman Old Style" w:eastAsia="Times New Roman" w:hAnsi="Bookman Old Style" w:cs="Times New Roman" w:hint="default"/>
      </w:rPr>
    </w:lvl>
    <w:lvl w:ilvl="1">
      <w:start w:val="1"/>
      <w:numFmt w:val="decimal"/>
      <w:lvlText w:val="%1.%2"/>
      <w:lvlJc w:val="left"/>
      <w:pPr>
        <w:ind w:left="762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9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56" w:hanging="1800"/>
      </w:pPr>
      <w:rPr>
        <w:rFonts w:hint="default"/>
      </w:rPr>
    </w:lvl>
  </w:abstractNum>
  <w:abstractNum w:abstractNumId="20" w15:restartNumberingAfterBreak="0">
    <w:nsid w:val="692E4BBC"/>
    <w:multiLevelType w:val="hybridMultilevel"/>
    <w:tmpl w:val="7FEAD34A"/>
    <w:lvl w:ilvl="0" w:tplc="0816001B">
      <w:start w:val="1"/>
      <w:numFmt w:val="lowerRoman"/>
      <w:lvlText w:val="%1."/>
      <w:lvlJc w:val="right"/>
      <w:pPr>
        <w:ind w:left="1853" w:hanging="360"/>
      </w:pPr>
    </w:lvl>
    <w:lvl w:ilvl="1" w:tplc="08160019">
      <w:start w:val="1"/>
      <w:numFmt w:val="lowerLetter"/>
      <w:lvlText w:val="%2."/>
      <w:lvlJc w:val="left"/>
      <w:pPr>
        <w:ind w:left="2573" w:hanging="360"/>
      </w:pPr>
    </w:lvl>
    <w:lvl w:ilvl="2" w:tplc="6F349858">
      <w:start w:val="1"/>
      <w:numFmt w:val="upperLetter"/>
      <w:lvlText w:val="%3)"/>
      <w:lvlJc w:val="left"/>
      <w:pPr>
        <w:ind w:left="3473" w:hanging="360"/>
      </w:pPr>
      <w:rPr>
        <w:rFonts w:hint="default"/>
        <w:b/>
        <w:sz w:val="16"/>
        <w:szCs w:val="16"/>
      </w:rPr>
    </w:lvl>
    <w:lvl w:ilvl="3" w:tplc="72BE575A">
      <w:start w:val="1"/>
      <w:numFmt w:val="decimal"/>
      <w:lvlText w:val="%4."/>
      <w:lvlJc w:val="left"/>
      <w:pPr>
        <w:ind w:left="4013" w:hanging="360"/>
      </w:pPr>
      <w:rPr>
        <w:rFonts w:hint="default"/>
        <w:b/>
      </w:rPr>
    </w:lvl>
    <w:lvl w:ilvl="4" w:tplc="08160019" w:tentative="1">
      <w:start w:val="1"/>
      <w:numFmt w:val="lowerLetter"/>
      <w:lvlText w:val="%5."/>
      <w:lvlJc w:val="left"/>
      <w:pPr>
        <w:ind w:left="4733" w:hanging="360"/>
      </w:pPr>
    </w:lvl>
    <w:lvl w:ilvl="5" w:tplc="0816001B" w:tentative="1">
      <w:start w:val="1"/>
      <w:numFmt w:val="lowerRoman"/>
      <w:lvlText w:val="%6."/>
      <w:lvlJc w:val="right"/>
      <w:pPr>
        <w:ind w:left="5453" w:hanging="180"/>
      </w:pPr>
    </w:lvl>
    <w:lvl w:ilvl="6" w:tplc="0816000F" w:tentative="1">
      <w:start w:val="1"/>
      <w:numFmt w:val="decimal"/>
      <w:lvlText w:val="%7."/>
      <w:lvlJc w:val="left"/>
      <w:pPr>
        <w:ind w:left="6173" w:hanging="360"/>
      </w:pPr>
    </w:lvl>
    <w:lvl w:ilvl="7" w:tplc="08160019" w:tentative="1">
      <w:start w:val="1"/>
      <w:numFmt w:val="lowerLetter"/>
      <w:lvlText w:val="%8."/>
      <w:lvlJc w:val="left"/>
      <w:pPr>
        <w:ind w:left="6893" w:hanging="360"/>
      </w:pPr>
    </w:lvl>
    <w:lvl w:ilvl="8" w:tplc="0816001B" w:tentative="1">
      <w:start w:val="1"/>
      <w:numFmt w:val="lowerRoman"/>
      <w:lvlText w:val="%9."/>
      <w:lvlJc w:val="right"/>
      <w:pPr>
        <w:ind w:left="7613" w:hanging="180"/>
      </w:pPr>
    </w:lvl>
  </w:abstractNum>
  <w:abstractNum w:abstractNumId="21" w15:restartNumberingAfterBreak="0">
    <w:nsid w:val="6F0C5CB2"/>
    <w:multiLevelType w:val="multilevel"/>
    <w:tmpl w:val="6BE805CC"/>
    <w:lvl w:ilvl="0">
      <w:start w:val="1"/>
      <w:numFmt w:val="decimal"/>
      <w:lvlText w:val="%1-"/>
      <w:lvlJc w:val="left"/>
      <w:pPr>
        <w:ind w:left="405" w:hanging="405"/>
      </w:pPr>
      <w:rPr>
        <w:rFonts w:ascii="Bookman Old Style" w:eastAsia="Times New Roman" w:hAnsi="Bookman Old Style" w:cs="Times New Roman" w:hint="default"/>
        <w:b w:val="0"/>
      </w:rPr>
    </w:lvl>
    <w:lvl w:ilvl="1">
      <w:start w:val="1"/>
      <w:numFmt w:val="decimal"/>
      <w:lvlText w:val="%1.%2"/>
      <w:lvlJc w:val="left"/>
      <w:pPr>
        <w:ind w:left="762" w:hanging="40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9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56" w:hanging="1800"/>
      </w:pPr>
      <w:rPr>
        <w:rFonts w:hint="default"/>
      </w:rPr>
    </w:lvl>
  </w:abstractNum>
  <w:abstractNum w:abstractNumId="22" w15:restartNumberingAfterBreak="0">
    <w:nsid w:val="6F264625"/>
    <w:multiLevelType w:val="multilevel"/>
    <w:tmpl w:val="5464E11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71AF0AD1"/>
    <w:multiLevelType w:val="hybridMultilevel"/>
    <w:tmpl w:val="85F47800"/>
    <w:lvl w:ilvl="0" w:tplc="0816001B">
      <w:start w:val="1"/>
      <w:numFmt w:val="lowerRoman"/>
      <w:lvlText w:val="%1."/>
      <w:lvlJc w:val="right"/>
      <w:pPr>
        <w:ind w:left="1655" w:hanging="360"/>
      </w:pPr>
    </w:lvl>
    <w:lvl w:ilvl="1" w:tplc="08160019">
      <w:start w:val="1"/>
      <w:numFmt w:val="lowerLetter"/>
      <w:lvlText w:val="%2."/>
      <w:lvlJc w:val="left"/>
      <w:pPr>
        <w:ind w:left="2375" w:hanging="360"/>
      </w:pPr>
    </w:lvl>
    <w:lvl w:ilvl="2" w:tplc="0816001B" w:tentative="1">
      <w:start w:val="1"/>
      <w:numFmt w:val="lowerRoman"/>
      <w:lvlText w:val="%3."/>
      <w:lvlJc w:val="right"/>
      <w:pPr>
        <w:ind w:left="3095" w:hanging="180"/>
      </w:pPr>
    </w:lvl>
    <w:lvl w:ilvl="3" w:tplc="0816000F" w:tentative="1">
      <w:start w:val="1"/>
      <w:numFmt w:val="decimal"/>
      <w:lvlText w:val="%4."/>
      <w:lvlJc w:val="left"/>
      <w:pPr>
        <w:ind w:left="3815" w:hanging="360"/>
      </w:pPr>
    </w:lvl>
    <w:lvl w:ilvl="4" w:tplc="08160019" w:tentative="1">
      <w:start w:val="1"/>
      <w:numFmt w:val="lowerLetter"/>
      <w:lvlText w:val="%5."/>
      <w:lvlJc w:val="left"/>
      <w:pPr>
        <w:ind w:left="4535" w:hanging="360"/>
      </w:pPr>
    </w:lvl>
    <w:lvl w:ilvl="5" w:tplc="0816001B" w:tentative="1">
      <w:start w:val="1"/>
      <w:numFmt w:val="lowerRoman"/>
      <w:lvlText w:val="%6."/>
      <w:lvlJc w:val="right"/>
      <w:pPr>
        <w:ind w:left="5255" w:hanging="180"/>
      </w:pPr>
    </w:lvl>
    <w:lvl w:ilvl="6" w:tplc="0816000F" w:tentative="1">
      <w:start w:val="1"/>
      <w:numFmt w:val="decimal"/>
      <w:lvlText w:val="%7."/>
      <w:lvlJc w:val="left"/>
      <w:pPr>
        <w:ind w:left="5975" w:hanging="360"/>
      </w:pPr>
    </w:lvl>
    <w:lvl w:ilvl="7" w:tplc="08160019" w:tentative="1">
      <w:start w:val="1"/>
      <w:numFmt w:val="lowerLetter"/>
      <w:lvlText w:val="%8."/>
      <w:lvlJc w:val="left"/>
      <w:pPr>
        <w:ind w:left="6695" w:hanging="360"/>
      </w:pPr>
    </w:lvl>
    <w:lvl w:ilvl="8" w:tplc="0816001B" w:tentative="1">
      <w:start w:val="1"/>
      <w:numFmt w:val="lowerRoman"/>
      <w:lvlText w:val="%9."/>
      <w:lvlJc w:val="right"/>
      <w:pPr>
        <w:ind w:left="7415" w:hanging="180"/>
      </w:pPr>
    </w:lvl>
  </w:abstractNum>
  <w:abstractNum w:abstractNumId="24" w15:restartNumberingAfterBreak="0">
    <w:nsid w:val="73747AC0"/>
    <w:multiLevelType w:val="hybridMultilevel"/>
    <w:tmpl w:val="AFA0399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502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DB3404"/>
    <w:multiLevelType w:val="multilevel"/>
    <w:tmpl w:val="79F08C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7DE172B1"/>
    <w:multiLevelType w:val="hybridMultilevel"/>
    <w:tmpl w:val="A3849B2E"/>
    <w:lvl w:ilvl="0" w:tplc="0816000F">
      <w:start w:val="1"/>
      <w:numFmt w:val="decimal"/>
      <w:lvlText w:val="%1."/>
      <w:lvlJc w:val="left"/>
      <w:pPr>
        <w:tabs>
          <w:tab w:val="num" w:pos="1627"/>
        </w:tabs>
        <w:ind w:left="1627" w:hanging="283"/>
      </w:pPr>
      <w:rPr>
        <w:rFonts w:hint="default"/>
      </w:rPr>
    </w:lvl>
    <w:lvl w:ilvl="1" w:tplc="E27AE93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D4185B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DAAA4E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EF40148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92070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A86F8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76D4B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B1B2A5C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4"/>
  </w:num>
  <w:num w:numId="3">
    <w:abstractNumId w:val="2"/>
  </w:num>
  <w:num w:numId="4">
    <w:abstractNumId w:val="22"/>
  </w:num>
  <w:num w:numId="5">
    <w:abstractNumId w:val="7"/>
  </w:num>
  <w:num w:numId="6">
    <w:abstractNumId w:val="12"/>
  </w:num>
  <w:num w:numId="7">
    <w:abstractNumId w:val="13"/>
  </w:num>
  <w:num w:numId="8">
    <w:abstractNumId w:val="11"/>
  </w:num>
  <w:num w:numId="9">
    <w:abstractNumId w:val="16"/>
  </w:num>
  <w:num w:numId="10">
    <w:abstractNumId w:val="10"/>
  </w:num>
  <w:num w:numId="11">
    <w:abstractNumId w:val="1"/>
  </w:num>
  <w:num w:numId="12">
    <w:abstractNumId w:val="20"/>
  </w:num>
  <w:num w:numId="13">
    <w:abstractNumId w:val="5"/>
  </w:num>
  <w:num w:numId="14">
    <w:abstractNumId w:val="19"/>
  </w:num>
  <w:num w:numId="15">
    <w:abstractNumId w:val="21"/>
  </w:num>
  <w:num w:numId="16">
    <w:abstractNumId w:val="23"/>
  </w:num>
  <w:num w:numId="17">
    <w:abstractNumId w:val="17"/>
  </w:num>
  <w:num w:numId="18">
    <w:abstractNumId w:val="6"/>
  </w:num>
  <w:num w:numId="19">
    <w:abstractNumId w:val="18"/>
  </w:num>
  <w:num w:numId="20">
    <w:abstractNumId w:val="25"/>
  </w:num>
  <w:num w:numId="21">
    <w:abstractNumId w:val="26"/>
  </w:num>
  <w:num w:numId="22">
    <w:abstractNumId w:val="8"/>
  </w:num>
  <w:num w:numId="23">
    <w:abstractNumId w:val="14"/>
  </w:num>
  <w:num w:numId="24">
    <w:abstractNumId w:val="3"/>
  </w:num>
  <w:num w:numId="25">
    <w:abstractNumId w:val="9"/>
  </w:num>
  <w:num w:numId="26">
    <w:abstractNumId w:val="4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VTgOT4V4LlqH7ktCXc3CujJPo2I2vTyPpMtuZWRnJ/HxevZaICiBRNVNTLMheU1bxfUKZQAKK0Lj3B5L8kRYWQ==" w:salt="HTPZ+goKjTQ7R2x93Vqnx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NDY3MzI3szSxNLBQ0lEKTi0uzszPAymwqAUAltYp5iwAAAA="/>
  </w:docVars>
  <w:rsids>
    <w:rsidRoot w:val="00747A5B"/>
    <w:rsid w:val="000434AD"/>
    <w:rsid w:val="00043C25"/>
    <w:rsid w:val="00061B0F"/>
    <w:rsid w:val="00094590"/>
    <w:rsid w:val="000C730B"/>
    <w:rsid w:val="000D7888"/>
    <w:rsid w:val="000F3522"/>
    <w:rsid w:val="00101886"/>
    <w:rsid w:val="00120C59"/>
    <w:rsid w:val="001312CC"/>
    <w:rsid w:val="00144D51"/>
    <w:rsid w:val="001969C4"/>
    <w:rsid w:val="001B1114"/>
    <w:rsid w:val="001C3929"/>
    <w:rsid w:val="001E39DB"/>
    <w:rsid w:val="00211C08"/>
    <w:rsid w:val="0021445A"/>
    <w:rsid w:val="002164CE"/>
    <w:rsid w:val="0022231F"/>
    <w:rsid w:val="002240E6"/>
    <w:rsid w:val="00242D11"/>
    <w:rsid w:val="002446FC"/>
    <w:rsid w:val="002560AD"/>
    <w:rsid w:val="00276FB7"/>
    <w:rsid w:val="00280C16"/>
    <w:rsid w:val="002B2F0B"/>
    <w:rsid w:val="002D1F12"/>
    <w:rsid w:val="002D546C"/>
    <w:rsid w:val="002D6AA0"/>
    <w:rsid w:val="00331BCA"/>
    <w:rsid w:val="003443F7"/>
    <w:rsid w:val="00352DEF"/>
    <w:rsid w:val="0036038F"/>
    <w:rsid w:val="003C1B88"/>
    <w:rsid w:val="003D1E15"/>
    <w:rsid w:val="003E657B"/>
    <w:rsid w:val="00406B5C"/>
    <w:rsid w:val="00425402"/>
    <w:rsid w:val="00457DF4"/>
    <w:rsid w:val="00476C88"/>
    <w:rsid w:val="004B5370"/>
    <w:rsid w:val="004B6B41"/>
    <w:rsid w:val="004B6BA6"/>
    <w:rsid w:val="004D07C9"/>
    <w:rsid w:val="004E5D47"/>
    <w:rsid w:val="004F6BE3"/>
    <w:rsid w:val="00515222"/>
    <w:rsid w:val="0051628D"/>
    <w:rsid w:val="00517611"/>
    <w:rsid w:val="005203E5"/>
    <w:rsid w:val="005457C4"/>
    <w:rsid w:val="00565837"/>
    <w:rsid w:val="00567DF5"/>
    <w:rsid w:val="0059067D"/>
    <w:rsid w:val="00595989"/>
    <w:rsid w:val="0059672E"/>
    <w:rsid w:val="00597997"/>
    <w:rsid w:val="005A20E7"/>
    <w:rsid w:val="005A6023"/>
    <w:rsid w:val="005B50CC"/>
    <w:rsid w:val="005C02F5"/>
    <w:rsid w:val="005C0BDF"/>
    <w:rsid w:val="005C18A1"/>
    <w:rsid w:val="005C44DB"/>
    <w:rsid w:val="005E4662"/>
    <w:rsid w:val="005F1632"/>
    <w:rsid w:val="006144F4"/>
    <w:rsid w:val="006242ED"/>
    <w:rsid w:val="00627618"/>
    <w:rsid w:val="0063751B"/>
    <w:rsid w:val="00642B6F"/>
    <w:rsid w:val="00645072"/>
    <w:rsid w:val="00652711"/>
    <w:rsid w:val="00691B1F"/>
    <w:rsid w:val="006C5363"/>
    <w:rsid w:val="006F2E1A"/>
    <w:rsid w:val="0070523D"/>
    <w:rsid w:val="0072160D"/>
    <w:rsid w:val="00725FFC"/>
    <w:rsid w:val="00736E25"/>
    <w:rsid w:val="00747A5B"/>
    <w:rsid w:val="00764D50"/>
    <w:rsid w:val="0076582A"/>
    <w:rsid w:val="007676D4"/>
    <w:rsid w:val="00772F4C"/>
    <w:rsid w:val="00790D8A"/>
    <w:rsid w:val="007938EC"/>
    <w:rsid w:val="007A31D8"/>
    <w:rsid w:val="007C0D62"/>
    <w:rsid w:val="007D2FB4"/>
    <w:rsid w:val="007D489C"/>
    <w:rsid w:val="007D7DF5"/>
    <w:rsid w:val="007E65E5"/>
    <w:rsid w:val="007E7E6D"/>
    <w:rsid w:val="007F6653"/>
    <w:rsid w:val="00810B0F"/>
    <w:rsid w:val="0084277C"/>
    <w:rsid w:val="00864A09"/>
    <w:rsid w:val="00873818"/>
    <w:rsid w:val="00893742"/>
    <w:rsid w:val="008A0EA9"/>
    <w:rsid w:val="008B37B0"/>
    <w:rsid w:val="008C5163"/>
    <w:rsid w:val="008D5125"/>
    <w:rsid w:val="008E6D7F"/>
    <w:rsid w:val="00911633"/>
    <w:rsid w:val="00911DD1"/>
    <w:rsid w:val="00937D73"/>
    <w:rsid w:val="00944481"/>
    <w:rsid w:val="00956F3B"/>
    <w:rsid w:val="00957A67"/>
    <w:rsid w:val="00961E39"/>
    <w:rsid w:val="00966D89"/>
    <w:rsid w:val="00977A1C"/>
    <w:rsid w:val="00987D0A"/>
    <w:rsid w:val="0099525B"/>
    <w:rsid w:val="00997F59"/>
    <w:rsid w:val="009A58AD"/>
    <w:rsid w:val="009B79BC"/>
    <w:rsid w:val="009D5585"/>
    <w:rsid w:val="009E0356"/>
    <w:rsid w:val="009F16D0"/>
    <w:rsid w:val="009F17C8"/>
    <w:rsid w:val="00A5318E"/>
    <w:rsid w:val="00A54E90"/>
    <w:rsid w:val="00A652C9"/>
    <w:rsid w:val="00A74183"/>
    <w:rsid w:val="00A77F29"/>
    <w:rsid w:val="00AB5DCA"/>
    <w:rsid w:val="00AD019A"/>
    <w:rsid w:val="00AE5E22"/>
    <w:rsid w:val="00B112E0"/>
    <w:rsid w:val="00B20625"/>
    <w:rsid w:val="00B57AEA"/>
    <w:rsid w:val="00B57E88"/>
    <w:rsid w:val="00B608CF"/>
    <w:rsid w:val="00B9470D"/>
    <w:rsid w:val="00BF41DB"/>
    <w:rsid w:val="00BF76E2"/>
    <w:rsid w:val="00C12B97"/>
    <w:rsid w:val="00C2462F"/>
    <w:rsid w:val="00C36AA8"/>
    <w:rsid w:val="00C40A80"/>
    <w:rsid w:val="00C40CDE"/>
    <w:rsid w:val="00C55850"/>
    <w:rsid w:val="00C671D5"/>
    <w:rsid w:val="00C7299A"/>
    <w:rsid w:val="00C755D0"/>
    <w:rsid w:val="00CA7124"/>
    <w:rsid w:val="00CB27AB"/>
    <w:rsid w:val="00CB5F45"/>
    <w:rsid w:val="00CC4711"/>
    <w:rsid w:val="00CD376A"/>
    <w:rsid w:val="00CD59AA"/>
    <w:rsid w:val="00CD6CB7"/>
    <w:rsid w:val="00CF0415"/>
    <w:rsid w:val="00CF28C6"/>
    <w:rsid w:val="00D06E94"/>
    <w:rsid w:val="00D20C05"/>
    <w:rsid w:val="00D37EC3"/>
    <w:rsid w:val="00D510B1"/>
    <w:rsid w:val="00D54AF9"/>
    <w:rsid w:val="00D613C7"/>
    <w:rsid w:val="00D83F69"/>
    <w:rsid w:val="00DA0310"/>
    <w:rsid w:val="00DA107D"/>
    <w:rsid w:val="00DD4FA4"/>
    <w:rsid w:val="00DE000B"/>
    <w:rsid w:val="00DE5E34"/>
    <w:rsid w:val="00DF6231"/>
    <w:rsid w:val="00E47393"/>
    <w:rsid w:val="00E741B6"/>
    <w:rsid w:val="00E75FD1"/>
    <w:rsid w:val="00E80F88"/>
    <w:rsid w:val="00E865F0"/>
    <w:rsid w:val="00E92F25"/>
    <w:rsid w:val="00EC4B24"/>
    <w:rsid w:val="00EC6BA2"/>
    <w:rsid w:val="00EC7537"/>
    <w:rsid w:val="00ED127A"/>
    <w:rsid w:val="00F15AD1"/>
    <w:rsid w:val="00F16D07"/>
    <w:rsid w:val="00F17173"/>
    <w:rsid w:val="00F245FC"/>
    <w:rsid w:val="00F27987"/>
    <w:rsid w:val="00F33D24"/>
    <w:rsid w:val="00F344F4"/>
    <w:rsid w:val="00F56960"/>
    <w:rsid w:val="00F57F72"/>
    <w:rsid w:val="00F6340D"/>
    <w:rsid w:val="00F70D64"/>
    <w:rsid w:val="00F80E42"/>
    <w:rsid w:val="00F84F9D"/>
    <w:rsid w:val="00FB02F7"/>
    <w:rsid w:val="00FB0422"/>
    <w:rsid w:val="00FC52AD"/>
    <w:rsid w:val="00FC6137"/>
    <w:rsid w:val="00FE2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73D92D"/>
  <w15:docId w15:val="{5B6A1F5B-6CFF-4BCD-BB3D-64ED1345A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47A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Cabealho1">
    <w:name w:val="heading 1"/>
    <w:basedOn w:val="Normal"/>
    <w:next w:val="Normal"/>
    <w:link w:val="Cabealho1Carter"/>
    <w:uiPriority w:val="9"/>
    <w:qFormat/>
    <w:rsid w:val="00987D0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bealho2">
    <w:name w:val="heading 2"/>
    <w:basedOn w:val="Normal"/>
    <w:next w:val="Normal"/>
    <w:link w:val="Cabealho2Carter"/>
    <w:qFormat/>
    <w:rsid w:val="00956F3B"/>
    <w:pPr>
      <w:keepNext/>
      <w:jc w:val="center"/>
      <w:outlineLvl w:val="1"/>
    </w:pPr>
    <w:rPr>
      <w:rFonts w:ascii="CG Times (W1)" w:hAnsi="CG Times (W1)"/>
      <w:b/>
      <w:bCs/>
      <w:sz w:val="20"/>
      <w:szCs w:val="20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nhideWhenUsed/>
    <w:rsid w:val="00747A5B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rsid w:val="00747A5B"/>
  </w:style>
  <w:style w:type="paragraph" w:styleId="Rodap">
    <w:name w:val="footer"/>
    <w:basedOn w:val="Normal"/>
    <w:link w:val="RodapCarter"/>
    <w:unhideWhenUsed/>
    <w:rsid w:val="00747A5B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rsid w:val="00747A5B"/>
  </w:style>
  <w:style w:type="paragraph" w:customStyle="1" w:styleId="LegendaFiguras">
    <w:name w:val="Legenda Figuras"/>
    <w:basedOn w:val="Normal"/>
    <w:qFormat/>
    <w:rsid w:val="00747A5B"/>
    <w:pPr>
      <w:tabs>
        <w:tab w:val="center" w:pos="4677"/>
        <w:tab w:val="right" w:pos="9355"/>
      </w:tabs>
      <w:spacing w:line="360" w:lineRule="auto"/>
      <w:jc w:val="center"/>
    </w:pPr>
    <w:rPr>
      <w:rFonts w:asciiTheme="majorHAnsi" w:hAnsiTheme="majorHAnsi" w:cs="Calibri Light"/>
      <w:sz w:val="18"/>
      <w:szCs w:val="18"/>
    </w:rPr>
  </w:style>
  <w:style w:type="table" w:styleId="Tabelacomgrelha">
    <w:name w:val="Table Grid"/>
    <w:basedOn w:val="Tabelanormal"/>
    <w:rsid w:val="00747A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747A5B"/>
    <w:pPr>
      <w:ind w:left="720"/>
      <w:contextualSpacing/>
    </w:pPr>
    <w:rPr>
      <w:rFonts w:ascii="Calibri" w:hAnsi="Calibri"/>
      <w:lang w:eastAsia="en-US"/>
    </w:rPr>
  </w:style>
  <w:style w:type="paragraph" w:styleId="Textodenotaderodap">
    <w:name w:val="footnote text"/>
    <w:basedOn w:val="Normal"/>
    <w:link w:val="TextodenotaderodapCarter"/>
    <w:rsid w:val="00747A5B"/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rsid w:val="00747A5B"/>
    <w:rPr>
      <w:rFonts w:ascii="Times New Roman" w:eastAsia="Times New Roman" w:hAnsi="Times New Roman" w:cs="Times New Roman"/>
      <w:sz w:val="20"/>
      <w:szCs w:val="20"/>
      <w:lang w:eastAsia="pt-PT"/>
    </w:rPr>
  </w:style>
  <w:style w:type="character" w:styleId="Refdenotaderodap">
    <w:name w:val="footnote reference"/>
    <w:rsid w:val="00747A5B"/>
    <w:rPr>
      <w:vertAlign w:val="superscript"/>
    </w:rPr>
  </w:style>
  <w:style w:type="paragraph" w:customStyle="1" w:styleId="Default">
    <w:name w:val="Default"/>
    <w:rsid w:val="00DA107D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pt-PT"/>
    </w:rPr>
  </w:style>
  <w:style w:type="character" w:customStyle="1" w:styleId="Cabealho2Carter">
    <w:name w:val="Cabeçalho 2 Caráter"/>
    <w:basedOn w:val="Tipodeletrapredefinidodopargrafo"/>
    <w:link w:val="Cabealho2"/>
    <w:rsid w:val="00956F3B"/>
    <w:rPr>
      <w:rFonts w:ascii="CG Times (W1)" w:eastAsia="Times New Roman" w:hAnsi="CG Times (W1)" w:cs="Times New Roman"/>
      <w:b/>
      <w:bCs/>
      <w:sz w:val="20"/>
      <w:szCs w:val="20"/>
      <w:lang w:eastAsia="pt-PT"/>
    </w:rPr>
  </w:style>
  <w:style w:type="character" w:customStyle="1" w:styleId="Cabealho1Carter">
    <w:name w:val="Cabeçalho 1 Caráter"/>
    <w:basedOn w:val="Tipodeletrapredefinidodopargrafo"/>
    <w:link w:val="Cabealho1"/>
    <w:uiPriority w:val="9"/>
    <w:rsid w:val="00987D0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t-PT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59067D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9067D"/>
    <w:rPr>
      <w:rFonts w:ascii="Segoe UI" w:eastAsia="Times New Roman" w:hAnsi="Segoe UI" w:cs="Segoe UI"/>
      <w:sz w:val="18"/>
      <w:szCs w:val="18"/>
      <w:lang w:eastAsia="pt-PT"/>
    </w:rPr>
  </w:style>
  <w:style w:type="character" w:styleId="TextodoMarcadordePosio">
    <w:name w:val="Placeholder Text"/>
    <w:basedOn w:val="Tipodeletrapredefinidodopargrafo"/>
    <w:uiPriority w:val="99"/>
    <w:semiHidden/>
    <w:rsid w:val="00C36AA8"/>
    <w:rPr>
      <w:color w:val="808080"/>
    </w:rPr>
  </w:style>
  <w:style w:type="paragraph" w:styleId="Avanodecorpodetexto">
    <w:name w:val="Body Text Indent"/>
    <w:basedOn w:val="Normal"/>
    <w:link w:val="AvanodecorpodetextoCarter"/>
    <w:rsid w:val="005B50CC"/>
    <w:pPr>
      <w:ind w:left="180" w:firstLine="540"/>
      <w:jc w:val="both"/>
    </w:pPr>
    <w:rPr>
      <w:szCs w:val="20"/>
      <w:lang w:val="en-US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rsid w:val="005B50CC"/>
    <w:rPr>
      <w:rFonts w:ascii="Times New Roman" w:eastAsia="Times New Roman" w:hAnsi="Times New Roman" w:cs="Times New Roman"/>
      <w:sz w:val="24"/>
      <w:szCs w:val="20"/>
      <w:lang w:val="en-US" w:eastAsia="pt-PT"/>
    </w:rPr>
  </w:style>
  <w:style w:type="character" w:styleId="Forte">
    <w:name w:val="Strong"/>
    <w:qFormat/>
    <w:rsid w:val="005B50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30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8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986ED06-97F2-4254-A293-BF023D1546B3}"/>
      </w:docPartPr>
      <w:docPartBody>
        <w:p w:rsidR="00580E1C" w:rsidRDefault="00580E1C"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0F34B95AA667461787D7E2C02801E3E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4122067-FC5F-4707-B59B-1DB7E6191EE5}"/>
      </w:docPartPr>
      <w:docPartBody>
        <w:p w:rsidR="00580E1C" w:rsidRDefault="00580E1C" w:rsidP="00580E1C">
          <w:pPr>
            <w:pStyle w:val="0F34B95AA667461787D7E2C02801E3E3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FE6F013C607C4389A1017D26A79C745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DAFABF4-337D-403F-96F3-B9AC7DCC127D}"/>
      </w:docPartPr>
      <w:docPartBody>
        <w:p w:rsidR="00580E1C" w:rsidRDefault="00580E1C" w:rsidP="00580E1C">
          <w:pPr>
            <w:pStyle w:val="FE6F013C607C4389A1017D26A79C745A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4A7E054763AA42E08178246973EAD44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AE5EA0B-5776-4B11-8EBE-3EAC28816409}"/>
      </w:docPartPr>
      <w:docPartBody>
        <w:p w:rsidR="00580E1C" w:rsidRDefault="00580E1C" w:rsidP="00580E1C">
          <w:pPr>
            <w:pStyle w:val="4A7E054763AA42E08178246973EAD442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42880DCEBCE040AFA82E3F35B383B60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EE315B8-10FD-4A02-9C6D-129B888FA73D}"/>
      </w:docPartPr>
      <w:docPartBody>
        <w:p w:rsidR="00580E1C" w:rsidRDefault="00580E1C" w:rsidP="00580E1C">
          <w:pPr>
            <w:pStyle w:val="42880DCEBCE040AFA82E3F35B383B605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2A423E342E1145139441B4DF5BE9B5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331DD71-2986-452F-82F2-11BA2E628732}"/>
      </w:docPartPr>
      <w:docPartBody>
        <w:p w:rsidR="00580E1C" w:rsidRDefault="00580E1C" w:rsidP="00580E1C">
          <w:pPr>
            <w:pStyle w:val="2A423E342E1145139441B4DF5BE9B53D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E61081C8A67F4BDBA4C0EF41F833BE7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708A3B0-6BFB-46E7-B478-980581F34218}"/>
      </w:docPartPr>
      <w:docPartBody>
        <w:p w:rsidR="00580E1C" w:rsidRDefault="00580E1C" w:rsidP="00580E1C">
          <w:pPr>
            <w:pStyle w:val="E61081C8A67F4BDBA4C0EF41F833BE74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E2659D6D30064597B884456073C56CC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7A4A50-1889-4B23-B675-C116E7CF0667}"/>
      </w:docPartPr>
      <w:docPartBody>
        <w:p w:rsidR="00580E1C" w:rsidRDefault="00580E1C" w:rsidP="00580E1C">
          <w:pPr>
            <w:pStyle w:val="E2659D6D30064597B884456073C56CCE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D6AA25F0056D441586189DC5411A13B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3D9D202-246E-49C1-ADC4-41D713CECA38}"/>
      </w:docPartPr>
      <w:docPartBody>
        <w:p w:rsidR="00580E1C" w:rsidRDefault="00580E1C" w:rsidP="00580E1C">
          <w:pPr>
            <w:pStyle w:val="D6AA25F0056D441586189DC5411A13BE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0E0ECD39E1204E0AA6E5D9A37AC9B57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A289A89-CC98-4C7F-B660-04089A40637A}"/>
      </w:docPartPr>
      <w:docPartBody>
        <w:p w:rsidR="00580E1C" w:rsidRDefault="00580E1C" w:rsidP="00580E1C">
          <w:pPr>
            <w:pStyle w:val="0E0ECD39E1204E0AA6E5D9A37AC9B573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70D706E973434DDB8B55FEBF1C9D8DC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90F230B-8FC2-459E-A3B1-284D2530FB81}"/>
      </w:docPartPr>
      <w:docPartBody>
        <w:p w:rsidR="00580E1C" w:rsidRDefault="00580E1C" w:rsidP="00580E1C">
          <w:pPr>
            <w:pStyle w:val="70D706E973434DDB8B55FEBF1C9D8DC9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899E8AF0879E4401BC871805FE8F692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DCF071B-E764-4718-9839-02A78E555D02}"/>
      </w:docPartPr>
      <w:docPartBody>
        <w:p w:rsidR="00580E1C" w:rsidRDefault="00580E1C" w:rsidP="00580E1C">
          <w:pPr>
            <w:pStyle w:val="899E8AF0879E4401BC871805FE8F692B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DefaultPlaceholder_-185401343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BD43932-35E9-432E-9F66-64DE5880E125}"/>
      </w:docPartPr>
      <w:docPartBody>
        <w:p w:rsidR="00580E1C" w:rsidRDefault="00580E1C">
          <w:r w:rsidRPr="00D50C31">
            <w:rPr>
              <w:rStyle w:val="TextodoMarcadordePosio"/>
            </w:rPr>
            <w:t>Escolha um item.</w:t>
          </w:r>
        </w:p>
      </w:docPartBody>
    </w:docPart>
    <w:docPart>
      <w:docPartPr>
        <w:name w:val="950EBC8FCB474EF1B5BDCFBD7592AF3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BFB8669-4D51-4B11-917F-12D5F8C15C6B}"/>
      </w:docPartPr>
      <w:docPartBody>
        <w:p w:rsidR="00580E1C" w:rsidRDefault="00580E1C" w:rsidP="00580E1C">
          <w:pPr>
            <w:pStyle w:val="950EBC8FCB474EF1B5BDCFBD7592AF3C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96DF01CC626B43629B593594930C95C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2BE724F-5259-4823-868E-A20700A8A6CF}"/>
      </w:docPartPr>
      <w:docPartBody>
        <w:p w:rsidR="00580E1C" w:rsidRDefault="00580E1C" w:rsidP="00580E1C">
          <w:pPr>
            <w:pStyle w:val="96DF01CC626B43629B593594930C95CA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AD0B6F1E9BA542DA819E0D4A0DBB6D5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C4227B-C5C1-4941-934F-52B025C7B490}"/>
      </w:docPartPr>
      <w:docPartBody>
        <w:p w:rsidR="00580E1C" w:rsidRDefault="00580E1C" w:rsidP="00580E1C">
          <w:pPr>
            <w:pStyle w:val="AD0B6F1E9BA542DA819E0D4A0DBB6D5D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039E7959B61E4235AF7DCA9D3A3EAC2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1B13DAD-D825-4867-9224-768A31C6C53F}"/>
      </w:docPartPr>
      <w:docPartBody>
        <w:p w:rsidR="00580E1C" w:rsidRDefault="00580E1C" w:rsidP="00580E1C">
          <w:pPr>
            <w:pStyle w:val="039E7959B61E4235AF7DCA9D3A3EAC2B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C72667C6F22C414D97FB557C0BE72B1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D0DF0E5-ABE6-4794-86E1-F81C43973656}"/>
      </w:docPartPr>
      <w:docPartBody>
        <w:p w:rsidR="00580E1C" w:rsidRDefault="00580E1C" w:rsidP="00580E1C">
          <w:pPr>
            <w:pStyle w:val="C72667C6F22C414D97FB557C0BE72B10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08F4DF7CB18B4FC0B545378D136F66C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F890C7D-FE19-4773-B354-B61858B7BD72}"/>
      </w:docPartPr>
      <w:docPartBody>
        <w:p w:rsidR="00580E1C" w:rsidRDefault="00580E1C" w:rsidP="00580E1C">
          <w:pPr>
            <w:pStyle w:val="08F4DF7CB18B4FC0B545378D136F66C1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8D4454362D0B4F018C775AD4DB87A0E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1210767-1CF8-44F8-AD88-AE1F5B125398}"/>
      </w:docPartPr>
      <w:docPartBody>
        <w:p w:rsidR="00580E1C" w:rsidRDefault="00580E1C" w:rsidP="00580E1C">
          <w:pPr>
            <w:pStyle w:val="8D4454362D0B4F018C775AD4DB87A0E9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4092ED031EE04C73BC4B1207C7EEDD0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E4DB88B-4276-4D3A-BFEC-6D8E65076DD6}"/>
      </w:docPartPr>
      <w:docPartBody>
        <w:p w:rsidR="00580E1C" w:rsidRDefault="00580E1C" w:rsidP="00580E1C">
          <w:pPr>
            <w:pStyle w:val="4092ED031EE04C73BC4B1207C7EEDD09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AABB2AB739094312A0A756FF317EF17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836A2EB-E20F-48B2-9A8B-682768450D49}"/>
      </w:docPartPr>
      <w:docPartBody>
        <w:p w:rsidR="00580E1C" w:rsidRDefault="00580E1C" w:rsidP="00580E1C">
          <w:pPr>
            <w:pStyle w:val="AABB2AB739094312A0A756FF317EF17C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2B1E9B828E154C3594A4D87C2664EBE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4BCF89C-A9BA-4454-B131-B4766B41D982}"/>
      </w:docPartPr>
      <w:docPartBody>
        <w:p w:rsidR="009C654E" w:rsidRDefault="00E5422D" w:rsidP="00E5422D">
          <w:pPr>
            <w:pStyle w:val="2B1E9B828E154C3594A4D87C2664EBE9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CF26E9A8751D4E9E8B63FA6C219012D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B25A299-1241-40B4-865A-52E3365B5680}"/>
      </w:docPartPr>
      <w:docPartBody>
        <w:p w:rsidR="009C654E" w:rsidRDefault="00E5422D" w:rsidP="00E5422D">
          <w:pPr>
            <w:pStyle w:val="CF26E9A8751D4E9E8B63FA6C219012D1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537DFDD37AFC40D59A37D18F0E081F6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5F2EB80-B56C-445A-8DC5-B7E57D842D70}"/>
      </w:docPartPr>
      <w:docPartBody>
        <w:p w:rsidR="009C654E" w:rsidRDefault="00E5422D" w:rsidP="00E5422D">
          <w:pPr>
            <w:pStyle w:val="537DFDD37AFC40D59A37D18F0E081F67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D8CBB096D0E14AF48593830E00C69A7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E093A8C-3D4E-4276-93A5-690CBD84C331}"/>
      </w:docPartPr>
      <w:docPartBody>
        <w:p w:rsidR="009C654E" w:rsidRDefault="00E5422D" w:rsidP="00E5422D">
          <w:pPr>
            <w:pStyle w:val="D8CBB096D0E14AF48593830E00C69A76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3B0048234F2A4A77A844DFFD068EEFC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86AA003-11DF-426B-8A7A-B3CD02190EFB}"/>
      </w:docPartPr>
      <w:docPartBody>
        <w:p w:rsidR="009C654E" w:rsidRDefault="00E5422D" w:rsidP="00E5422D">
          <w:pPr>
            <w:pStyle w:val="3B0048234F2A4A77A844DFFD068EEFC6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C0D6FBF375DD40A2A31B9F6B8A5CE85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8C6D646-83FF-404F-8F1A-0DE483D6CAC5}"/>
      </w:docPartPr>
      <w:docPartBody>
        <w:p w:rsidR="009C654E" w:rsidRDefault="00E5422D" w:rsidP="00E5422D">
          <w:pPr>
            <w:pStyle w:val="C0D6FBF375DD40A2A31B9F6B8A5CE85F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358017BF367D4C5A97D8736AD83D775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20CF2F8-66D0-43F8-94AE-E3AD69C390BF}"/>
      </w:docPartPr>
      <w:docPartBody>
        <w:p w:rsidR="009C654E" w:rsidRDefault="00E5422D" w:rsidP="00E5422D">
          <w:pPr>
            <w:pStyle w:val="358017BF367D4C5A97D8736AD83D775E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B6615C46CEC94D9790E8D7005A5AE43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F83AE0D-E15B-4E55-8B90-6AEB02BEBD7F}"/>
      </w:docPartPr>
      <w:docPartBody>
        <w:p w:rsidR="009C654E" w:rsidRDefault="00E5422D" w:rsidP="00E5422D">
          <w:pPr>
            <w:pStyle w:val="B6615C46CEC94D9790E8D7005A5AE435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D1DD29EAF1C84A8390F149B8C01C6EE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267C45A-1727-4667-BC56-C868AD584250}"/>
      </w:docPartPr>
      <w:docPartBody>
        <w:p w:rsidR="009C654E" w:rsidRDefault="00E5422D" w:rsidP="00E5422D">
          <w:pPr>
            <w:pStyle w:val="D1DD29EAF1C84A8390F149B8C01C6EE1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F0695DD4275148E6BF19C5FCEC8EBC6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95784AD-B777-4143-938A-BDFDB3098C45}"/>
      </w:docPartPr>
      <w:docPartBody>
        <w:p w:rsidR="009C654E" w:rsidRDefault="00E5422D" w:rsidP="00E5422D">
          <w:pPr>
            <w:pStyle w:val="F0695DD4275148E6BF19C5FCEC8EBC64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C1F83D95FA7F42E5ADFDC87A7D56E85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60A4D7C-BB81-448E-BFE1-7992DC8DE196}"/>
      </w:docPartPr>
      <w:docPartBody>
        <w:p w:rsidR="009C654E" w:rsidRDefault="00E5422D" w:rsidP="00E5422D">
          <w:pPr>
            <w:pStyle w:val="C1F83D95FA7F42E5ADFDC87A7D56E85B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6E28B9BD89874BEBA762E2CF3365F18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FA1561F-4B2C-49BE-B70B-2DBF663D6856}"/>
      </w:docPartPr>
      <w:docPartBody>
        <w:p w:rsidR="009C654E" w:rsidRDefault="00E5422D" w:rsidP="00E5422D">
          <w:pPr>
            <w:pStyle w:val="6E28B9BD89874BEBA762E2CF3365F181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933F60435AD44578AC6CF601C6044C4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31299C9-25B4-4105-99DC-58FA1292FF4B}"/>
      </w:docPartPr>
      <w:docPartBody>
        <w:p w:rsidR="009C654E" w:rsidRDefault="00E5422D" w:rsidP="00E5422D">
          <w:pPr>
            <w:pStyle w:val="933F60435AD44578AC6CF601C6044C4E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0E34636D0F094C8581243867A25F4B7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FE55D34-7C4A-46CC-A42E-CC18459656F3}"/>
      </w:docPartPr>
      <w:docPartBody>
        <w:p w:rsidR="009C654E" w:rsidRDefault="00E5422D" w:rsidP="00E5422D">
          <w:pPr>
            <w:pStyle w:val="0E34636D0F094C8581243867A25F4B73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718B33800FB24F2B9F61B5246ECAC26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22A9B42-3BB6-4956-8746-8A5FD953BD92}"/>
      </w:docPartPr>
      <w:docPartBody>
        <w:p w:rsidR="00816FBA" w:rsidRDefault="009C654E" w:rsidP="009C654E">
          <w:pPr>
            <w:pStyle w:val="718B33800FB24F2B9F61B5246ECAC263"/>
          </w:pPr>
          <w:r w:rsidRPr="0072160D">
            <w:rPr>
              <w:rStyle w:val="TextodoMarcadordePosio"/>
              <w:rFonts w:eastAsiaTheme="minorHAnsi"/>
              <w:sz w:val="20"/>
            </w:rPr>
            <w:t>Clique ou toque aqui para introduzir texto.</w:t>
          </w:r>
        </w:p>
      </w:docPartBody>
    </w:docPart>
    <w:docPart>
      <w:docPartPr>
        <w:name w:val="360D3FF4C3B74FA8B4A88CDDE111750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1437A72-EEFD-4510-A3EA-B97C0898544B}"/>
      </w:docPartPr>
      <w:docPartBody>
        <w:p w:rsidR="00816FBA" w:rsidRDefault="009C654E" w:rsidP="009C654E">
          <w:pPr>
            <w:pStyle w:val="360D3FF4C3B74FA8B4A88CDDE1117503"/>
          </w:pPr>
          <w:r w:rsidRPr="0072160D">
            <w:rPr>
              <w:rStyle w:val="TextodoMarcadordePosio"/>
              <w:rFonts w:eastAsiaTheme="minorHAnsi"/>
              <w:sz w:val="20"/>
            </w:rPr>
            <w:t>Clique ou toque aqui para introduzir texto.</w:t>
          </w:r>
        </w:p>
      </w:docPartBody>
    </w:docPart>
    <w:docPart>
      <w:docPartPr>
        <w:name w:val="FA0E1AC34FF947B8A27ABEBAC9D0177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C7E5313-1E23-4808-917E-408CDD28A2B5}"/>
      </w:docPartPr>
      <w:docPartBody>
        <w:p w:rsidR="00816FBA" w:rsidRDefault="009C654E" w:rsidP="009C654E">
          <w:pPr>
            <w:pStyle w:val="FA0E1AC34FF947B8A27ABEBAC9D0177F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513AC932F14B41F6A4EF5E0656D5B88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B1B963-0B8D-47C0-A748-B36CE1F32EB4}"/>
      </w:docPartPr>
      <w:docPartBody>
        <w:p w:rsidR="00816FBA" w:rsidRDefault="009C654E" w:rsidP="009C654E">
          <w:pPr>
            <w:pStyle w:val="513AC932F14B41F6A4EF5E0656D5B883"/>
          </w:pPr>
          <w:r w:rsidRPr="0072160D">
            <w:rPr>
              <w:rStyle w:val="TextodoMarcadordePosio"/>
              <w:rFonts w:eastAsiaTheme="minorHAnsi"/>
              <w:sz w:val="20"/>
            </w:rPr>
            <w:t>Clique ou toque aqui para introduzir texto.</w:t>
          </w:r>
        </w:p>
      </w:docPartBody>
    </w:docPart>
    <w:docPart>
      <w:docPartPr>
        <w:name w:val="96C0A8DCBAEA4E55A40324D2112ABC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F91B766-3A11-4F55-B9D9-330EBC01D01F}"/>
      </w:docPartPr>
      <w:docPartBody>
        <w:p w:rsidR="00816FBA" w:rsidRDefault="009C654E" w:rsidP="009C654E">
          <w:pPr>
            <w:pStyle w:val="96C0A8DCBAEA4E55A40324D2112ABC59"/>
          </w:pPr>
          <w:r w:rsidRPr="0072160D">
            <w:rPr>
              <w:rStyle w:val="TextodoMarcadordePosio"/>
              <w:rFonts w:eastAsiaTheme="minorHAnsi"/>
              <w:sz w:val="20"/>
            </w:rPr>
            <w:t>Clique ou toque aqui para introduzir texto.</w:t>
          </w:r>
        </w:p>
      </w:docPartBody>
    </w:docPart>
    <w:docPart>
      <w:docPartPr>
        <w:name w:val="A8D4C122E4924982A4418C82D569B0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1F5DB8-8445-4EB7-8355-D8AE2D5983DD}"/>
      </w:docPartPr>
      <w:docPartBody>
        <w:p w:rsidR="00816FBA" w:rsidRDefault="009C654E" w:rsidP="009C654E">
          <w:pPr>
            <w:pStyle w:val="A8D4C122E4924982A4418C82D569B0FF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CC3E5C3D4A0348A088496BA9F034DC8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3536BE3-618B-4217-9AF1-DF127B3C4D8A}"/>
      </w:docPartPr>
      <w:docPartBody>
        <w:p w:rsidR="00816FBA" w:rsidRDefault="009C654E" w:rsidP="009C654E">
          <w:pPr>
            <w:pStyle w:val="CC3E5C3D4A0348A088496BA9F034DC80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3FD7C84C20864DA9A2C11B1947981AC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460FEFE-5C1B-4E2E-B331-EEDE563E603C}"/>
      </w:docPartPr>
      <w:docPartBody>
        <w:p w:rsidR="00816FBA" w:rsidRDefault="009C654E" w:rsidP="009C654E">
          <w:pPr>
            <w:pStyle w:val="3FD7C84C20864DA9A2C11B1947981AC6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9225234855FD48329891075AF6D71C1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6771953-1DA0-41CE-8F3B-82627955B744}"/>
      </w:docPartPr>
      <w:docPartBody>
        <w:p w:rsidR="00816FBA" w:rsidRDefault="009C654E" w:rsidP="009C654E">
          <w:pPr>
            <w:pStyle w:val="9225234855FD48329891075AF6D71C1C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24C0E3A23B5A44C692C35A71A95CD91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4F83BC0-603B-4B08-9ABC-561726119FFB}"/>
      </w:docPartPr>
      <w:docPartBody>
        <w:p w:rsidR="00816FBA" w:rsidRDefault="009C654E" w:rsidP="009C654E">
          <w:pPr>
            <w:pStyle w:val="24C0E3A23B5A44C692C35A71A95CD91E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B60311E9B4974DD99CF85FED8F279E7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F8FFC7A-798B-4C46-ADC1-DC85DF402968}"/>
      </w:docPartPr>
      <w:docPartBody>
        <w:p w:rsidR="00816FBA" w:rsidRDefault="009C654E" w:rsidP="009C654E">
          <w:pPr>
            <w:pStyle w:val="B60311E9B4974DD99CF85FED8F279E72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6FE802CABA5942B19FF2426204B9D8D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A2CE9AB-356D-4990-861F-27CE59B9AFE9}"/>
      </w:docPartPr>
      <w:docPartBody>
        <w:p w:rsidR="00816FBA" w:rsidRDefault="009C654E" w:rsidP="009C654E">
          <w:pPr>
            <w:pStyle w:val="6FE802CABA5942B19FF2426204B9D8D8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75FBC3F5D39C4697851400AAE95B862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81190DD-4254-46F9-9FEA-17A15F006148}"/>
      </w:docPartPr>
      <w:docPartBody>
        <w:p w:rsidR="00816FBA" w:rsidRDefault="009C654E" w:rsidP="009C654E">
          <w:pPr>
            <w:pStyle w:val="75FBC3F5D39C4697851400AAE95B862E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CA26263600C14ECAACC69F0E0651E2F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8BB842-B21E-4BF8-A37E-6FD34139D5EE}"/>
      </w:docPartPr>
      <w:docPartBody>
        <w:p w:rsidR="00816FBA" w:rsidRDefault="009C654E" w:rsidP="009C654E">
          <w:pPr>
            <w:pStyle w:val="CA26263600C14ECAACC69F0E0651E2F7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E2920D29640C47519DC4F7805FA885E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BE3BC69-367F-4DD7-BF7E-1D9DA5BF72D4}"/>
      </w:docPartPr>
      <w:docPartBody>
        <w:p w:rsidR="00816FBA" w:rsidRDefault="009C654E" w:rsidP="009C654E">
          <w:pPr>
            <w:pStyle w:val="E2920D29640C47519DC4F7805FA885E8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1349387251434E3097DDF2C6CE1A7DA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D3BBA1A-451D-4C6D-A3CE-C2E1BFD98BB9}"/>
      </w:docPartPr>
      <w:docPartBody>
        <w:p w:rsidR="00816FBA" w:rsidRDefault="009C654E" w:rsidP="009C654E">
          <w:pPr>
            <w:pStyle w:val="1349387251434E3097DDF2C6CE1A7DA4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184F402FF82F473AB622E71629144C4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0F3C2AA-02BD-41A4-9226-8C3DA2D5AF19}"/>
      </w:docPartPr>
      <w:docPartBody>
        <w:p w:rsidR="00816FBA" w:rsidRDefault="009C654E" w:rsidP="009C654E">
          <w:pPr>
            <w:pStyle w:val="184F402FF82F473AB622E71629144C46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681BB9650D204800A32D426F90F3919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C19C8A4-B3C8-4D89-82E7-354837A02666}"/>
      </w:docPartPr>
      <w:docPartBody>
        <w:p w:rsidR="00816FBA" w:rsidRDefault="009C654E" w:rsidP="009C654E">
          <w:pPr>
            <w:pStyle w:val="681BB9650D204800A32D426F90F39194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26DEC11CD4494B4FA7CC074B0BA1A68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35D7FAC-05CA-43F5-ADD4-6C551D2BA694}"/>
      </w:docPartPr>
      <w:docPartBody>
        <w:p w:rsidR="00816FBA" w:rsidRDefault="009C654E" w:rsidP="009C654E">
          <w:pPr>
            <w:pStyle w:val="26DEC11CD4494B4FA7CC074B0BA1A68B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757755498037437BBAEEDE68121AA16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91D865E-AEF3-480F-97F7-CF3A2A32F3B2}"/>
      </w:docPartPr>
      <w:docPartBody>
        <w:p w:rsidR="00105C9D" w:rsidRDefault="00E910F0" w:rsidP="00E910F0">
          <w:pPr>
            <w:pStyle w:val="757755498037437BBAEEDE68121AA161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731F279CCF3345F78B4CF70A7DD253B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50D31F7-0C0C-4A89-A2C5-C873C80A71D9}"/>
      </w:docPartPr>
      <w:docPartBody>
        <w:p w:rsidR="00105C9D" w:rsidRDefault="00E910F0" w:rsidP="00E910F0">
          <w:pPr>
            <w:pStyle w:val="731F279CCF3345F78B4CF70A7DD253B8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08C05587C38D4BAA86AFF28E25F45DF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0B4789C-D10B-4F8B-B132-E0B3FDB8E62E}"/>
      </w:docPartPr>
      <w:docPartBody>
        <w:p w:rsidR="00105C9D" w:rsidRDefault="00E910F0" w:rsidP="00E910F0">
          <w:pPr>
            <w:pStyle w:val="08C05587C38D4BAA86AFF28E25F45DF6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8E20F72C557C47FF84037AD676CF12C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F3691BF-7014-4E66-ADD4-0F9DC3E3BE35}"/>
      </w:docPartPr>
      <w:docPartBody>
        <w:p w:rsidR="00105C9D" w:rsidRDefault="00E910F0" w:rsidP="00E910F0">
          <w:pPr>
            <w:pStyle w:val="8E20F72C557C47FF84037AD676CF12C8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02931221D8AD45119E63D33B2CACE9F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86CAADF-BC49-4099-9222-E65A3DE47523}"/>
      </w:docPartPr>
      <w:docPartBody>
        <w:p w:rsidR="00105C9D" w:rsidRDefault="00E910F0" w:rsidP="00E910F0">
          <w:pPr>
            <w:pStyle w:val="02931221D8AD45119E63D33B2CACE9FD"/>
          </w:pPr>
          <w:r w:rsidRPr="0072160D">
            <w:rPr>
              <w:rStyle w:val="TextodoMarcadordePosio"/>
              <w:sz w:val="20"/>
            </w:rPr>
            <w:t>Clique ou toque aqui para introduzir texto.</w:t>
          </w:r>
        </w:p>
      </w:docPartBody>
    </w:docPart>
    <w:docPart>
      <w:docPartPr>
        <w:name w:val="BB2833809D944A76811A39B46A9055F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5D3BC4-8B96-45C0-BC80-C715D5E74AA6}"/>
      </w:docPartPr>
      <w:docPartBody>
        <w:p w:rsidR="00105C9D" w:rsidRDefault="00E910F0" w:rsidP="00E910F0">
          <w:pPr>
            <w:pStyle w:val="BB2833809D944A76811A39B46A9055FC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0EA0523533104D1EB9FA132FD363F32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65EDE83-A8FF-4F87-BA35-AFC7A00E2CB3}"/>
      </w:docPartPr>
      <w:docPartBody>
        <w:p w:rsidR="00105C9D" w:rsidRDefault="00E910F0" w:rsidP="00E910F0">
          <w:pPr>
            <w:pStyle w:val="0EA0523533104D1EB9FA132FD363F322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E4951DCE2079408BB200023B12407A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1B2869D-5ECA-4F1E-9305-B3420D4CEA63}"/>
      </w:docPartPr>
      <w:docPartBody>
        <w:p w:rsidR="00105C9D" w:rsidRDefault="00E910F0" w:rsidP="00E910F0">
          <w:pPr>
            <w:pStyle w:val="E4951DCE2079408BB200023B12407A59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FF8146E512564226B46BC1EA6F0F321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D927804-69C1-46FB-A623-7A226E7A655E}"/>
      </w:docPartPr>
      <w:docPartBody>
        <w:p w:rsidR="00105C9D" w:rsidRDefault="00E910F0" w:rsidP="00E910F0">
          <w:pPr>
            <w:pStyle w:val="FF8146E512564226B46BC1EA6F0F3210"/>
          </w:pPr>
          <w:r w:rsidRPr="00D50C31">
            <w:rPr>
              <w:rStyle w:val="TextodoMarcadordePosio"/>
            </w:rPr>
            <w:t>Escolha um item.</w:t>
          </w:r>
        </w:p>
      </w:docPartBody>
    </w:docPart>
    <w:docPart>
      <w:docPartPr>
        <w:name w:val="704FEA91DF2A4BB5B38FDDDD4B59DB0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7B6D547-F4BA-4849-9E77-81D78CE0E2E1}"/>
      </w:docPartPr>
      <w:docPartBody>
        <w:p w:rsidR="00105C9D" w:rsidRDefault="00E910F0" w:rsidP="00E910F0">
          <w:pPr>
            <w:pStyle w:val="704FEA91DF2A4BB5B38FDDDD4B59DB02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A7A52E3283EB4A8594D2E20C4708DFD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C8136EA-086F-44B4-B516-9D99243C1CB6}"/>
      </w:docPartPr>
      <w:docPartBody>
        <w:p w:rsidR="00105C9D" w:rsidRDefault="00E910F0" w:rsidP="00E910F0">
          <w:pPr>
            <w:pStyle w:val="A7A52E3283EB4A8594D2E20C4708DFDD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45ABE8538E90472EB8116E092246BAD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8502D92-A1E6-423F-AFF8-9A832A4A8A91}"/>
      </w:docPartPr>
      <w:docPartBody>
        <w:p w:rsidR="00105C9D" w:rsidRDefault="00E910F0" w:rsidP="00E910F0">
          <w:pPr>
            <w:pStyle w:val="45ABE8538E90472EB8116E092246BAD9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FE6C2716689C4C38B3E090978F840EE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EC903F6-66AC-42E2-A705-9C5245976883}"/>
      </w:docPartPr>
      <w:docPartBody>
        <w:p w:rsidR="00105C9D" w:rsidRDefault="00E910F0" w:rsidP="00E910F0">
          <w:pPr>
            <w:pStyle w:val="FE6C2716689C4C38B3E090978F840EE2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0069CFE1377B4DC2BE792DD8E6F2D87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D5D2434-3722-4DAE-8D46-BE0B9A88F4CC}"/>
      </w:docPartPr>
      <w:docPartBody>
        <w:p w:rsidR="00105C9D" w:rsidRDefault="00E910F0" w:rsidP="00E910F0">
          <w:pPr>
            <w:pStyle w:val="0069CFE1377B4DC2BE792DD8E6F2D87E"/>
          </w:pPr>
          <w:r w:rsidRPr="00D50C31">
            <w:rPr>
              <w:rStyle w:val="TextodoMarcadordePosio"/>
            </w:rPr>
            <w:t>Escolha um item.</w:t>
          </w:r>
        </w:p>
      </w:docPartBody>
    </w:docPart>
    <w:docPart>
      <w:docPartPr>
        <w:name w:val="FE8B1E91B57E4268B6CADFEB1A9339F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50C745D-FB16-4FE3-B72D-ABDBC6A19E3F}"/>
      </w:docPartPr>
      <w:docPartBody>
        <w:p w:rsidR="00105C9D" w:rsidRDefault="00E910F0" w:rsidP="00E910F0">
          <w:pPr>
            <w:pStyle w:val="FE8B1E91B57E4268B6CADFEB1A9339F4"/>
          </w:pPr>
          <w:r w:rsidRPr="00D50C31">
            <w:rPr>
              <w:rStyle w:val="TextodoMarcadordePosio"/>
            </w:rPr>
            <w:t>Clique ou toque aqui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80E1C"/>
    <w:rsid w:val="00022B4B"/>
    <w:rsid w:val="00105C9D"/>
    <w:rsid w:val="0025127C"/>
    <w:rsid w:val="00580E1C"/>
    <w:rsid w:val="00631BA9"/>
    <w:rsid w:val="006E57B5"/>
    <w:rsid w:val="00754B05"/>
    <w:rsid w:val="0078785F"/>
    <w:rsid w:val="00816FBA"/>
    <w:rsid w:val="00987356"/>
    <w:rsid w:val="009B1F7A"/>
    <w:rsid w:val="009C654E"/>
    <w:rsid w:val="00C32BD5"/>
    <w:rsid w:val="00D944EC"/>
    <w:rsid w:val="00DD5807"/>
    <w:rsid w:val="00E5422D"/>
    <w:rsid w:val="00E910F0"/>
    <w:rsid w:val="00FE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E910F0"/>
    <w:rPr>
      <w:color w:val="808080"/>
    </w:rPr>
  </w:style>
  <w:style w:type="paragraph" w:customStyle="1" w:styleId="DD45770D7EDE49F18F0027C4DCD99C29">
    <w:name w:val="DD45770D7EDE49F18F0027C4DCD99C29"/>
    <w:rsid w:val="00580E1C"/>
  </w:style>
  <w:style w:type="paragraph" w:customStyle="1" w:styleId="AB4B25E373C241FCAF6E1091C5A2D3A6">
    <w:name w:val="AB4B25E373C241FCAF6E1091C5A2D3A6"/>
    <w:rsid w:val="00580E1C"/>
  </w:style>
  <w:style w:type="paragraph" w:customStyle="1" w:styleId="729A3B820C1940AEB9ED5FF697091111">
    <w:name w:val="729A3B820C1940AEB9ED5FF697091111"/>
    <w:rsid w:val="00580E1C"/>
  </w:style>
  <w:style w:type="paragraph" w:customStyle="1" w:styleId="22C0B920D6834C06A5A68B5C23735CC2">
    <w:name w:val="22C0B920D6834C06A5A68B5C23735CC2"/>
    <w:rsid w:val="00580E1C"/>
  </w:style>
  <w:style w:type="paragraph" w:customStyle="1" w:styleId="9CC42138406E421DA5D09B0AB154E221">
    <w:name w:val="9CC42138406E421DA5D09B0AB154E221"/>
    <w:rsid w:val="00580E1C"/>
  </w:style>
  <w:style w:type="paragraph" w:customStyle="1" w:styleId="D4E61237BFA1454196AAC7FB662B4C19">
    <w:name w:val="D4E61237BFA1454196AAC7FB662B4C19"/>
    <w:rsid w:val="00580E1C"/>
  </w:style>
  <w:style w:type="paragraph" w:customStyle="1" w:styleId="32C88BCE01BD4BF6A043B5D8543784CC">
    <w:name w:val="32C88BCE01BD4BF6A043B5D8543784CC"/>
    <w:rsid w:val="00580E1C"/>
  </w:style>
  <w:style w:type="paragraph" w:customStyle="1" w:styleId="F8B2EA4562C24F488DBAD42CAFB9F51E">
    <w:name w:val="F8B2EA4562C24F488DBAD42CAFB9F51E"/>
    <w:rsid w:val="00580E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2C0B920D6834C06A5A68B5C23735CC21">
    <w:name w:val="22C0B920D6834C06A5A68B5C23735CC21"/>
    <w:rsid w:val="00580E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D45770D7EDE49F18F0027C4DCD99C291">
    <w:name w:val="DD45770D7EDE49F18F0027C4DCD99C291"/>
    <w:rsid w:val="00580E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CC42138406E421DA5D09B0AB154E2211">
    <w:name w:val="9CC42138406E421DA5D09B0AB154E2211"/>
    <w:rsid w:val="00580E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4B25E373C241FCAF6E1091C5A2D3A61">
    <w:name w:val="AB4B25E373C241FCAF6E1091C5A2D3A61"/>
    <w:rsid w:val="00580E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4E61237BFA1454196AAC7FB662B4C191">
    <w:name w:val="D4E61237BFA1454196AAC7FB662B4C191"/>
    <w:rsid w:val="00580E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9A3B820C1940AEB9ED5FF6970911111">
    <w:name w:val="729A3B820C1940AEB9ED5FF6970911111"/>
    <w:rsid w:val="00580E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2C88BCE01BD4BF6A043B5D8543784CC1">
    <w:name w:val="32C88BCE01BD4BF6A043B5D8543784CC1"/>
    <w:rsid w:val="00580E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F34B95AA667461787D7E2C02801E3E3">
    <w:name w:val="0F34B95AA667461787D7E2C02801E3E3"/>
    <w:rsid w:val="00580E1C"/>
  </w:style>
  <w:style w:type="paragraph" w:customStyle="1" w:styleId="FE6F013C607C4389A1017D26A79C745A">
    <w:name w:val="FE6F013C607C4389A1017D26A79C745A"/>
    <w:rsid w:val="00580E1C"/>
  </w:style>
  <w:style w:type="paragraph" w:customStyle="1" w:styleId="4A7E054763AA42E08178246973EAD442">
    <w:name w:val="4A7E054763AA42E08178246973EAD442"/>
    <w:rsid w:val="00580E1C"/>
  </w:style>
  <w:style w:type="paragraph" w:customStyle="1" w:styleId="42880DCEBCE040AFA82E3F35B383B605">
    <w:name w:val="42880DCEBCE040AFA82E3F35B383B605"/>
    <w:rsid w:val="00580E1C"/>
  </w:style>
  <w:style w:type="paragraph" w:customStyle="1" w:styleId="2A423E342E1145139441B4DF5BE9B53D">
    <w:name w:val="2A423E342E1145139441B4DF5BE9B53D"/>
    <w:rsid w:val="00580E1C"/>
  </w:style>
  <w:style w:type="paragraph" w:customStyle="1" w:styleId="E61081C8A67F4BDBA4C0EF41F833BE74">
    <w:name w:val="E61081C8A67F4BDBA4C0EF41F833BE74"/>
    <w:rsid w:val="00580E1C"/>
  </w:style>
  <w:style w:type="paragraph" w:customStyle="1" w:styleId="E2659D6D30064597B884456073C56CCE">
    <w:name w:val="E2659D6D30064597B884456073C56CCE"/>
    <w:rsid w:val="00580E1C"/>
  </w:style>
  <w:style w:type="paragraph" w:customStyle="1" w:styleId="D6AA25F0056D441586189DC5411A13BE">
    <w:name w:val="D6AA25F0056D441586189DC5411A13BE"/>
    <w:rsid w:val="00580E1C"/>
  </w:style>
  <w:style w:type="paragraph" w:customStyle="1" w:styleId="0E0ECD39E1204E0AA6E5D9A37AC9B573">
    <w:name w:val="0E0ECD39E1204E0AA6E5D9A37AC9B573"/>
    <w:rsid w:val="00580E1C"/>
  </w:style>
  <w:style w:type="paragraph" w:customStyle="1" w:styleId="82D48E166D9C4FB594E3E82A60E2CA3E">
    <w:name w:val="82D48E166D9C4FB594E3E82A60E2CA3E"/>
    <w:rsid w:val="00580E1C"/>
  </w:style>
  <w:style w:type="paragraph" w:customStyle="1" w:styleId="65EC40DA75874ABDBBDB6192344B0B12">
    <w:name w:val="65EC40DA75874ABDBBDB6192344B0B12"/>
    <w:rsid w:val="00580E1C"/>
  </w:style>
  <w:style w:type="paragraph" w:customStyle="1" w:styleId="7EEF7C022A7F4DFABF38CE8BFD111F09">
    <w:name w:val="7EEF7C022A7F4DFABF38CE8BFD111F09"/>
    <w:rsid w:val="00580E1C"/>
  </w:style>
  <w:style w:type="paragraph" w:customStyle="1" w:styleId="70D706E973434DDB8B55FEBF1C9D8DC9">
    <w:name w:val="70D706E973434DDB8B55FEBF1C9D8DC9"/>
    <w:rsid w:val="00580E1C"/>
  </w:style>
  <w:style w:type="paragraph" w:customStyle="1" w:styleId="899E8AF0879E4401BC871805FE8F692B">
    <w:name w:val="899E8AF0879E4401BC871805FE8F692B"/>
    <w:rsid w:val="00580E1C"/>
  </w:style>
  <w:style w:type="paragraph" w:customStyle="1" w:styleId="334BEA7F515F4136938913CE7339F535">
    <w:name w:val="334BEA7F515F4136938913CE7339F535"/>
    <w:rsid w:val="00580E1C"/>
  </w:style>
  <w:style w:type="paragraph" w:customStyle="1" w:styleId="950EBC8FCB474EF1B5BDCFBD7592AF3C">
    <w:name w:val="950EBC8FCB474EF1B5BDCFBD7592AF3C"/>
    <w:rsid w:val="00580E1C"/>
  </w:style>
  <w:style w:type="paragraph" w:customStyle="1" w:styleId="96DF01CC626B43629B593594930C95CA">
    <w:name w:val="96DF01CC626B43629B593594930C95CA"/>
    <w:rsid w:val="00580E1C"/>
  </w:style>
  <w:style w:type="paragraph" w:customStyle="1" w:styleId="AD0B6F1E9BA542DA819E0D4A0DBB6D5D">
    <w:name w:val="AD0B6F1E9BA542DA819E0D4A0DBB6D5D"/>
    <w:rsid w:val="00580E1C"/>
  </w:style>
  <w:style w:type="paragraph" w:customStyle="1" w:styleId="039E7959B61E4235AF7DCA9D3A3EAC2B">
    <w:name w:val="039E7959B61E4235AF7DCA9D3A3EAC2B"/>
    <w:rsid w:val="00580E1C"/>
  </w:style>
  <w:style w:type="paragraph" w:customStyle="1" w:styleId="C72667C6F22C414D97FB557C0BE72B10">
    <w:name w:val="C72667C6F22C414D97FB557C0BE72B10"/>
    <w:rsid w:val="00580E1C"/>
  </w:style>
  <w:style w:type="paragraph" w:customStyle="1" w:styleId="08F4DF7CB18B4FC0B545378D136F66C1">
    <w:name w:val="08F4DF7CB18B4FC0B545378D136F66C1"/>
    <w:rsid w:val="00580E1C"/>
  </w:style>
  <w:style w:type="paragraph" w:customStyle="1" w:styleId="8D4454362D0B4F018C775AD4DB87A0E9">
    <w:name w:val="8D4454362D0B4F018C775AD4DB87A0E9"/>
    <w:rsid w:val="00580E1C"/>
  </w:style>
  <w:style w:type="paragraph" w:customStyle="1" w:styleId="4092ED031EE04C73BC4B1207C7EEDD09">
    <w:name w:val="4092ED031EE04C73BC4B1207C7EEDD09"/>
    <w:rsid w:val="00580E1C"/>
  </w:style>
  <w:style w:type="paragraph" w:customStyle="1" w:styleId="AABB2AB739094312A0A756FF317EF17C">
    <w:name w:val="AABB2AB739094312A0A756FF317EF17C"/>
    <w:rsid w:val="00580E1C"/>
  </w:style>
  <w:style w:type="paragraph" w:customStyle="1" w:styleId="A3333EDAD61E46839E5439E96EF25ADE">
    <w:name w:val="A3333EDAD61E46839E5439E96EF25ADE"/>
    <w:rsid w:val="00754B05"/>
  </w:style>
  <w:style w:type="paragraph" w:customStyle="1" w:styleId="C81CD293BBF041D9B22040850DA36CEF">
    <w:name w:val="C81CD293BBF041D9B22040850DA36CEF"/>
    <w:rsid w:val="00754B05"/>
  </w:style>
  <w:style w:type="paragraph" w:customStyle="1" w:styleId="84401C188CB6469495D0429A8B262873">
    <w:name w:val="84401C188CB6469495D0429A8B262873"/>
    <w:rsid w:val="00754B05"/>
  </w:style>
  <w:style w:type="paragraph" w:customStyle="1" w:styleId="E811A096115043BDBDC4748D59C5C406">
    <w:name w:val="E811A096115043BDBDC4748D59C5C406"/>
    <w:rsid w:val="00754B05"/>
  </w:style>
  <w:style w:type="paragraph" w:customStyle="1" w:styleId="723CEE8676A640E8AA7991E3D3CA2E8A">
    <w:name w:val="723CEE8676A640E8AA7991E3D3CA2E8A"/>
    <w:rsid w:val="00754B05"/>
  </w:style>
  <w:style w:type="paragraph" w:customStyle="1" w:styleId="6CD897845BF0474E9F1426B59264555B">
    <w:name w:val="6CD897845BF0474E9F1426B59264555B"/>
    <w:rsid w:val="00754B05"/>
  </w:style>
  <w:style w:type="paragraph" w:customStyle="1" w:styleId="ED87A0E10C8140CCAF41170D47EFFE30">
    <w:name w:val="ED87A0E10C8140CCAF41170D47EFFE30"/>
    <w:rsid w:val="00754B05"/>
  </w:style>
  <w:style w:type="paragraph" w:customStyle="1" w:styleId="1426C5031DE44B45A4F286C8A8033594">
    <w:name w:val="1426C5031DE44B45A4F286C8A8033594"/>
    <w:rsid w:val="00754B05"/>
  </w:style>
  <w:style w:type="paragraph" w:customStyle="1" w:styleId="3047F0D8C8154D8EA9D4C48C1F26A272">
    <w:name w:val="3047F0D8C8154D8EA9D4C48C1F26A272"/>
    <w:rsid w:val="00754B05"/>
  </w:style>
  <w:style w:type="paragraph" w:customStyle="1" w:styleId="48AAE50FC72E481CAE446ECE6A7790A1">
    <w:name w:val="48AAE50FC72E481CAE446ECE6A7790A1"/>
    <w:rsid w:val="00754B05"/>
  </w:style>
  <w:style w:type="paragraph" w:customStyle="1" w:styleId="848FE52CCEEB4188A0B8F59E33A2080D">
    <w:name w:val="848FE52CCEEB4188A0B8F59E33A2080D"/>
    <w:rsid w:val="00754B05"/>
  </w:style>
  <w:style w:type="paragraph" w:customStyle="1" w:styleId="09C731F68E294D259913E7E5949EDCAD">
    <w:name w:val="09C731F68E294D259913E7E5949EDCAD"/>
    <w:rsid w:val="00754B05"/>
  </w:style>
  <w:style w:type="paragraph" w:customStyle="1" w:styleId="B9F93C913BA4468DA67A404562B34E26">
    <w:name w:val="B9F93C913BA4468DA67A404562B34E26"/>
    <w:rsid w:val="00754B05"/>
  </w:style>
  <w:style w:type="paragraph" w:customStyle="1" w:styleId="18A4C9E5B2DA4470AC06FC4C6E1B9348">
    <w:name w:val="18A4C9E5B2DA4470AC06FC4C6E1B9348"/>
    <w:rsid w:val="00754B05"/>
  </w:style>
  <w:style w:type="paragraph" w:customStyle="1" w:styleId="CC67E2B6D5A64850BE11758C8E295183">
    <w:name w:val="CC67E2B6D5A64850BE11758C8E295183"/>
    <w:rsid w:val="00754B05"/>
  </w:style>
  <w:style w:type="paragraph" w:customStyle="1" w:styleId="48985FDBC91446DA8E4CCC7515178C62">
    <w:name w:val="48985FDBC91446DA8E4CCC7515178C62"/>
    <w:rsid w:val="00754B05"/>
  </w:style>
  <w:style w:type="paragraph" w:customStyle="1" w:styleId="30CCB3578C0F4F9889FA9DB97933903E">
    <w:name w:val="30CCB3578C0F4F9889FA9DB97933903E"/>
    <w:rsid w:val="00754B05"/>
  </w:style>
  <w:style w:type="paragraph" w:customStyle="1" w:styleId="AA04FF42557F4D46B41744FDD9E1219D">
    <w:name w:val="AA04FF42557F4D46B41744FDD9E1219D"/>
    <w:rsid w:val="00754B05"/>
  </w:style>
  <w:style w:type="paragraph" w:customStyle="1" w:styleId="5BA07A03960C494FB70EDFEF4892B65A">
    <w:name w:val="5BA07A03960C494FB70EDFEF4892B65A"/>
    <w:rsid w:val="00754B05"/>
  </w:style>
  <w:style w:type="paragraph" w:customStyle="1" w:styleId="05CC5B5DB84E43D29BB71ED95647785A">
    <w:name w:val="05CC5B5DB84E43D29BB71ED95647785A"/>
    <w:rsid w:val="00754B05"/>
  </w:style>
  <w:style w:type="paragraph" w:customStyle="1" w:styleId="0B77C984F317439C9CE314669FD75B0C">
    <w:name w:val="0B77C984F317439C9CE314669FD75B0C"/>
    <w:rsid w:val="00754B05"/>
  </w:style>
  <w:style w:type="paragraph" w:customStyle="1" w:styleId="58C8C2D448E34F18BAB5BB6A405FB2A3">
    <w:name w:val="58C8C2D448E34F18BAB5BB6A405FB2A3"/>
    <w:rsid w:val="00754B05"/>
  </w:style>
  <w:style w:type="paragraph" w:customStyle="1" w:styleId="C186445B834A4E7D95CCE88C03E8C943">
    <w:name w:val="C186445B834A4E7D95CCE88C03E8C943"/>
    <w:rsid w:val="00754B05"/>
  </w:style>
  <w:style w:type="paragraph" w:customStyle="1" w:styleId="4574C447337E4A0988F22B9B293C98BF">
    <w:name w:val="4574C447337E4A0988F22B9B293C98BF"/>
    <w:rsid w:val="00754B05"/>
  </w:style>
  <w:style w:type="paragraph" w:customStyle="1" w:styleId="D0BEA888CA3448D8A7B6EB7AB0D4D66F">
    <w:name w:val="D0BEA888CA3448D8A7B6EB7AB0D4D66F"/>
    <w:rsid w:val="00754B05"/>
  </w:style>
  <w:style w:type="paragraph" w:customStyle="1" w:styleId="88E485D65C074C098E968B78FE797E03">
    <w:name w:val="88E485D65C074C098E968B78FE797E03"/>
    <w:rsid w:val="00754B05"/>
  </w:style>
  <w:style w:type="paragraph" w:customStyle="1" w:styleId="8BA9DBF90027429CB3C5C26E8FCC0863">
    <w:name w:val="8BA9DBF90027429CB3C5C26E8FCC0863"/>
    <w:rsid w:val="00754B05"/>
  </w:style>
  <w:style w:type="paragraph" w:customStyle="1" w:styleId="B573C17B0B3841D2B3F3E14E798C1B8A">
    <w:name w:val="B573C17B0B3841D2B3F3E14E798C1B8A"/>
    <w:rsid w:val="00754B05"/>
  </w:style>
  <w:style w:type="paragraph" w:customStyle="1" w:styleId="EFDA1DD4915248689386A135220D0334">
    <w:name w:val="EFDA1DD4915248689386A135220D0334"/>
    <w:rsid w:val="00754B05"/>
  </w:style>
  <w:style w:type="paragraph" w:customStyle="1" w:styleId="C09754343CAF4D38B55D4B8D7DD9414C">
    <w:name w:val="C09754343CAF4D38B55D4B8D7DD9414C"/>
    <w:rsid w:val="009B1F7A"/>
  </w:style>
  <w:style w:type="paragraph" w:customStyle="1" w:styleId="3095175E5BAD4CCE9CD0BBBE739E3D49">
    <w:name w:val="3095175E5BAD4CCE9CD0BBBE739E3D49"/>
    <w:rsid w:val="009B1F7A"/>
  </w:style>
  <w:style w:type="paragraph" w:customStyle="1" w:styleId="E63AE37FA200447B9B08751BFB1A3C23">
    <w:name w:val="E63AE37FA200447B9B08751BFB1A3C23"/>
    <w:rsid w:val="009B1F7A"/>
  </w:style>
  <w:style w:type="paragraph" w:customStyle="1" w:styleId="BF33356530FB4A3B8CA2B91D40988C0B">
    <w:name w:val="BF33356530FB4A3B8CA2B91D40988C0B"/>
    <w:rsid w:val="009B1F7A"/>
  </w:style>
  <w:style w:type="paragraph" w:customStyle="1" w:styleId="892B06538F7C423E92D436925EAE31B8">
    <w:name w:val="892B06538F7C423E92D436925EAE31B8"/>
    <w:rsid w:val="009B1F7A"/>
  </w:style>
  <w:style w:type="paragraph" w:customStyle="1" w:styleId="F740D389E2E74BA6B9C78EAE4CAC8574">
    <w:name w:val="F740D389E2E74BA6B9C78EAE4CAC8574"/>
    <w:rsid w:val="009B1F7A"/>
  </w:style>
  <w:style w:type="paragraph" w:customStyle="1" w:styleId="1219E617F4B24A1588EC840DF599666B">
    <w:name w:val="1219E617F4B24A1588EC840DF599666B"/>
    <w:rsid w:val="009B1F7A"/>
  </w:style>
  <w:style w:type="paragraph" w:customStyle="1" w:styleId="4913EC8181A447079E457546C8B83371">
    <w:name w:val="4913EC8181A447079E457546C8B83371"/>
    <w:rsid w:val="009B1F7A"/>
  </w:style>
  <w:style w:type="paragraph" w:customStyle="1" w:styleId="00F0E4AF557846E19E5EEA853213C4E0">
    <w:name w:val="00F0E4AF557846E19E5EEA853213C4E0"/>
    <w:rsid w:val="009B1F7A"/>
  </w:style>
  <w:style w:type="paragraph" w:customStyle="1" w:styleId="554524AAF34648BE96FAD36B7AD80DA0">
    <w:name w:val="554524AAF34648BE96FAD36B7AD80DA0"/>
    <w:rsid w:val="009B1F7A"/>
  </w:style>
  <w:style w:type="paragraph" w:customStyle="1" w:styleId="9A60CBCD1518468ABC9C8DCF2EEAFF0F">
    <w:name w:val="9A60CBCD1518468ABC9C8DCF2EEAFF0F"/>
    <w:rsid w:val="009B1F7A"/>
  </w:style>
  <w:style w:type="paragraph" w:customStyle="1" w:styleId="90CAE23EA5F24B7393D52EB0756BCBE8">
    <w:name w:val="90CAE23EA5F24B7393D52EB0756BCBE8"/>
    <w:rsid w:val="009B1F7A"/>
  </w:style>
  <w:style w:type="paragraph" w:customStyle="1" w:styleId="2B1E9B828E154C3594A4D87C2664EBE9">
    <w:name w:val="2B1E9B828E154C3594A4D87C2664EBE9"/>
    <w:rsid w:val="00E5422D"/>
  </w:style>
  <w:style w:type="paragraph" w:customStyle="1" w:styleId="CF26E9A8751D4E9E8B63FA6C219012D1">
    <w:name w:val="CF26E9A8751D4E9E8B63FA6C219012D1"/>
    <w:rsid w:val="00E5422D"/>
  </w:style>
  <w:style w:type="paragraph" w:customStyle="1" w:styleId="537DFDD37AFC40D59A37D18F0E081F67">
    <w:name w:val="537DFDD37AFC40D59A37D18F0E081F67"/>
    <w:rsid w:val="00E5422D"/>
  </w:style>
  <w:style w:type="paragraph" w:customStyle="1" w:styleId="D8CBB096D0E14AF48593830E00C69A76">
    <w:name w:val="D8CBB096D0E14AF48593830E00C69A76"/>
    <w:rsid w:val="00E5422D"/>
  </w:style>
  <w:style w:type="paragraph" w:customStyle="1" w:styleId="3B0048234F2A4A77A844DFFD068EEFC6">
    <w:name w:val="3B0048234F2A4A77A844DFFD068EEFC6"/>
    <w:rsid w:val="00E5422D"/>
  </w:style>
  <w:style w:type="paragraph" w:customStyle="1" w:styleId="C0D6FBF375DD40A2A31B9F6B8A5CE85F">
    <w:name w:val="C0D6FBF375DD40A2A31B9F6B8A5CE85F"/>
    <w:rsid w:val="00E5422D"/>
  </w:style>
  <w:style w:type="paragraph" w:customStyle="1" w:styleId="358017BF367D4C5A97D8736AD83D775E">
    <w:name w:val="358017BF367D4C5A97D8736AD83D775E"/>
    <w:rsid w:val="00E5422D"/>
  </w:style>
  <w:style w:type="paragraph" w:customStyle="1" w:styleId="B6615C46CEC94D9790E8D7005A5AE435">
    <w:name w:val="B6615C46CEC94D9790E8D7005A5AE435"/>
    <w:rsid w:val="00E5422D"/>
  </w:style>
  <w:style w:type="paragraph" w:customStyle="1" w:styleId="D1DD29EAF1C84A8390F149B8C01C6EE1">
    <w:name w:val="D1DD29EAF1C84A8390F149B8C01C6EE1"/>
    <w:rsid w:val="00E5422D"/>
  </w:style>
  <w:style w:type="paragraph" w:customStyle="1" w:styleId="F0695DD4275148E6BF19C5FCEC8EBC64">
    <w:name w:val="F0695DD4275148E6BF19C5FCEC8EBC64"/>
    <w:rsid w:val="00E5422D"/>
  </w:style>
  <w:style w:type="paragraph" w:customStyle="1" w:styleId="C1F83D95FA7F42E5ADFDC87A7D56E85B">
    <w:name w:val="C1F83D95FA7F42E5ADFDC87A7D56E85B"/>
    <w:rsid w:val="00E5422D"/>
  </w:style>
  <w:style w:type="paragraph" w:customStyle="1" w:styleId="6E28B9BD89874BEBA762E2CF3365F181">
    <w:name w:val="6E28B9BD89874BEBA762E2CF3365F181"/>
    <w:rsid w:val="00E5422D"/>
  </w:style>
  <w:style w:type="paragraph" w:customStyle="1" w:styleId="933F60435AD44578AC6CF601C6044C4E">
    <w:name w:val="933F60435AD44578AC6CF601C6044C4E"/>
    <w:rsid w:val="00E5422D"/>
  </w:style>
  <w:style w:type="paragraph" w:customStyle="1" w:styleId="0E34636D0F094C8581243867A25F4B73">
    <w:name w:val="0E34636D0F094C8581243867A25F4B73"/>
    <w:rsid w:val="00E5422D"/>
  </w:style>
  <w:style w:type="paragraph" w:customStyle="1" w:styleId="718B33800FB24F2B9F61B5246ECAC263">
    <w:name w:val="718B33800FB24F2B9F61B5246ECAC263"/>
    <w:rsid w:val="009C654E"/>
  </w:style>
  <w:style w:type="paragraph" w:customStyle="1" w:styleId="360D3FF4C3B74FA8B4A88CDDE1117503">
    <w:name w:val="360D3FF4C3B74FA8B4A88CDDE1117503"/>
    <w:rsid w:val="009C654E"/>
  </w:style>
  <w:style w:type="paragraph" w:customStyle="1" w:styleId="FA0E1AC34FF947B8A27ABEBAC9D0177F">
    <w:name w:val="FA0E1AC34FF947B8A27ABEBAC9D0177F"/>
    <w:rsid w:val="009C654E"/>
  </w:style>
  <w:style w:type="paragraph" w:customStyle="1" w:styleId="513AC932F14B41F6A4EF5E0656D5B883">
    <w:name w:val="513AC932F14B41F6A4EF5E0656D5B883"/>
    <w:rsid w:val="009C654E"/>
  </w:style>
  <w:style w:type="paragraph" w:customStyle="1" w:styleId="96C0A8DCBAEA4E55A40324D2112ABC59">
    <w:name w:val="96C0A8DCBAEA4E55A40324D2112ABC59"/>
    <w:rsid w:val="009C654E"/>
  </w:style>
  <w:style w:type="paragraph" w:customStyle="1" w:styleId="A8D4C122E4924982A4418C82D569B0FF">
    <w:name w:val="A8D4C122E4924982A4418C82D569B0FF"/>
    <w:rsid w:val="009C654E"/>
  </w:style>
  <w:style w:type="paragraph" w:customStyle="1" w:styleId="CC3E5C3D4A0348A088496BA9F034DC80">
    <w:name w:val="CC3E5C3D4A0348A088496BA9F034DC80"/>
    <w:rsid w:val="009C654E"/>
  </w:style>
  <w:style w:type="paragraph" w:customStyle="1" w:styleId="3FD7C84C20864DA9A2C11B1947981AC6">
    <w:name w:val="3FD7C84C20864DA9A2C11B1947981AC6"/>
    <w:rsid w:val="009C654E"/>
  </w:style>
  <w:style w:type="paragraph" w:customStyle="1" w:styleId="9225234855FD48329891075AF6D71C1C">
    <w:name w:val="9225234855FD48329891075AF6D71C1C"/>
    <w:rsid w:val="009C654E"/>
  </w:style>
  <w:style w:type="paragraph" w:customStyle="1" w:styleId="24C0E3A23B5A44C692C35A71A95CD91E">
    <w:name w:val="24C0E3A23B5A44C692C35A71A95CD91E"/>
    <w:rsid w:val="009C654E"/>
  </w:style>
  <w:style w:type="paragraph" w:customStyle="1" w:styleId="B60311E9B4974DD99CF85FED8F279E72">
    <w:name w:val="B60311E9B4974DD99CF85FED8F279E72"/>
    <w:rsid w:val="009C654E"/>
  </w:style>
  <w:style w:type="paragraph" w:customStyle="1" w:styleId="6FE802CABA5942B19FF2426204B9D8D8">
    <w:name w:val="6FE802CABA5942B19FF2426204B9D8D8"/>
    <w:rsid w:val="009C654E"/>
  </w:style>
  <w:style w:type="paragraph" w:customStyle="1" w:styleId="75FBC3F5D39C4697851400AAE95B862E">
    <w:name w:val="75FBC3F5D39C4697851400AAE95B862E"/>
    <w:rsid w:val="009C654E"/>
  </w:style>
  <w:style w:type="paragraph" w:customStyle="1" w:styleId="A100B800CC5B4BC797AB018F66004D33">
    <w:name w:val="A100B800CC5B4BC797AB018F66004D33"/>
    <w:rsid w:val="009C654E"/>
  </w:style>
  <w:style w:type="paragraph" w:customStyle="1" w:styleId="F0B8C72CB03241D19D283141D3469ACC">
    <w:name w:val="F0B8C72CB03241D19D283141D3469ACC"/>
    <w:rsid w:val="009C654E"/>
  </w:style>
  <w:style w:type="paragraph" w:customStyle="1" w:styleId="01514E0EC6CA4F61BD426091ECAFA543">
    <w:name w:val="01514E0EC6CA4F61BD426091ECAFA543"/>
    <w:rsid w:val="009C654E"/>
  </w:style>
  <w:style w:type="paragraph" w:customStyle="1" w:styleId="CA4897F658244D96B100F428AC6EF186">
    <w:name w:val="CA4897F658244D96B100F428AC6EF186"/>
    <w:rsid w:val="009C654E"/>
  </w:style>
  <w:style w:type="paragraph" w:customStyle="1" w:styleId="CA26263600C14ECAACC69F0E0651E2F7">
    <w:name w:val="CA26263600C14ECAACC69F0E0651E2F7"/>
    <w:rsid w:val="009C654E"/>
  </w:style>
  <w:style w:type="paragraph" w:customStyle="1" w:styleId="E2920D29640C47519DC4F7805FA885E8">
    <w:name w:val="E2920D29640C47519DC4F7805FA885E8"/>
    <w:rsid w:val="009C654E"/>
  </w:style>
  <w:style w:type="paragraph" w:customStyle="1" w:styleId="1349387251434E3097DDF2C6CE1A7DA4">
    <w:name w:val="1349387251434E3097DDF2C6CE1A7DA4"/>
    <w:rsid w:val="009C654E"/>
  </w:style>
  <w:style w:type="paragraph" w:customStyle="1" w:styleId="184F402FF82F473AB622E71629144C46">
    <w:name w:val="184F402FF82F473AB622E71629144C46"/>
    <w:rsid w:val="009C654E"/>
  </w:style>
  <w:style w:type="paragraph" w:customStyle="1" w:styleId="681BB9650D204800A32D426F90F39194">
    <w:name w:val="681BB9650D204800A32D426F90F39194"/>
    <w:rsid w:val="009C654E"/>
  </w:style>
  <w:style w:type="paragraph" w:customStyle="1" w:styleId="26DEC11CD4494B4FA7CC074B0BA1A68B">
    <w:name w:val="26DEC11CD4494B4FA7CC074B0BA1A68B"/>
    <w:rsid w:val="009C654E"/>
  </w:style>
  <w:style w:type="paragraph" w:customStyle="1" w:styleId="F9E79DBB97C34412B6AB784B6A6772C6">
    <w:name w:val="F9E79DBB97C34412B6AB784B6A6772C6"/>
    <w:rsid w:val="00E910F0"/>
  </w:style>
  <w:style w:type="paragraph" w:customStyle="1" w:styleId="757755498037437BBAEEDE68121AA161">
    <w:name w:val="757755498037437BBAEEDE68121AA161"/>
    <w:rsid w:val="00E910F0"/>
  </w:style>
  <w:style w:type="paragraph" w:customStyle="1" w:styleId="731F279CCF3345F78B4CF70A7DD253B8">
    <w:name w:val="731F279CCF3345F78B4CF70A7DD253B8"/>
    <w:rsid w:val="00E910F0"/>
  </w:style>
  <w:style w:type="paragraph" w:customStyle="1" w:styleId="08C05587C38D4BAA86AFF28E25F45DF6">
    <w:name w:val="08C05587C38D4BAA86AFF28E25F45DF6"/>
    <w:rsid w:val="00E910F0"/>
  </w:style>
  <w:style w:type="paragraph" w:customStyle="1" w:styleId="8E20F72C557C47FF84037AD676CF12C8">
    <w:name w:val="8E20F72C557C47FF84037AD676CF12C8"/>
    <w:rsid w:val="00E910F0"/>
  </w:style>
  <w:style w:type="paragraph" w:customStyle="1" w:styleId="02931221D8AD45119E63D33B2CACE9FD">
    <w:name w:val="02931221D8AD45119E63D33B2CACE9FD"/>
    <w:rsid w:val="00E910F0"/>
  </w:style>
  <w:style w:type="paragraph" w:customStyle="1" w:styleId="BB2833809D944A76811A39B46A9055FC">
    <w:name w:val="BB2833809D944A76811A39B46A9055FC"/>
    <w:rsid w:val="00E910F0"/>
  </w:style>
  <w:style w:type="paragraph" w:customStyle="1" w:styleId="0EA0523533104D1EB9FA132FD363F322">
    <w:name w:val="0EA0523533104D1EB9FA132FD363F322"/>
    <w:rsid w:val="00E910F0"/>
  </w:style>
  <w:style w:type="paragraph" w:customStyle="1" w:styleId="E4951DCE2079408BB200023B12407A59">
    <w:name w:val="E4951DCE2079408BB200023B12407A59"/>
    <w:rsid w:val="00E910F0"/>
  </w:style>
  <w:style w:type="paragraph" w:customStyle="1" w:styleId="FF8146E512564226B46BC1EA6F0F3210">
    <w:name w:val="FF8146E512564226B46BC1EA6F0F3210"/>
    <w:rsid w:val="00E910F0"/>
  </w:style>
  <w:style w:type="paragraph" w:customStyle="1" w:styleId="704FEA91DF2A4BB5B38FDDDD4B59DB02">
    <w:name w:val="704FEA91DF2A4BB5B38FDDDD4B59DB02"/>
    <w:rsid w:val="00E910F0"/>
  </w:style>
  <w:style w:type="paragraph" w:customStyle="1" w:styleId="A7A52E3283EB4A8594D2E20C4708DFDD">
    <w:name w:val="A7A52E3283EB4A8594D2E20C4708DFDD"/>
    <w:rsid w:val="00E910F0"/>
  </w:style>
  <w:style w:type="paragraph" w:customStyle="1" w:styleId="45ABE8538E90472EB8116E092246BAD9">
    <w:name w:val="45ABE8538E90472EB8116E092246BAD9"/>
    <w:rsid w:val="00E910F0"/>
  </w:style>
  <w:style w:type="paragraph" w:customStyle="1" w:styleId="FE6C2716689C4C38B3E090978F840EE2">
    <w:name w:val="FE6C2716689C4C38B3E090978F840EE2"/>
    <w:rsid w:val="00E910F0"/>
  </w:style>
  <w:style w:type="paragraph" w:customStyle="1" w:styleId="0069CFE1377B4DC2BE792DD8E6F2D87E">
    <w:name w:val="0069CFE1377B4DC2BE792DD8E6F2D87E"/>
    <w:rsid w:val="00E910F0"/>
  </w:style>
  <w:style w:type="paragraph" w:customStyle="1" w:styleId="FE8B1E91B57E4268B6CADFEB1A9339F4">
    <w:name w:val="FE8B1E91B57E4268B6CADFEB1A9339F4"/>
    <w:rsid w:val="00E910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C92956E-6CFD-493C-BC55-EBF15844D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3</Pages>
  <Words>795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Ferreira Cunha</dc:creator>
  <cp:keywords/>
  <dc:description/>
  <cp:lastModifiedBy>Marta Vasconcelos Pinto</cp:lastModifiedBy>
  <cp:revision>20</cp:revision>
  <cp:lastPrinted>2020-01-17T17:54:00Z</cp:lastPrinted>
  <dcterms:created xsi:type="dcterms:W3CDTF">2020-01-27T13:44:00Z</dcterms:created>
  <dcterms:modified xsi:type="dcterms:W3CDTF">2020-06-22T11:20:00Z</dcterms:modified>
</cp:coreProperties>
</file>